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17183" w14:textId="77777777" w:rsidR="008848FB"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sidRPr="0028422F">
        <w:rPr>
          <w:rFonts w:ascii="Arial" w:hAnsi="Arial" w:cs="Arial"/>
          <w:sz w:val="96"/>
        </w:rPr>
        <w:t xml:space="preserve"> </w:t>
      </w:r>
    </w:p>
    <w:p w14:paraId="00398848" w14:textId="7DCC8A4C" w:rsidR="0028422F" w:rsidRPr="00726C40" w:rsidRDefault="0028422F" w:rsidP="0028422F">
      <w:pPr>
        <w:spacing w:after="200" w:line="276" w:lineRule="auto"/>
        <w:jc w:val="center"/>
        <w:rPr>
          <w:rFonts w:ascii="Lucida Calligraphy" w:hAnsi="Lucida Calligraphy" w:cs="Arial"/>
          <w:sz w:val="96"/>
        </w:rPr>
      </w:pPr>
      <w:r w:rsidRPr="00726C40">
        <w:rPr>
          <w:rFonts w:ascii="Lucida Calligraphy" w:hAnsi="Lucida Calligraphy" w:cs="Arial"/>
          <w:sz w:val="96"/>
        </w:rPr>
        <w:t>Project</w:t>
      </w:r>
      <w:r w:rsidR="008848FB" w:rsidRPr="00726C40">
        <w:rPr>
          <w:rFonts w:ascii="Lucida Calligraphy" w:hAnsi="Lucida Calligraphy" w:cs="Arial"/>
          <w:sz w:val="96"/>
        </w:rPr>
        <w:t xml:space="preserve"> Proposal</w:t>
      </w:r>
    </w:p>
    <w:p w14:paraId="3A2DD5BF" w14:textId="77777777" w:rsidR="0028422F" w:rsidRPr="00726C40" w:rsidRDefault="0028422F" w:rsidP="0028422F">
      <w:pPr>
        <w:spacing w:after="200" w:line="276" w:lineRule="auto"/>
        <w:jc w:val="center"/>
        <w:rPr>
          <w:rFonts w:ascii="Lucida Calligraphy" w:hAnsi="Lucida Calligraphy" w:cs="Arial"/>
          <w:sz w:val="96"/>
        </w:rPr>
      </w:pPr>
    </w:p>
    <w:p w14:paraId="0B6DE4F2" w14:textId="73DF800E" w:rsidR="0028422F" w:rsidRPr="00726C40" w:rsidRDefault="0028703A" w:rsidP="005E6D40">
      <w:pPr>
        <w:spacing w:after="200" w:line="276" w:lineRule="auto"/>
        <w:jc w:val="center"/>
        <w:rPr>
          <w:rFonts w:ascii="Lucida Calligraphy" w:hAnsi="Lucida Calligraphy" w:cs="Arial"/>
          <w:sz w:val="96"/>
        </w:rPr>
      </w:pPr>
      <w:r w:rsidRPr="00726C40">
        <w:rPr>
          <w:rFonts w:ascii="Lucida Calligraphy" w:hAnsi="Lucida Calligraphy" w:cs="Arial"/>
          <w:sz w:val="96"/>
        </w:rPr>
        <w:t>“</w:t>
      </w:r>
      <w:r w:rsidR="008848FB" w:rsidRPr="00726C40">
        <w:rPr>
          <w:rFonts w:ascii="Lucida Calligraphy" w:hAnsi="Lucida Calligraphy" w:cs="Arial"/>
          <w:sz w:val="96"/>
        </w:rPr>
        <w:t>Trip Planner</w:t>
      </w:r>
      <w:r w:rsidRPr="00726C40">
        <w:rPr>
          <w:rFonts w:ascii="Lucida Calligraphy" w:hAnsi="Lucida Calligraphy" w:cs="Arial"/>
          <w:sz w:val="96"/>
        </w:rPr>
        <w:t>”</w:t>
      </w:r>
    </w:p>
    <w:p w14:paraId="11F4D0A3" w14:textId="77777777" w:rsidR="0028422F" w:rsidRPr="00726C40" w:rsidRDefault="0028422F" w:rsidP="0028422F">
      <w:pPr>
        <w:spacing w:after="200" w:line="276" w:lineRule="auto"/>
        <w:jc w:val="center"/>
        <w:rPr>
          <w:rFonts w:ascii="Lucida Calligraphy" w:hAnsi="Lucida Calligraphy" w:cs="Arial"/>
          <w:sz w:val="96"/>
        </w:rPr>
      </w:pPr>
      <w:r w:rsidRPr="00726C40">
        <w:rPr>
          <w:rFonts w:ascii="Lucida Calligraphy" w:hAnsi="Lucida Calligraphy" w:cs="Arial"/>
          <w:sz w:val="96"/>
        </w:rPr>
        <w:t>By</w:t>
      </w:r>
    </w:p>
    <w:p w14:paraId="77F4C3F2" w14:textId="216BCC2E" w:rsidR="0028422F" w:rsidRPr="00726C40" w:rsidRDefault="008848FB" w:rsidP="0028422F">
      <w:pPr>
        <w:spacing w:after="200" w:line="276" w:lineRule="auto"/>
        <w:jc w:val="center"/>
        <w:rPr>
          <w:rFonts w:ascii="Lucida Calligraphy" w:hAnsi="Lucida Calligraphy" w:cs="Arial"/>
          <w:sz w:val="96"/>
        </w:rPr>
      </w:pPr>
      <w:r w:rsidRPr="00726C40">
        <w:rPr>
          <w:rFonts w:ascii="Lucida Calligraphy" w:hAnsi="Lucida Calligraphy" w:cs="Arial"/>
          <w:sz w:val="96"/>
        </w:rPr>
        <w:t>Arshdeep Kaur</w:t>
      </w:r>
    </w:p>
    <w:p w14:paraId="040E06BD" w14:textId="77777777" w:rsidR="0028422F" w:rsidRPr="00726C40" w:rsidRDefault="0028422F" w:rsidP="0028422F">
      <w:pPr>
        <w:spacing w:after="200" w:line="276" w:lineRule="auto"/>
        <w:jc w:val="center"/>
        <w:rPr>
          <w:rFonts w:ascii="Lucida Calligraphy" w:hAnsi="Lucida Calligraphy" w:cs="Arial"/>
          <w:sz w:val="52"/>
        </w:rPr>
      </w:pPr>
    </w:p>
    <w:p w14:paraId="292542D3"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15815B0B" w14:textId="77777777" w:rsidR="00F8557D" w:rsidRPr="00726C40" w:rsidRDefault="00F8557D" w:rsidP="00983BEA">
          <w:pPr>
            <w:pStyle w:val="TOCHeading"/>
            <w:spacing w:line="360" w:lineRule="auto"/>
            <w:rPr>
              <w:rFonts w:ascii="Comic Sans MS" w:hAnsi="Comic Sans MS" w:cs="Arial"/>
            </w:rPr>
          </w:pPr>
          <w:r w:rsidRPr="00726C40">
            <w:rPr>
              <w:rFonts w:ascii="Comic Sans MS" w:hAnsi="Comic Sans MS" w:cs="Arial"/>
            </w:rPr>
            <w:t>Table of Contents</w:t>
          </w:r>
        </w:p>
        <w:p w14:paraId="6ACC8680" w14:textId="75F89ED7" w:rsidR="007F0AD1" w:rsidRDefault="00F8557D">
          <w:pPr>
            <w:pStyle w:val="TOC1"/>
            <w:rPr>
              <w:rFonts w:asciiTheme="minorHAnsi" w:eastAsiaTheme="minorEastAsia" w:hAnsiTheme="minorHAnsi" w:cstheme="minorBidi"/>
              <w:color w:val="auto"/>
              <w:sz w:val="22"/>
              <w:szCs w:val="22"/>
              <w:lang w:val="en-IN" w:eastAsia="en-IN"/>
              <w14:textOutline w14:w="0" w14:cap="rnd" w14:cmpd="sng" w14:algn="ctr">
                <w14:noFill/>
                <w14:prstDash w14:val="solid"/>
                <w14:bevel/>
              </w14:textOutline>
            </w:rPr>
          </w:pPr>
          <w:r w:rsidRPr="00983BEA">
            <w:rPr>
              <w:rFonts w:ascii="Arial" w:hAnsi="Arial" w:cs="Arial"/>
              <w:noProof w:val="0"/>
            </w:rPr>
            <w:fldChar w:fldCharType="begin"/>
          </w:r>
          <w:r w:rsidRPr="00983BEA">
            <w:rPr>
              <w:rFonts w:ascii="Arial" w:hAnsi="Arial" w:cs="Arial"/>
            </w:rPr>
            <w:instrText xml:space="preserve"> TOC \o "1-3" \h \z \u </w:instrText>
          </w:r>
          <w:r w:rsidRPr="00983BEA">
            <w:rPr>
              <w:rFonts w:ascii="Arial" w:hAnsi="Arial" w:cs="Arial"/>
              <w:noProof w:val="0"/>
            </w:rPr>
            <w:fldChar w:fldCharType="separate"/>
          </w:r>
          <w:hyperlink w:anchor="_Toc77941526" w:history="1">
            <w:r w:rsidR="007F0AD1" w:rsidRPr="00FB7BD6">
              <w:rPr>
                <w:rStyle w:val="Hyperlink"/>
                <w:rFonts w:ascii="Lucida Calligraphy" w:hAnsi="Lucida Calligraphy"/>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Proposal</w:t>
            </w:r>
            <w:r w:rsidR="007F0AD1">
              <w:rPr>
                <w:webHidden/>
              </w:rPr>
              <w:tab/>
            </w:r>
            <w:r w:rsidR="007F0AD1">
              <w:rPr>
                <w:webHidden/>
              </w:rPr>
              <w:fldChar w:fldCharType="begin"/>
            </w:r>
            <w:r w:rsidR="007F0AD1">
              <w:rPr>
                <w:webHidden/>
              </w:rPr>
              <w:instrText xml:space="preserve"> PAGEREF _Toc77941526 \h </w:instrText>
            </w:r>
            <w:r w:rsidR="007F0AD1">
              <w:rPr>
                <w:webHidden/>
              </w:rPr>
            </w:r>
            <w:r w:rsidR="007F0AD1">
              <w:rPr>
                <w:webHidden/>
              </w:rPr>
              <w:fldChar w:fldCharType="separate"/>
            </w:r>
            <w:r w:rsidR="00290E69">
              <w:rPr>
                <w:webHidden/>
              </w:rPr>
              <w:t>2</w:t>
            </w:r>
            <w:r w:rsidR="007F0AD1">
              <w:rPr>
                <w:webHidden/>
              </w:rPr>
              <w:fldChar w:fldCharType="end"/>
            </w:r>
          </w:hyperlink>
        </w:p>
        <w:p w14:paraId="4350D07D" w14:textId="3DB34569" w:rsidR="007F0AD1" w:rsidRDefault="007F0AD1">
          <w:pPr>
            <w:pStyle w:val="TOC2"/>
            <w:tabs>
              <w:tab w:val="right" w:leader="dot" w:pos="9017"/>
            </w:tabs>
            <w:rPr>
              <w:rFonts w:asciiTheme="minorHAnsi" w:eastAsiaTheme="minorEastAsia" w:hAnsiTheme="minorHAnsi" w:cstheme="minorBidi"/>
              <w:noProof/>
              <w:sz w:val="22"/>
              <w:szCs w:val="22"/>
              <w:lang w:val="en-IN" w:eastAsia="en-IN"/>
            </w:rPr>
          </w:pPr>
          <w:hyperlink w:anchor="_Toc77941527" w:history="1">
            <w:r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bjectives</w:t>
            </w:r>
            <w:r>
              <w:rPr>
                <w:noProof/>
                <w:webHidden/>
              </w:rPr>
              <w:tab/>
            </w:r>
            <w:r>
              <w:rPr>
                <w:noProof/>
                <w:webHidden/>
              </w:rPr>
              <w:fldChar w:fldCharType="begin"/>
            </w:r>
            <w:r>
              <w:rPr>
                <w:noProof/>
                <w:webHidden/>
              </w:rPr>
              <w:instrText xml:space="preserve"> PAGEREF _Toc77941527 \h </w:instrText>
            </w:r>
            <w:r>
              <w:rPr>
                <w:noProof/>
                <w:webHidden/>
              </w:rPr>
            </w:r>
            <w:r>
              <w:rPr>
                <w:noProof/>
                <w:webHidden/>
              </w:rPr>
              <w:fldChar w:fldCharType="separate"/>
            </w:r>
            <w:r w:rsidR="00290E69">
              <w:rPr>
                <w:noProof/>
                <w:webHidden/>
              </w:rPr>
              <w:t>2</w:t>
            </w:r>
            <w:r>
              <w:rPr>
                <w:noProof/>
                <w:webHidden/>
              </w:rPr>
              <w:fldChar w:fldCharType="end"/>
            </w:r>
          </w:hyperlink>
        </w:p>
        <w:p w14:paraId="0E5B2C25" w14:textId="7B7E6B08" w:rsidR="007F0AD1" w:rsidRDefault="007F0AD1">
          <w:pPr>
            <w:pStyle w:val="TOC2"/>
            <w:tabs>
              <w:tab w:val="right" w:leader="dot" w:pos="9017"/>
            </w:tabs>
            <w:rPr>
              <w:rFonts w:asciiTheme="minorHAnsi" w:eastAsiaTheme="minorEastAsia" w:hAnsiTheme="minorHAnsi" w:cstheme="minorBidi"/>
              <w:noProof/>
              <w:sz w:val="22"/>
              <w:szCs w:val="22"/>
              <w:lang w:val="en-IN" w:eastAsia="en-IN"/>
            </w:rPr>
          </w:pPr>
          <w:hyperlink w:anchor="_Toc77941528" w:history="1">
            <w:r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Description</w:t>
            </w:r>
            <w:r>
              <w:rPr>
                <w:noProof/>
                <w:webHidden/>
              </w:rPr>
              <w:tab/>
            </w:r>
            <w:r>
              <w:rPr>
                <w:noProof/>
                <w:webHidden/>
              </w:rPr>
              <w:fldChar w:fldCharType="begin"/>
            </w:r>
            <w:r>
              <w:rPr>
                <w:noProof/>
                <w:webHidden/>
              </w:rPr>
              <w:instrText xml:space="preserve"> PAGEREF _Toc77941528 \h </w:instrText>
            </w:r>
            <w:r>
              <w:rPr>
                <w:noProof/>
                <w:webHidden/>
              </w:rPr>
            </w:r>
            <w:r>
              <w:rPr>
                <w:noProof/>
                <w:webHidden/>
              </w:rPr>
              <w:fldChar w:fldCharType="separate"/>
            </w:r>
            <w:r w:rsidR="00290E69">
              <w:rPr>
                <w:noProof/>
                <w:webHidden/>
              </w:rPr>
              <w:t>3</w:t>
            </w:r>
            <w:r>
              <w:rPr>
                <w:noProof/>
                <w:webHidden/>
              </w:rPr>
              <w:fldChar w:fldCharType="end"/>
            </w:r>
          </w:hyperlink>
        </w:p>
        <w:p w14:paraId="5AB94E06" w14:textId="2A79F471" w:rsidR="007F0AD1" w:rsidRDefault="007F0AD1">
          <w:pPr>
            <w:pStyle w:val="TOC2"/>
            <w:tabs>
              <w:tab w:val="right" w:leader="dot" w:pos="9017"/>
            </w:tabs>
            <w:rPr>
              <w:rFonts w:asciiTheme="minorHAnsi" w:eastAsiaTheme="minorEastAsia" w:hAnsiTheme="minorHAnsi" w:cstheme="minorBidi"/>
              <w:noProof/>
              <w:sz w:val="22"/>
              <w:szCs w:val="22"/>
              <w:lang w:val="en-IN" w:eastAsia="en-IN"/>
            </w:rPr>
          </w:pPr>
          <w:hyperlink w:anchor="_Toc77941529" w:history="1">
            <w:r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Scope</w:t>
            </w:r>
            <w:r>
              <w:rPr>
                <w:noProof/>
                <w:webHidden/>
              </w:rPr>
              <w:tab/>
            </w:r>
            <w:r>
              <w:rPr>
                <w:noProof/>
                <w:webHidden/>
              </w:rPr>
              <w:fldChar w:fldCharType="begin"/>
            </w:r>
            <w:r>
              <w:rPr>
                <w:noProof/>
                <w:webHidden/>
              </w:rPr>
              <w:instrText xml:space="preserve"> PAGEREF _Toc77941529 \h </w:instrText>
            </w:r>
            <w:r>
              <w:rPr>
                <w:noProof/>
                <w:webHidden/>
              </w:rPr>
            </w:r>
            <w:r>
              <w:rPr>
                <w:noProof/>
                <w:webHidden/>
              </w:rPr>
              <w:fldChar w:fldCharType="separate"/>
            </w:r>
            <w:r w:rsidR="00290E69">
              <w:rPr>
                <w:noProof/>
                <w:webHidden/>
              </w:rPr>
              <w:t>4</w:t>
            </w:r>
            <w:r>
              <w:rPr>
                <w:noProof/>
                <w:webHidden/>
              </w:rPr>
              <w:fldChar w:fldCharType="end"/>
            </w:r>
          </w:hyperlink>
        </w:p>
        <w:p w14:paraId="11F31A11" w14:textId="4C847BCE" w:rsidR="007F0AD1" w:rsidRDefault="007F0AD1">
          <w:pPr>
            <w:pStyle w:val="TOC2"/>
            <w:tabs>
              <w:tab w:val="right" w:leader="dot" w:pos="9017"/>
            </w:tabs>
            <w:rPr>
              <w:rFonts w:asciiTheme="minorHAnsi" w:eastAsiaTheme="minorEastAsia" w:hAnsiTheme="minorHAnsi" w:cstheme="minorBidi"/>
              <w:noProof/>
              <w:sz w:val="22"/>
              <w:szCs w:val="22"/>
              <w:lang w:val="en-IN" w:eastAsia="en-IN"/>
            </w:rPr>
          </w:pPr>
          <w:hyperlink w:anchor="_Toc77941530" w:history="1">
            <w:r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arget Audience</w:t>
            </w:r>
            <w:r>
              <w:rPr>
                <w:noProof/>
                <w:webHidden/>
              </w:rPr>
              <w:tab/>
            </w:r>
            <w:r>
              <w:rPr>
                <w:noProof/>
                <w:webHidden/>
              </w:rPr>
              <w:fldChar w:fldCharType="begin"/>
            </w:r>
            <w:r>
              <w:rPr>
                <w:noProof/>
                <w:webHidden/>
              </w:rPr>
              <w:instrText xml:space="preserve"> PAGEREF _Toc77941530 \h </w:instrText>
            </w:r>
            <w:r>
              <w:rPr>
                <w:noProof/>
                <w:webHidden/>
              </w:rPr>
            </w:r>
            <w:r>
              <w:rPr>
                <w:noProof/>
                <w:webHidden/>
              </w:rPr>
              <w:fldChar w:fldCharType="separate"/>
            </w:r>
            <w:r w:rsidR="00290E69">
              <w:rPr>
                <w:noProof/>
                <w:webHidden/>
              </w:rPr>
              <w:t>5</w:t>
            </w:r>
            <w:r>
              <w:rPr>
                <w:noProof/>
                <w:webHidden/>
              </w:rPr>
              <w:fldChar w:fldCharType="end"/>
            </w:r>
          </w:hyperlink>
        </w:p>
        <w:p w14:paraId="363BC881" w14:textId="20FAF4B3" w:rsidR="007F0AD1" w:rsidRDefault="007F0AD1">
          <w:pPr>
            <w:pStyle w:val="TOC2"/>
            <w:tabs>
              <w:tab w:val="right" w:leader="dot" w:pos="9017"/>
            </w:tabs>
            <w:rPr>
              <w:rFonts w:asciiTheme="minorHAnsi" w:eastAsiaTheme="minorEastAsia" w:hAnsiTheme="minorHAnsi" w:cstheme="minorBidi"/>
              <w:noProof/>
              <w:sz w:val="22"/>
              <w:szCs w:val="22"/>
              <w:lang w:val="en-IN" w:eastAsia="en-IN"/>
            </w:rPr>
          </w:pPr>
          <w:hyperlink w:anchor="_Toc77941531" w:history="1">
            <w:r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Deliverables</w:t>
            </w:r>
            <w:r>
              <w:rPr>
                <w:noProof/>
                <w:webHidden/>
              </w:rPr>
              <w:tab/>
            </w:r>
            <w:r>
              <w:rPr>
                <w:noProof/>
                <w:webHidden/>
              </w:rPr>
              <w:fldChar w:fldCharType="begin"/>
            </w:r>
            <w:r>
              <w:rPr>
                <w:noProof/>
                <w:webHidden/>
              </w:rPr>
              <w:instrText xml:space="preserve"> PAGEREF _Toc77941531 \h </w:instrText>
            </w:r>
            <w:r>
              <w:rPr>
                <w:noProof/>
                <w:webHidden/>
              </w:rPr>
            </w:r>
            <w:r>
              <w:rPr>
                <w:noProof/>
                <w:webHidden/>
              </w:rPr>
              <w:fldChar w:fldCharType="separate"/>
            </w:r>
            <w:r w:rsidR="00290E69">
              <w:rPr>
                <w:noProof/>
                <w:webHidden/>
              </w:rPr>
              <w:t>5</w:t>
            </w:r>
            <w:r>
              <w:rPr>
                <w:noProof/>
                <w:webHidden/>
              </w:rPr>
              <w:fldChar w:fldCharType="end"/>
            </w:r>
          </w:hyperlink>
        </w:p>
        <w:p w14:paraId="2E87DDE6" w14:textId="1189DAA1" w:rsidR="007F0AD1" w:rsidRDefault="007F0AD1">
          <w:pPr>
            <w:pStyle w:val="TOC2"/>
            <w:tabs>
              <w:tab w:val="right" w:leader="dot" w:pos="9017"/>
            </w:tabs>
            <w:rPr>
              <w:rFonts w:asciiTheme="minorHAnsi" w:eastAsiaTheme="minorEastAsia" w:hAnsiTheme="minorHAnsi" w:cstheme="minorBidi"/>
              <w:noProof/>
              <w:sz w:val="22"/>
              <w:szCs w:val="22"/>
              <w:lang w:val="en-IN" w:eastAsia="en-IN"/>
            </w:rPr>
          </w:pPr>
          <w:hyperlink w:anchor="_Toc77941532" w:history="1">
            <w:r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source Requirements</w:t>
            </w:r>
            <w:r>
              <w:rPr>
                <w:noProof/>
                <w:webHidden/>
              </w:rPr>
              <w:tab/>
            </w:r>
            <w:r>
              <w:rPr>
                <w:noProof/>
                <w:webHidden/>
              </w:rPr>
              <w:fldChar w:fldCharType="begin"/>
            </w:r>
            <w:r>
              <w:rPr>
                <w:noProof/>
                <w:webHidden/>
              </w:rPr>
              <w:instrText xml:space="preserve"> PAGEREF _Toc77941532 \h </w:instrText>
            </w:r>
            <w:r>
              <w:rPr>
                <w:noProof/>
                <w:webHidden/>
              </w:rPr>
            </w:r>
            <w:r>
              <w:rPr>
                <w:noProof/>
                <w:webHidden/>
              </w:rPr>
              <w:fldChar w:fldCharType="separate"/>
            </w:r>
            <w:r w:rsidR="00290E69">
              <w:rPr>
                <w:noProof/>
                <w:webHidden/>
              </w:rPr>
              <w:t>6</w:t>
            </w:r>
            <w:r>
              <w:rPr>
                <w:noProof/>
                <w:webHidden/>
              </w:rPr>
              <w:fldChar w:fldCharType="end"/>
            </w:r>
          </w:hyperlink>
        </w:p>
        <w:p w14:paraId="2D587CA6" w14:textId="1F3B101B" w:rsidR="007F0AD1" w:rsidRDefault="007F0AD1">
          <w:pPr>
            <w:pStyle w:val="TOC2"/>
            <w:tabs>
              <w:tab w:val="right" w:leader="dot" w:pos="9017"/>
            </w:tabs>
            <w:rPr>
              <w:rFonts w:asciiTheme="minorHAnsi" w:eastAsiaTheme="minorEastAsia" w:hAnsiTheme="minorHAnsi" w:cstheme="minorBidi"/>
              <w:noProof/>
              <w:sz w:val="22"/>
              <w:szCs w:val="22"/>
              <w:lang w:val="en-IN" w:eastAsia="en-IN"/>
            </w:rPr>
          </w:pPr>
          <w:hyperlink w:anchor="_Toc77941533" w:history="1">
            <w:r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Tasks</w:t>
            </w:r>
            <w:r>
              <w:rPr>
                <w:noProof/>
                <w:webHidden/>
              </w:rPr>
              <w:tab/>
            </w:r>
            <w:r>
              <w:rPr>
                <w:noProof/>
                <w:webHidden/>
              </w:rPr>
              <w:fldChar w:fldCharType="begin"/>
            </w:r>
            <w:r>
              <w:rPr>
                <w:noProof/>
                <w:webHidden/>
              </w:rPr>
              <w:instrText xml:space="preserve"> PAGEREF _Toc77941533 \h </w:instrText>
            </w:r>
            <w:r>
              <w:rPr>
                <w:noProof/>
                <w:webHidden/>
              </w:rPr>
            </w:r>
            <w:r>
              <w:rPr>
                <w:noProof/>
                <w:webHidden/>
              </w:rPr>
              <w:fldChar w:fldCharType="separate"/>
            </w:r>
            <w:r w:rsidR="00290E69">
              <w:rPr>
                <w:noProof/>
                <w:webHidden/>
              </w:rPr>
              <w:t>6</w:t>
            </w:r>
            <w:r>
              <w:rPr>
                <w:noProof/>
                <w:webHidden/>
              </w:rPr>
              <w:fldChar w:fldCharType="end"/>
            </w:r>
          </w:hyperlink>
        </w:p>
        <w:p w14:paraId="36B2B9B5" w14:textId="7CFBB216" w:rsidR="007F0AD1" w:rsidRDefault="007F0AD1">
          <w:pPr>
            <w:pStyle w:val="TOC2"/>
            <w:tabs>
              <w:tab w:val="right" w:leader="dot" w:pos="9017"/>
            </w:tabs>
            <w:rPr>
              <w:rFonts w:asciiTheme="minorHAnsi" w:eastAsiaTheme="minorEastAsia" w:hAnsiTheme="minorHAnsi" w:cstheme="minorBidi"/>
              <w:noProof/>
              <w:sz w:val="22"/>
              <w:szCs w:val="22"/>
              <w:lang w:val="en-IN" w:eastAsia="en-IN"/>
            </w:rPr>
          </w:pPr>
          <w:hyperlink w:anchor="_Toc77941534" w:history="1">
            <w:r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sumptions of Project</w:t>
            </w:r>
            <w:r>
              <w:rPr>
                <w:noProof/>
                <w:webHidden/>
              </w:rPr>
              <w:tab/>
            </w:r>
            <w:r>
              <w:rPr>
                <w:noProof/>
                <w:webHidden/>
              </w:rPr>
              <w:fldChar w:fldCharType="begin"/>
            </w:r>
            <w:r>
              <w:rPr>
                <w:noProof/>
                <w:webHidden/>
              </w:rPr>
              <w:instrText xml:space="preserve"> PAGEREF _Toc77941534 \h </w:instrText>
            </w:r>
            <w:r>
              <w:rPr>
                <w:noProof/>
                <w:webHidden/>
              </w:rPr>
            </w:r>
            <w:r>
              <w:rPr>
                <w:noProof/>
                <w:webHidden/>
              </w:rPr>
              <w:fldChar w:fldCharType="separate"/>
            </w:r>
            <w:r w:rsidR="00290E69">
              <w:rPr>
                <w:noProof/>
                <w:webHidden/>
              </w:rPr>
              <w:t>6</w:t>
            </w:r>
            <w:r>
              <w:rPr>
                <w:noProof/>
                <w:webHidden/>
              </w:rPr>
              <w:fldChar w:fldCharType="end"/>
            </w:r>
          </w:hyperlink>
        </w:p>
        <w:p w14:paraId="018B2096" w14:textId="19EC94F8" w:rsidR="007F0AD1" w:rsidRDefault="007F0AD1">
          <w:pPr>
            <w:pStyle w:val="TOC1"/>
            <w:rPr>
              <w:rFonts w:asciiTheme="minorHAnsi" w:eastAsiaTheme="minorEastAsia" w:hAnsiTheme="minorHAnsi" w:cstheme="minorBidi"/>
              <w:color w:val="auto"/>
              <w:sz w:val="22"/>
              <w:szCs w:val="22"/>
              <w:lang w:val="en-IN" w:eastAsia="en-IN"/>
              <w14:textOutline w14:w="0" w14:cap="rnd" w14:cmpd="sng" w14:algn="ctr">
                <w14:noFill/>
                <w14:prstDash w14:val="solid"/>
                <w14:bevel/>
              </w14:textOutline>
            </w:rPr>
          </w:pPr>
          <w:hyperlink w:anchor="_Toc77941535" w:history="1">
            <w:r w:rsidRPr="00FB7BD6">
              <w:rPr>
                <w:rStyle w:val="Hyperlink"/>
                <w:rFonts w:ascii="Lucida Calligraphy" w:hAnsi="Lucida Calligraphy"/>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Report</w:t>
            </w:r>
            <w:r>
              <w:rPr>
                <w:webHidden/>
              </w:rPr>
              <w:tab/>
            </w:r>
            <w:r>
              <w:rPr>
                <w:webHidden/>
              </w:rPr>
              <w:fldChar w:fldCharType="begin"/>
            </w:r>
            <w:r>
              <w:rPr>
                <w:webHidden/>
              </w:rPr>
              <w:instrText xml:space="preserve"> PAGEREF _Toc77941535 \h </w:instrText>
            </w:r>
            <w:r>
              <w:rPr>
                <w:webHidden/>
              </w:rPr>
            </w:r>
            <w:r>
              <w:rPr>
                <w:webHidden/>
              </w:rPr>
              <w:fldChar w:fldCharType="separate"/>
            </w:r>
            <w:r w:rsidR="00290E69">
              <w:rPr>
                <w:webHidden/>
              </w:rPr>
              <w:t>7</w:t>
            </w:r>
            <w:r>
              <w:rPr>
                <w:webHidden/>
              </w:rPr>
              <w:fldChar w:fldCharType="end"/>
            </w:r>
          </w:hyperlink>
        </w:p>
        <w:p w14:paraId="516DC713" w14:textId="5695E73B" w:rsidR="007F0AD1" w:rsidRDefault="007F0AD1">
          <w:pPr>
            <w:pStyle w:val="TOC1"/>
            <w:rPr>
              <w:rFonts w:asciiTheme="minorHAnsi" w:eastAsiaTheme="minorEastAsia" w:hAnsiTheme="minorHAnsi" w:cstheme="minorBidi"/>
              <w:color w:val="auto"/>
              <w:sz w:val="22"/>
              <w:szCs w:val="22"/>
              <w:lang w:val="en-IN" w:eastAsia="en-IN"/>
              <w14:textOutline w14:w="0" w14:cap="rnd" w14:cmpd="sng" w14:algn="ctr">
                <w14:noFill/>
                <w14:prstDash w14:val="solid"/>
                <w14:bevel/>
              </w14:textOutline>
            </w:rPr>
          </w:pPr>
          <w:hyperlink w:anchor="_Toc77941536" w:history="1">
            <w:r w:rsidRPr="00FB7BD6">
              <w:rPr>
                <w:rStyle w:val="Hyperlink"/>
                <w:rFonts w:ascii="Lucida Calligraphy" w:hAnsi="Lucida Calligraphy"/>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tailed Design</w:t>
            </w:r>
            <w:r>
              <w:rPr>
                <w:webHidden/>
              </w:rPr>
              <w:tab/>
            </w:r>
            <w:r>
              <w:rPr>
                <w:webHidden/>
              </w:rPr>
              <w:fldChar w:fldCharType="begin"/>
            </w:r>
            <w:r>
              <w:rPr>
                <w:webHidden/>
              </w:rPr>
              <w:instrText xml:space="preserve"> PAGEREF _Toc77941536 \h </w:instrText>
            </w:r>
            <w:r>
              <w:rPr>
                <w:webHidden/>
              </w:rPr>
            </w:r>
            <w:r>
              <w:rPr>
                <w:webHidden/>
              </w:rPr>
              <w:fldChar w:fldCharType="separate"/>
            </w:r>
            <w:r w:rsidR="00290E69">
              <w:rPr>
                <w:webHidden/>
              </w:rPr>
              <w:t>8</w:t>
            </w:r>
            <w:r>
              <w:rPr>
                <w:webHidden/>
              </w:rPr>
              <w:fldChar w:fldCharType="end"/>
            </w:r>
          </w:hyperlink>
        </w:p>
        <w:p w14:paraId="7B7B00A9" w14:textId="2C9582EB" w:rsidR="007F0AD1" w:rsidRDefault="007F0AD1">
          <w:pPr>
            <w:pStyle w:val="TOC2"/>
            <w:tabs>
              <w:tab w:val="right" w:leader="dot" w:pos="9017"/>
            </w:tabs>
            <w:rPr>
              <w:rFonts w:asciiTheme="minorHAnsi" w:eastAsiaTheme="minorEastAsia" w:hAnsiTheme="minorHAnsi" w:cstheme="minorBidi"/>
              <w:noProof/>
              <w:sz w:val="22"/>
              <w:szCs w:val="22"/>
              <w:lang w:val="en-IN" w:eastAsia="en-IN"/>
            </w:rPr>
          </w:pPr>
          <w:hyperlink w:anchor="_Toc77941537" w:history="1">
            <w:r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ome Page</w:t>
            </w:r>
            <w:r>
              <w:rPr>
                <w:noProof/>
                <w:webHidden/>
              </w:rPr>
              <w:tab/>
            </w:r>
            <w:r>
              <w:rPr>
                <w:noProof/>
                <w:webHidden/>
              </w:rPr>
              <w:fldChar w:fldCharType="begin"/>
            </w:r>
            <w:r>
              <w:rPr>
                <w:noProof/>
                <w:webHidden/>
              </w:rPr>
              <w:instrText xml:space="preserve"> PAGEREF _Toc77941537 \h </w:instrText>
            </w:r>
            <w:r>
              <w:rPr>
                <w:noProof/>
                <w:webHidden/>
              </w:rPr>
            </w:r>
            <w:r>
              <w:rPr>
                <w:noProof/>
                <w:webHidden/>
              </w:rPr>
              <w:fldChar w:fldCharType="separate"/>
            </w:r>
            <w:r w:rsidR="00290E69">
              <w:rPr>
                <w:noProof/>
                <w:webHidden/>
              </w:rPr>
              <w:t>8</w:t>
            </w:r>
            <w:r>
              <w:rPr>
                <w:noProof/>
                <w:webHidden/>
              </w:rPr>
              <w:fldChar w:fldCharType="end"/>
            </w:r>
          </w:hyperlink>
        </w:p>
        <w:p w14:paraId="38D55A1E" w14:textId="7DDB8EE2" w:rsidR="007F0AD1" w:rsidRDefault="007F0AD1">
          <w:pPr>
            <w:pStyle w:val="TOC2"/>
            <w:tabs>
              <w:tab w:val="right" w:leader="dot" w:pos="9017"/>
            </w:tabs>
            <w:rPr>
              <w:rFonts w:asciiTheme="minorHAnsi" w:eastAsiaTheme="minorEastAsia" w:hAnsiTheme="minorHAnsi" w:cstheme="minorBidi"/>
              <w:noProof/>
              <w:sz w:val="22"/>
              <w:szCs w:val="22"/>
              <w:lang w:val="en-IN" w:eastAsia="en-IN"/>
            </w:rPr>
          </w:pPr>
          <w:hyperlink w:anchor="_Toc77941538" w:history="1">
            <w:r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ogin Page</w:t>
            </w:r>
            <w:r>
              <w:rPr>
                <w:noProof/>
                <w:webHidden/>
              </w:rPr>
              <w:tab/>
            </w:r>
            <w:r>
              <w:rPr>
                <w:noProof/>
                <w:webHidden/>
              </w:rPr>
              <w:fldChar w:fldCharType="begin"/>
            </w:r>
            <w:r>
              <w:rPr>
                <w:noProof/>
                <w:webHidden/>
              </w:rPr>
              <w:instrText xml:space="preserve"> PAGEREF _Toc77941538 \h </w:instrText>
            </w:r>
            <w:r>
              <w:rPr>
                <w:noProof/>
                <w:webHidden/>
              </w:rPr>
            </w:r>
            <w:r>
              <w:rPr>
                <w:noProof/>
                <w:webHidden/>
              </w:rPr>
              <w:fldChar w:fldCharType="separate"/>
            </w:r>
            <w:r w:rsidR="00290E69">
              <w:rPr>
                <w:noProof/>
                <w:webHidden/>
              </w:rPr>
              <w:t>8</w:t>
            </w:r>
            <w:r>
              <w:rPr>
                <w:noProof/>
                <w:webHidden/>
              </w:rPr>
              <w:fldChar w:fldCharType="end"/>
            </w:r>
          </w:hyperlink>
        </w:p>
        <w:p w14:paraId="6BEEFB26" w14:textId="483DC942" w:rsidR="007F0AD1" w:rsidRDefault="007F0AD1">
          <w:pPr>
            <w:pStyle w:val="TOC2"/>
            <w:tabs>
              <w:tab w:val="right" w:leader="dot" w:pos="9017"/>
            </w:tabs>
            <w:rPr>
              <w:rFonts w:asciiTheme="minorHAnsi" w:eastAsiaTheme="minorEastAsia" w:hAnsiTheme="minorHAnsi" w:cstheme="minorBidi"/>
              <w:noProof/>
              <w:sz w:val="22"/>
              <w:szCs w:val="22"/>
              <w:lang w:val="en-IN" w:eastAsia="en-IN"/>
            </w:rPr>
          </w:pPr>
          <w:hyperlink w:anchor="_Toc77941539" w:history="1">
            <w:r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y Trip Page</w:t>
            </w:r>
            <w:r>
              <w:rPr>
                <w:noProof/>
                <w:webHidden/>
              </w:rPr>
              <w:tab/>
            </w:r>
            <w:r>
              <w:rPr>
                <w:noProof/>
                <w:webHidden/>
              </w:rPr>
              <w:fldChar w:fldCharType="begin"/>
            </w:r>
            <w:r>
              <w:rPr>
                <w:noProof/>
                <w:webHidden/>
              </w:rPr>
              <w:instrText xml:space="preserve"> PAGEREF _Toc77941539 \h </w:instrText>
            </w:r>
            <w:r>
              <w:rPr>
                <w:noProof/>
                <w:webHidden/>
              </w:rPr>
            </w:r>
            <w:r>
              <w:rPr>
                <w:noProof/>
                <w:webHidden/>
              </w:rPr>
              <w:fldChar w:fldCharType="separate"/>
            </w:r>
            <w:r w:rsidR="00290E69">
              <w:rPr>
                <w:noProof/>
                <w:webHidden/>
              </w:rPr>
              <w:t>9</w:t>
            </w:r>
            <w:r>
              <w:rPr>
                <w:noProof/>
                <w:webHidden/>
              </w:rPr>
              <w:fldChar w:fldCharType="end"/>
            </w:r>
          </w:hyperlink>
        </w:p>
        <w:p w14:paraId="4A25E13B" w14:textId="21A383BC" w:rsidR="007F0AD1" w:rsidRDefault="007F0AD1">
          <w:pPr>
            <w:pStyle w:val="TOC2"/>
            <w:tabs>
              <w:tab w:val="right" w:leader="dot" w:pos="9017"/>
            </w:tabs>
            <w:rPr>
              <w:rFonts w:asciiTheme="minorHAnsi" w:eastAsiaTheme="minorEastAsia" w:hAnsiTheme="minorHAnsi" w:cstheme="minorBidi"/>
              <w:noProof/>
              <w:sz w:val="22"/>
              <w:szCs w:val="22"/>
              <w:lang w:val="en-IN" w:eastAsia="en-IN"/>
            </w:rPr>
          </w:pPr>
          <w:hyperlink w:anchor="_Toc77941540" w:history="1">
            <w:r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tail of Trip</w:t>
            </w:r>
            <w:r>
              <w:rPr>
                <w:noProof/>
                <w:webHidden/>
              </w:rPr>
              <w:tab/>
            </w:r>
            <w:r>
              <w:rPr>
                <w:noProof/>
                <w:webHidden/>
              </w:rPr>
              <w:fldChar w:fldCharType="begin"/>
            </w:r>
            <w:r>
              <w:rPr>
                <w:noProof/>
                <w:webHidden/>
              </w:rPr>
              <w:instrText xml:space="preserve"> PAGEREF _Toc77941540 \h </w:instrText>
            </w:r>
            <w:r>
              <w:rPr>
                <w:noProof/>
                <w:webHidden/>
              </w:rPr>
            </w:r>
            <w:r>
              <w:rPr>
                <w:noProof/>
                <w:webHidden/>
              </w:rPr>
              <w:fldChar w:fldCharType="separate"/>
            </w:r>
            <w:r w:rsidR="00290E69">
              <w:rPr>
                <w:noProof/>
                <w:webHidden/>
              </w:rPr>
              <w:t>10</w:t>
            </w:r>
            <w:r>
              <w:rPr>
                <w:noProof/>
                <w:webHidden/>
              </w:rPr>
              <w:fldChar w:fldCharType="end"/>
            </w:r>
          </w:hyperlink>
        </w:p>
        <w:p w14:paraId="2A3E7B29" w14:textId="6B1BFA3C" w:rsidR="007F0AD1" w:rsidRDefault="007F0AD1">
          <w:pPr>
            <w:pStyle w:val="TOC2"/>
            <w:tabs>
              <w:tab w:val="right" w:leader="dot" w:pos="9017"/>
            </w:tabs>
            <w:rPr>
              <w:rFonts w:asciiTheme="minorHAnsi" w:eastAsiaTheme="minorEastAsia" w:hAnsiTheme="minorHAnsi" w:cstheme="minorBidi"/>
              <w:noProof/>
              <w:sz w:val="22"/>
              <w:szCs w:val="22"/>
              <w:lang w:val="en-IN" w:eastAsia="en-IN"/>
            </w:rPr>
          </w:pPr>
          <w:hyperlink w:anchor="_Toc77941541" w:history="1">
            <w:r w:rsidRPr="00FB7BD6">
              <w:rPr>
                <w:rStyle w:val="Hyperlink"/>
                <w:rFonts w:ascii="Lucida Calligraphy" w:hAnsi="Lucida Calligraphy"/>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esting</w:t>
            </w:r>
            <w:r>
              <w:rPr>
                <w:noProof/>
                <w:webHidden/>
              </w:rPr>
              <w:tab/>
            </w:r>
            <w:r>
              <w:rPr>
                <w:noProof/>
                <w:webHidden/>
              </w:rPr>
              <w:fldChar w:fldCharType="begin"/>
            </w:r>
            <w:r>
              <w:rPr>
                <w:noProof/>
                <w:webHidden/>
              </w:rPr>
              <w:instrText xml:space="preserve"> PAGEREF _Toc77941541 \h </w:instrText>
            </w:r>
            <w:r>
              <w:rPr>
                <w:noProof/>
                <w:webHidden/>
              </w:rPr>
            </w:r>
            <w:r>
              <w:rPr>
                <w:noProof/>
                <w:webHidden/>
              </w:rPr>
              <w:fldChar w:fldCharType="separate"/>
            </w:r>
            <w:r w:rsidR="00290E69">
              <w:rPr>
                <w:noProof/>
                <w:webHidden/>
              </w:rPr>
              <w:t>10</w:t>
            </w:r>
            <w:r>
              <w:rPr>
                <w:noProof/>
                <w:webHidden/>
              </w:rPr>
              <w:fldChar w:fldCharType="end"/>
            </w:r>
          </w:hyperlink>
        </w:p>
        <w:p w14:paraId="3A07AEDC" w14:textId="781A11DA" w:rsidR="007F0AD1" w:rsidRDefault="007F0AD1">
          <w:pPr>
            <w:pStyle w:val="TOC1"/>
            <w:rPr>
              <w:rFonts w:asciiTheme="minorHAnsi" w:eastAsiaTheme="minorEastAsia" w:hAnsiTheme="minorHAnsi" w:cstheme="minorBidi"/>
              <w:color w:val="auto"/>
              <w:sz w:val="22"/>
              <w:szCs w:val="22"/>
              <w:lang w:val="en-IN" w:eastAsia="en-IN"/>
              <w14:textOutline w14:w="0" w14:cap="rnd" w14:cmpd="sng" w14:algn="ctr">
                <w14:noFill/>
                <w14:prstDash w14:val="solid"/>
                <w14:bevel/>
              </w14:textOutline>
            </w:rPr>
          </w:pPr>
          <w:hyperlink w:anchor="_Toc77941542" w:history="1">
            <w:r w:rsidRPr="00FB7BD6">
              <w:rPr>
                <w:rStyle w:val="Hyperlink"/>
                <w:rFonts w:ascii="Lucida Calligraphy" w:hAnsi="Lucida Calligraphy"/>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ummary</w:t>
            </w:r>
            <w:r>
              <w:rPr>
                <w:webHidden/>
              </w:rPr>
              <w:tab/>
            </w:r>
            <w:r>
              <w:rPr>
                <w:webHidden/>
              </w:rPr>
              <w:fldChar w:fldCharType="begin"/>
            </w:r>
            <w:r>
              <w:rPr>
                <w:webHidden/>
              </w:rPr>
              <w:instrText xml:space="preserve"> PAGEREF _Toc77941542 \h </w:instrText>
            </w:r>
            <w:r>
              <w:rPr>
                <w:webHidden/>
              </w:rPr>
            </w:r>
            <w:r>
              <w:rPr>
                <w:webHidden/>
              </w:rPr>
              <w:fldChar w:fldCharType="separate"/>
            </w:r>
            <w:r w:rsidR="00290E69">
              <w:rPr>
                <w:webHidden/>
              </w:rPr>
              <w:t>10</w:t>
            </w:r>
            <w:r>
              <w:rPr>
                <w:webHidden/>
              </w:rPr>
              <w:fldChar w:fldCharType="end"/>
            </w:r>
          </w:hyperlink>
        </w:p>
        <w:p w14:paraId="53CBF507" w14:textId="7CDA2A35" w:rsidR="007F0AD1" w:rsidRDefault="007F0AD1">
          <w:pPr>
            <w:pStyle w:val="TOC3"/>
            <w:tabs>
              <w:tab w:val="right" w:leader="dot" w:pos="9017"/>
            </w:tabs>
            <w:rPr>
              <w:rFonts w:asciiTheme="minorHAnsi" w:eastAsiaTheme="minorEastAsia" w:hAnsiTheme="minorHAnsi" w:cstheme="minorBidi"/>
              <w:noProof/>
              <w:sz w:val="22"/>
              <w:szCs w:val="22"/>
              <w:lang w:val="en-IN" w:eastAsia="en-IN"/>
            </w:rPr>
          </w:pPr>
          <w:hyperlink w:anchor="_Toc77941543" w:history="1">
            <w:r w:rsidRPr="00FB7BD6">
              <w:rPr>
                <w:rStyle w:val="Hyperlink"/>
                <w:rFonts w:ascii="Lucida Calligraphy" w:hAnsi="Lucida Calligraphy" w:cs="Arial"/>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ystem Configuration</w:t>
            </w:r>
            <w:r>
              <w:rPr>
                <w:noProof/>
                <w:webHidden/>
              </w:rPr>
              <w:tab/>
            </w:r>
            <w:r>
              <w:rPr>
                <w:noProof/>
                <w:webHidden/>
              </w:rPr>
              <w:fldChar w:fldCharType="begin"/>
            </w:r>
            <w:r>
              <w:rPr>
                <w:noProof/>
                <w:webHidden/>
              </w:rPr>
              <w:instrText xml:space="preserve"> PAGEREF _Toc77941543 \h </w:instrText>
            </w:r>
            <w:r>
              <w:rPr>
                <w:noProof/>
                <w:webHidden/>
              </w:rPr>
            </w:r>
            <w:r>
              <w:rPr>
                <w:noProof/>
                <w:webHidden/>
              </w:rPr>
              <w:fldChar w:fldCharType="separate"/>
            </w:r>
            <w:r w:rsidR="00290E69">
              <w:rPr>
                <w:noProof/>
                <w:webHidden/>
              </w:rPr>
              <w:t>10</w:t>
            </w:r>
            <w:r>
              <w:rPr>
                <w:noProof/>
                <w:webHidden/>
              </w:rPr>
              <w:fldChar w:fldCharType="end"/>
            </w:r>
          </w:hyperlink>
        </w:p>
        <w:p w14:paraId="5283F5D8" w14:textId="7CAFF71B" w:rsidR="007F0AD1" w:rsidRDefault="007F0AD1">
          <w:pPr>
            <w:pStyle w:val="TOC3"/>
            <w:tabs>
              <w:tab w:val="right" w:leader="dot" w:pos="9017"/>
            </w:tabs>
            <w:rPr>
              <w:rFonts w:asciiTheme="minorHAnsi" w:eastAsiaTheme="minorEastAsia" w:hAnsiTheme="minorHAnsi" w:cstheme="minorBidi"/>
              <w:noProof/>
              <w:sz w:val="22"/>
              <w:szCs w:val="22"/>
              <w:lang w:val="en-IN" w:eastAsia="en-IN"/>
            </w:rPr>
          </w:pPr>
          <w:hyperlink w:anchor="_Toc77941544" w:history="1">
            <w:r w:rsidRPr="00FB7BD6">
              <w:rPr>
                <w:rStyle w:val="Hyperlink"/>
                <w:rFonts w:ascii="Lucida Calligraphy" w:hAnsi="Lucida Calligraphy" w:cs="Arial"/>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User Access Levels</w:t>
            </w:r>
            <w:r>
              <w:rPr>
                <w:noProof/>
                <w:webHidden/>
              </w:rPr>
              <w:tab/>
            </w:r>
            <w:r>
              <w:rPr>
                <w:noProof/>
                <w:webHidden/>
              </w:rPr>
              <w:fldChar w:fldCharType="begin"/>
            </w:r>
            <w:r>
              <w:rPr>
                <w:noProof/>
                <w:webHidden/>
              </w:rPr>
              <w:instrText xml:space="preserve"> PAGEREF _Toc77941544 \h </w:instrText>
            </w:r>
            <w:r>
              <w:rPr>
                <w:noProof/>
                <w:webHidden/>
              </w:rPr>
            </w:r>
            <w:r>
              <w:rPr>
                <w:noProof/>
                <w:webHidden/>
              </w:rPr>
              <w:fldChar w:fldCharType="separate"/>
            </w:r>
            <w:r w:rsidR="00290E69">
              <w:rPr>
                <w:noProof/>
                <w:webHidden/>
              </w:rPr>
              <w:t>10</w:t>
            </w:r>
            <w:r>
              <w:rPr>
                <w:noProof/>
                <w:webHidden/>
              </w:rPr>
              <w:fldChar w:fldCharType="end"/>
            </w:r>
          </w:hyperlink>
        </w:p>
        <w:p w14:paraId="11589073" w14:textId="2B7B3351"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0DAA3FDB" w14:textId="77777777" w:rsidR="003B1E65" w:rsidRPr="00EE7DCD" w:rsidRDefault="003B1E65" w:rsidP="003B1E65">
      <w:pPr>
        <w:pStyle w:val="Heading1"/>
        <w:rPr>
          <w:rFonts w:ascii="Lucida Calligraphy" w:hAnsi="Lucida Calligraphy"/>
          <w:b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6" w:name="_Toc25104105"/>
      <w:bookmarkStart w:id="7" w:name="_Toc496913710"/>
      <w:bookmarkStart w:id="8" w:name="_Toc77941526"/>
      <w:bookmarkEnd w:id="0"/>
      <w:r w:rsidRPr="00EE7DCD">
        <w:rPr>
          <w:rFonts w:ascii="Lucida Calligraphy" w:hAnsi="Lucida Calligraphy"/>
          <w:b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Proposal</w:t>
      </w:r>
      <w:bookmarkEnd w:id="6"/>
      <w:bookmarkEnd w:id="8"/>
    </w:p>
    <w:p w14:paraId="57607140" w14:textId="249E6BEE" w:rsidR="003B1E65" w:rsidRPr="00EE7DCD" w:rsidRDefault="003B1E65" w:rsidP="003B1E65">
      <w:pPr>
        <w:pStyle w:val="Heading2"/>
        <w:spacing w:line="360" w:lineRule="auto"/>
        <w:rPr>
          <w:rFonts w:ascii="Lucida Calligraphy" w:hAnsi="Lucida Calligraphy"/>
          <w:b w:val="0"/>
          <w:i w:val="0"/>
          <w:color w:val="B01513"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9" w:name="_Toc25104106"/>
      <w:bookmarkStart w:id="10" w:name="_Toc77941527"/>
      <w:r w:rsidRPr="00EE7DCD">
        <w:rPr>
          <w:rFonts w:ascii="Lucida Calligraphy" w:hAnsi="Lucida Calligraphy"/>
          <w:b w:val="0"/>
          <w:i w:val="0"/>
          <w:color w:val="B01513"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bjectives</w:t>
      </w:r>
      <w:bookmarkEnd w:id="9"/>
      <w:bookmarkEnd w:id="10"/>
    </w:p>
    <w:p w14:paraId="29E58309" w14:textId="77777777" w:rsidR="003B1E65" w:rsidRDefault="003B1E65" w:rsidP="003B1E65">
      <w:pPr>
        <w:spacing w:line="360" w:lineRule="auto"/>
        <w:jc w:val="both"/>
        <w:rPr>
          <w:rFonts w:ascii="Arial" w:hAnsi="Arial" w:cs="Arial"/>
          <w:sz w:val="20"/>
          <w:szCs w:val="20"/>
        </w:rPr>
      </w:pPr>
    </w:p>
    <w:p w14:paraId="34563055" w14:textId="77777777" w:rsidR="00D70CA8" w:rsidRPr="00726C40" w:rsidRDefault="00D70CA8" w:rsidP="00D70CA8">
      <w:pPr>
        <w:spacing w:line="360" w:lineRule="auto"/>
        <w:rPr>
          <w:rFonts w:ascii="Comic Sans MS" w:hAnsi="Comic Sans MS" w:cs="Arial"/>
        </w:rPr>
      </w:pPr>
      <w:r w:rsidRPr="00726C40">
        <w:rPr>
          <w:rFonts w:ascii="Comic Sans MS" w:hAnsi="Comic Sans MS" w:cs="Arial"/>
        </w:rPr>
        <w:t>The objective of the final project is to create a trip planner organisation system using C# Entity Framework. The website will be using ASP.NET MVC 5. The aim of the website is to make it simple for the user to manage and or create upcoming trips.</w:t>
      </w:r>
    </w:p>
    <w:p w14:paraId="1D6BD4B8" w14:textId="77777777" w:rsidR="003B1E65" w:rsidRDefault="003B1E65" w:rsidP="003B1E65">
      <w:pPr>
        <w:spacing w:line="360" w:lineRule="auto"/>
        <w:jc w:val="both"/>
        <w:rPr>
          <w:rFonts w:ascii="Arial" w:hAnsi="Arial" w:cs="Arial"/>
          <w:szCs w:val="20"/>
        </w:rPr>
      </w:pPr>
    </w:p>
    <w:p w14:paraId="4CCC576E" w14:textId="4583E1FA" w:rsidR="003B1E65" w:rsidRPr="00EE7DCD" w:rsidRDefault="003B1E65" w:rsidP="003B1E65">
      <w:pPr>
        <w:pStyle w:val="Heading2"/>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1" w:name="_Toc25104107"/>
      <w:bookmarkStart w:id="12" w:name="_Toc77941528"/>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Project </w:t>
      </w:r>
      <w:bookmarkEnd w:id="11"/>
      <w:r w:rsidR="00D70CA8"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scription</w:t>
      </w:r>
      <w:bookmarkEnd w:id="12"/>
    </w:p>
    <w:p w14:paraId="564306D4" w14:textId="77777777" w:rsidR="003B1E65" w:rsidRDefault="003B1E65" w:rsidP="003B1E65"/>
    <w:p w14:paraId="23378AF7" w14:textId="77777777" w:rsidR="00D70CA8" w:rsidRPr="00726C40" w:rsidRDefault="00D70CA8" w:rsidP="00D70CA8">
      <w:pPr>
        <w:spacing w:line="360" w:lineRule="auto"/>
        <w:rPr>
          <w:rFonts w:ascii="Comic Sans MS" w:hAnsi="Comic Sans MS" w:cs="Arial"/>
        </w:rPr>
      </w:pPr>
      <w:bookmarkStart w:id="13" w:name="_Toc496913713"/>
      <w:bookmarkStart w:id="14" w:name="_Toc25104108"/>
      <w:r w:rsidRPr="00726C40">
        <w:rPr>
          <w:rFonts w:ascii="Comic Sans MS" w:hAnsi="Comic Sans MS" w:cs="Arial"/>
        </w:rPr>
        <w:t xml:space="preserve">The aim of the website is to make it easier for the user to organise their upcoming trips in one place. The user can have multiple trips, with multiple flights and other categories. When a flight for example is created the </w:t>
      </w:r>
      <w:proofErr w:type="gramStart"/>
      <w:r w:rsidRPr="00726C40">
        <w:rPr>
          <w:rFonts w:ascii="Comic Sans MS" w:hAnsi="Comic Sans MS" w:cs="Arial"/>
        </w:rPr>
        <w:t>Trip</w:t>
      </w:r>
      <w:proofErr w:type="gramEnd"/>
      <w:r w:rsidRPr="00726C40">
        <w:rPr>
          <w:rFonts w:ascii="Comic Sans MS" w:hAnsi="Comic Sans MS" w:cs="Arial"/>
        </w:rPr>
        <w:t xml:space="preserve"> Id is saved.</w:t>
      </w:r>
    </w:p>
    <w:p w14:paraId="24DAFD53" w14:textId="77777777" w:rsidR="00D70CA8" w:rsidRPr="00726C40" w:rsidRDefault="00D70CA8" w:rsidP="00D70CA8">
      <w:pPr>
        <w:spacing w:line="360" w:lineRule="auto"/>
        <w:rPr>
          <w:rFonts w:ascii="Comic Sans MS" w:hAnsi="Comic Sans MS" w:cs="Arial"/>
        </w:rPr>
      </w:pPr>
      <w:r w:rsidRPr="00726C40">
        <w:rPr>
          <w:rFonts w:ascii="Comic Sans MS" w:hAnsi="Comic Sans MS" w:cs="Arial"/>
        </w:rPr>
        <w:t>The website allows the user to add multiple trips. Under a trip, the user can add flights, car rentals, other transportation, lodgings, activities and restaurant reservations to the trip. Each of these categories can have multiple items added to it. On the details page of the trip, the user can view their flights etc. according to date. The user can edit, and update each of the categories. If the user is wanting to delete an item, the website takes the user to the delete page and confirms if they want to delete the item or not.</w:t>
      </w:r>
    </w:p>
    <w:p w14:paraId="00351998" w14:textId="77777777" w:rsidR="00D70CA8" w:rsidRPr="00726C40" w:rsidRDefault="00D70CA8" w:rsidP="00D70CA8">
      <w:pPr>
        <w:spacing w:line="360" w:lineRule="auto"/>
        <w:rPr>
          <w:rFonts w:ascii="Comic Sans MS" w:hAnsi="Comic Sans MS" w:cs="Arial"/>
        </w:rPr>
      </w:pPr>
    </w:p>
    <w:p w14:paraId="102397CA" w14:textId="3D2C7A80" w:rsidR="00D70CA8" w:rsidRPr="00726C40" w:rsidRDefault="00D70CA8" w:rsidP="00D70CA8">
      <w:pPr>
        <w:spacing w:line="360" w:lineRule="auto"/>
        <w:rPr>
          <w:rFonts w:ascii="Comic Sans MS" w:hAnsi="Comic Sans MS" w:cs="Arial"/>
        </w:rPr>
      </w:pPr>
      <w:r w:rsidRPr="00726C40">
        <w:rPr>
          <w:rFonts w:ascii="Comic Sans MS" w:hAnsi="Comic Sans MS" w:cs="Arial"/>
        </w:rPr>
        <w:t xml:space="preserve">The user can add a </w:t>
      </w:r>
      <w:r w:rsidR="00726C40">
        <w:rPr>
          <w:rFonts w:ascii="Comic Sans MS" w:hAnsi="Comic Sans MS" w:cs="Arial"/>
        </w:rPr>
        <w:t>person</w:t>
      </w:r>
      <w:r w:rsidRPr="00726C40">
        <w:rPr>
          <w:rFonts w:ascii="Comic Sans MS" w:hAnsi="Comic Sans MS" w:cs="Arial"/>
        </w:rPr>
        <w:t xml:space="preserve"> under a flight or one of the other categories under the trip. To do this the user needs to go to the details of for example the flight. Then the user can click the link add </w:t>
      </w:r>
      <w:r w:rsidR="00726C40">
        <w:rPr>
          <w:rFonts w:ascii="Comic Sans MS" w:hAnsi="Comic Sans MS" w:cs="Arial"/>
        </w:rPr>
        <w:t>person</w:t>
      </w:r>
      <w:r w:rsidRPr="00726C40">
        <w:rPr>
          <w:rFonts w:ascii="Comic Sans MS" w:hAnsi="Comic Sans MS" w:cs="Arial"/>
        </w:rPr>
        <w:t xml:space="preserve">. By clicking this link, the Id of the flight is saved and is used when adding the </w:t>
      </w:r>
      <w:r w:rsidR="00726C40">
        <w:rPr>
          <w:rFonts w:ascii="Comic Sans MS" w:hAnsi="Comic Sans MS" w:cs="Arial"/>
        </w:rPr>
        <w:t>person</w:t>
      </w:r>
      <w:r w:rsidRPr="00726C40">
        <w:rPr>
          <w:rFonts w:ascii="Comic Sans MS" w:hAnsi="Comic Sans MS" w:cs="Arial"/>
        </w:rPr>
        <w:t>.</w:t>
      </w:r>
    </w:p>
    <w:p w14:paraId="4082E35F" w14:textId="77777777" w:rsidR="00D70CA8" w:rsidRPr="00726C40" w:rsidRDefault="00D70CA8" w:rsidP="00D70CA8">
      <w:pPr>
        <w:spacing w:line="360" w:lineRule="auto"/>
        <w:rPr>
          <w:rFonts w:ascii="Comic Sans MS" w:hAnsi="Comic Sans MS" w:cs="Arial"/>
        </w:rPr>
      </w:pPr>
    </w:p>
    <w:p w14:paraId="78598430" w14:textId="77777777" w:rsidR="00D70CA8" w:rsidRPr="00726C40" w:rsidRDefault="00D70CA8" w:rsidP="00D70CA8">
      <w:pPr>
        <w:spacing w:line="360" w:lineRule="auto"/>
        <w:rPr>
          <w:rFonts w:ascii="Comic Sans MS" w:hAnsi="Comic Sans MS" w:cs="Arial"/>
        </w:rPr>
      </w:pPr>
      <w:r w:rsidRPr="00726C40">
        <w:rPr>
          <w:rFonts w:ascii="Comic Sans MS" w:hAnsi="Comic Sans MS" w:cs="Arial"/>
        </w:rPr>
        <w:t>The website will look attractive and well labelled, so that the user can easily use it. The website has been made so that it is easy for them to add, edit, and delete a trip, flights etc.</w:t>
      </w:r>
    </w:p>
    <w:p w14:paraId="1D311F33" w14:textId="77777777" w:rsidR="00D70CA8" w:rsidRPr="00726C40" w:rsidRDefault="00D70CA8" w:rsidP="00D70CA8">
      <w:pPr>
        <w:spacing w:line="360" w:lineRule="auto"/>
        <w:rPr>
          <w:rFonts w:ascii="Comic Sans MS" w:hAnsi="Comic Sans MS" w:cs="Arial"/>
        </w:rPr>
      </w:pPr>
    </w:p>
    <w:p w14:paraId="0086A173" w14:textId="194B1C74" w:rsidR="00D70CA8" w:rsidRPr="00726C40" w:rsidRDefault="00D70CA8" w:rsidP="00D70CA8">
      <w:pPr>
        <w:spacing w:line="360" w:lineRule="auto"/>
        <w:rPr>
          <w:rFonts w:ascii="Comic Sans MS" w:hAnsi="Comic Sans MS" w:cs="Arial"/>
        </w:rPr>
      </w:pPr>
      <w:r w:rsidRPr="00726C40">
        <w:rPr>
          <w:rFonts w:ascii="Comic Sans MS" w:hAnsi="Comic Sans MS" w:cs="Arial"/>
        </w:rPr>
        <w:t xml:space="preserve">Under each trip in the details page, the days that the user is away is displayed. Under each day, the flights etc. are displayed if the date is the same as the flight date for example. Under the flight, if the user has added any </w:t>
      </w:r>
      <w:r w:rsidR="00726C40">
        <w:rPr>
          <w:rFonts w:ascii="Comic Sans MS" w:hAnsi="Comic Sans MS" w:cs="Arial"/>
        </w:rPr>
        <w:t>persons</w:t>
      </w:r>
      <w:r w:rsidRPr="00726C40">
        <w:rPr>
          <w:rFonts w:ascii="Comic Sans MS" w:hAnsi="Comic Sans MS" w:cs="Arial"/>
        </w:rPr>
        <w:t>, they will be displayed here.</w:t>
      </w:r>
    </w:p>
    <w:p w14:paraId="47EC7BEA" w14:textId="77777777" w:rsidR="00D70CA8" w:rsidRPr="00726C40" w:rsidRDefault="00D70CA8" w:rsidP="00D70CA8">
      <w:pPr>
        <w:spacing w:line="360" w:lineRule="auto"/>
        <w:rPr>
          <w:rFonts w:ascii="Comic Sans MS" w:hAnsi="Comic Sans MS" w:cs="Arial"/>
        </w:rPr>
      </w:pPr>
    </w:p>
    <w:p w14:paraId="565A9042" w14:textId="77777777" w:rsidR="00D70CA8" w:rsidRPr="00726C40" w:rsidRDefault="00D70CA8" w:rsidP="00D70CA8">
      <w:pPr>
        <w:spacing w:line="360" w:lineRule="auto"/>
        <w:rPr>
          <w:rFonts w:ascii="Comic Sans MS" w:hAnsi="Comic Sans MS" w:cs="Arial"/>
        </w:rPr>
      </w:pPr>
      <w:r w:rsidRPr="00726C40">
        <w:rPr>
          <w:rFonts w:ascii="Comic Sans MS" w:hAnsi="Comic Sans MS" w:cs="Arial"/>
        </w:rPr>
        <w:t>This project is using Entity Framework in C# using ASP.NET MVC 5. I am using SQLite for the database backend. The project will follow the CRUD system.</w:t>
      </w:r>
    </w:p>
    <w:p w14:paraId="6B5D0785" w14:textId="77777777" w:rsidR="00D70CA8" w:rsidRPr="00726C40" w:rsidRDefault="00D70CA8" w:rsidP="00D70CA8">
      <w:pPr>
        <w:spacing w:line="360" w:lineRule="auto"/>
        <w:rPr>
          <w:rFonts w:ascii="Comic Sans MS" w:hAnsi="Comic Sans MS" w:cs="Arial"/>
        </w:rPr>
      </w:pPr>
    </w:p>
    <w:p w14:paraId="6AF66775" w14:textId="0A89F3D9" w:rsidR="00D70CA8" w:rsidRPr="00726C40" w:rsidRDefault="00D70CA8" w:rsidP="00D70CA8">
      <w:pPr>
        <w:pStyle w:val="Default"/>
        <w:spacing w:line="360" w:lineRule="auto"/>
        <w:rPr>
          <w:rFonts w:ascii="Comic Sans MS" w:hAnsi="Comic Sans MS" w:cs="Arial"/>
          <w:szCs w:val="22"/>
        </w:rPr>
      </w:pPr>
      <w:r w:rsidRPr="00726C40">
        <w:rPr>
          <w:rFonts w:ascii="Comic Sans MS" w:hAnsi="Comic Sans MS" w:cs="Arial"/>
          <w:szCs w:val="22"/>
        </w:rPr>
        <w:t xml:space="preserve">When I started the </w:t>
      </w:r>
      <w:proofErr w:type="gramStart"/>
      <w:r w:rsidRPr="00726C40">
        <w:rPr>
          <w:rFonts w:ascii="Comic Sans MS" w:hAnsi="Comic Sans MS" w:cs="Arial"/>
          <w:szCs w:val="22"/>
        </w:rPr>
        <w:t>project</w:t>
      </w:r>
      <w:proofErr w:type="gramEnd"/>
      <w:r w:rsidRPr="00726C40">
        <w:rPr>
          <w:rFonts w:ascii="Comic Sans MS" w:hAnsi="Comic Sans MS" w:cs="Arial"/>
          <w:szCs w:val="22"/>
        </w:rPr>
        <w:t xml:space="preserve"> I started with two database tables: Trip and Flight. Once I got these two tables working well, I added the </w:t>
      </w:r>
      <w:r w:rsidR="00726C40">
        <w:rPr>
          <w:rFonts w:ascii="Comic Sans MS" w:hAnsi="Comic Sans MS" w:cs="Arial"/>
          <w:szCs w:val="22"/>
        </w:rPr>
        <w:t>Person</w:t>
      </w:r>
      <w:r w:rsidRPr="00726C40">
        <w:rPr>
          <w:rFonts w:ascii="Comic Sans MS" w:hAnsi="Comic Sans MS" w:cs="Arial"/>
          <w:szCs w:val="22"/>
        </w:rPr>
        <w:t xml:space="preserve"> Table. At </w:t>
      </w:r>
      <w:proofErr w:type="gramStart"/>
      <w:r w:rsidRPr="00726C40">
        <w:rPr>
          <w:rFonts w:ascii="Comic Sans MS" w:hAnsi="Comic Sans MS" w:cs="Arial"/>
          <w:szCs w:val="22"/>
        </w:rPr>
        <w:t>first</w:t>
      </w:r>
      <w:proofErr w:type="gramEnd"/>
      <w:r w:rsidRPr="00726C40">
        <w:rPr>
          <w:rFonts w:ascii="Comic Sans MS" w:hAnsi="Comic Sans MS" w:cs="Arial"/>
          <w:szCs w:val="22"/>
        </w:rPr>
        <w:t xml:space="preserve"> I called it Passenger, but after thinking about it, I decided to call it </w:t>
      </w:r>
      <w:r w:rsidR="00726C40">
        <w:rPr>
          <w:rFonts w:ascii="Comic Sans MS" w:hAnsi="Comic Sans MS" w:cs="Arial"/>
          <w:szCs w:val="22"/>
        </w:rPr>
        <w:t>Person</w:t>
      </w:r>
      <w:r w:rsidRPr="00726C40">
        <w:rPr>
          <w:rFonts w:ascii="Comic Sans MS" w:hAnsi="Comic Sans MS" w:cs="Arial"/>
          <w:szCs w:val="22"/>
        </w:rPr>
        <w:t xml:space="preserve"> as then could be used with more than just the Flight table. After the three tables were working, I added the following tables: Lodging, </w:t>
      </w:r>
      <w:proofErr w:type="spellStart"/>
      <w:r w:rsidRPr="00726C40">
        <w:rPr>
          <w:rFonts w:ascii="Comic Sans MS" w:hAnsi="Comic Sans MS" w:cs="Arial"/>
          <w:szCs w:val="22"/>
        </w:rPr>
        <w:t>CarRental</w:t>
      </w:r>
      <w:proofErr w:type="spellEnd"/>
      <w:r w:rsidRPr="00726C40">
        <w:rPr>
          <w:rFonts w:ascii="Comic Sans MS" w:hAnsi="Comic Sans MS" w:cs="Arial"/>
          <w:szCs w:val="22"/>
        </w:rPr>
        <w:t xml:space="preserve">, </w:t>
      </w:r>
      <w:proofErr w:type="spellStart"/>
      <w:r w:rsidRPr="00726C40">
        <w:rPr>
          <w:rFonts w:ascii="Comic Sans MS" w:hAnsi="Comic Sans MS" w:cs="Arial"/>
          <w:szCs w:val="22"/>
        </w:rPr>
        <w:t>OtherTransportation</w:t>
      </w:r>
      <w:proofErr w:type="spellEnd"/>
      <w:r w:rsidRPr="00726C40">
        <w:rPr>
          <w:rFonts w:ascii="Comic Sans MS" w:hAnsi="Comic Sans MS" w:cs="Arial"/>
          <w:szCs w:val="22"/>
        </w:rPr>
        <w:t xml:space="preserve">, </w:t>
      </w:r>
      <w:proofErr w:type="spellStart"/>
      <w:r w:rsidRPr="00726C40">
        <w:rPr>
          <w:rFonts w:ascii="Comic Sans MS" w:hAnsi="Comic Sans MS" w:cs="Arial"/>
          <w:szCs w:val="22"/>
        </w:rPr>
        <w:t>ActivityTask</w:t>
      </w:r>
      <w:proofErr w:type="spellEnd"/>
      <w:r w:rsidRPr="00726C40">
        <w:rPr>
          <w:rFonts w:ascii="Comic Sans MS" w:hAnsi="Comic Sans MS" w:cs="Arial"/>
          <w:szCs w:val="22"/>
        </w:rPr>
        <w:t xml:space="preserve"> and Restaurant.</w:t>
      </w:r>
    </w:p>
    <w:p w14:paraId="09EBF44F" w14:textId="77777777" w:rsidR="00D70CA8" w:rsidRPr="00726C40" w:rsidRDefault="00D70CA8" w:rsidP="00D70CA8">
      <w:pPr>
        <w:pStyle w:val="Default"/>
        <w:spacing w:line="360" w:lineRule="auto"/>
        <w:rPr>
          <w:rFonts w:ascii="Comic Sans MS" w:hAnsi="Comic Sans MS" w:cs="Arial"/>
          <w:szCs w:val="22"/>
        </w:rPr>
      </w:pPr>
    </w:p>
    <w:p w14:paraId="3C083777" w14:textId="47D365A0" w:rsidR="00D70CA8" w:rsidRPr="00726C40" w:rsidRDefault="00D70CA8" w:rsidP="00D70CA8">
      <w:pPr>
        <w:pStyle w:val="Default"/>
        <w:spacing w:line="360" w:lineRule="auto"/>
        <w:rPr>
          <w:rFonts w:ascii="Comic Sans MS" w:hAnsi="Comic Sans MS" w:cs="Arial"/>
          <w:szCs w:val="22"/>
        </w:rPr>
      </w:pPr>
      <w:r w:rsidRPr="00726C40">
        <w:rPr>
          <w:rFonts w:ascii="Comic Sans MS" w:hAnsi="Comic Sans MS" w:cs="Arial"/>
          <w:szCs w:val="22"/>
        </w:rPr>
        <w:t xml:space="preserve">Each table has a primary key Id. The following had a foreign key of </w:t>
      </w:r>
      <w:proofErr w:type="spellStart"/>
      <w:r w:rsidRPr="00726C40">
        <w:rPr>
          <w:rFonts w:ascii="Comic Sans MS" w:hAnsi="Comic Sans MS" w:cs="Arial"/>
          <w:szCs w:val="22"/>
        </w:rPr>
        <w:t>TripId</w:t>
      </w:r>
      <w:proofErr w:type="spellEnd"/>
      <w:r w:rsidRPr="00726C40">
        <w:rPr>
          <w:rFonts w:ascii="Comic Sans MS" w:hAnsi="Comic Sans MS" w:cs="Arial"/>
          <w:szCs w:val="22"/>
        </w:rPr>
        <w:t xml:space="preserve">: Flight, Lodging, </w:t>
      </w:r>
      <w:proofErr w:type="spellStart"/>
      <w:r w:rsidRPr="00726C40">
        <w:rPr>
          <w:rFonts w:ascii="Comic Sans MS" w:hAnsi="Comic Sans MS" w:cs="Arial"/>
          <w:szCs w:val="22"/>
        </w:rPr>
        <w:t>CarRental</w:t>
      </w:r>
      <w:proofErr w:type="spellEnd"/>
      <w:r w:rsidRPr="00726C40">
        <w:rPr>
          <w:rFonts w:ascii="Comic Sans MS" w:hAnsi="Comic Sans MS" w:cs="Arial"/>
          <w:szCs w:val="22"/>
        </w:rPr>
        <w:t xml:space="preserve">, </w:t>
      </w:r>
      <w:proofErr w:type="spellStart"/>
      <w:r w:rsidRPr="00726C40">
        <w:rPr>
          <w:rFonts w:ascii="Comic Sans MS" w:hAnsi="Comic Sans MS" w:cs="Arial"/>
          <w:szCs w:val="22"/>
        </w:rPr>
        <w:t>OtherTransportation</w:t>
      </w:r>
      <w:proofErr w:type="spellEnd"/>
      <w:r w:rsidRPr="00726C40">
        <w:rPr>
          <w:rFonts w:ascii="Comic Sans MS" w:hAnsi="Comic Sans MS" w:cs="Arial"/>
          <w:szCs w:val="22"/>
        </w:rPr>
        <w:t xml:space="preserve">, </w:t>
      </w:r>
      <w:proofErr w:type="spellStart"/>
      <w:r w:rsidRPr="00726C40">
        <w:rPr>
          <w:rFonts w:ascii="Comic Sans MS" w:hAnsi="Comic Sans MS" w:cs="Arial"/>
          <w:szCs w:val="22"/>
        </w:rPr>
        <w:t>ActivityTask</w:t>
      </w:r>
      <w:proofErr w:type="spellEnd"/>
      <w:r w:rsidRPr="00726C40">
        <w:rPr>
          <w:rFonts w:ascii="Comic Sans MS" w:hAnsi="Comic Sans MS" w:cs="Arial"/>
          <w:szCs w:val="22"/>
        </w:rPr>
        <w:t xml:space="preserve">, Restaurant and </w:t>
      </w:r>
      <w:r w:rsidR="00EE7DCD">
        <w:rPr>
          <w:rFonts w:ascii="Comic Sans MS" w:hAnsi="Comic Sans MS" w:cs="Arial"/>
          <w:szCs w:val="22"/>
        </w:rPr>
        <w:t>Person</w:t>
      </w:r>
      <w:r w:rsidRPr="00726C40">
        <w:rPr>
          <w:rFonts w:ascii="Comic Sans MS" w:hAnsi="Comic Sans MS" w:cs="Arial"/>
          <w:szCs w:val="22"/>
        </w:rPr>
        <w:t xml:space="preserve">. The </w:t>
      </w:r>
      <w:r w:rsidR="00EE7DCD">
        <w:rPr>
          <w:rFonts w:ascii="Comic Sans MS" w:hAnsi="Comic Sans MS" w:cs="Arial"/>
          <w:szCs w:val="22"/>
        </w:rPr>
        <w:t>Person</w:t>
      </w:r>
      <w:r w:rsidRPr="00726C40">
        <w:rPr>
          <w:rFonts w:ascii="Comic Sans MS" w:hAnsi="Comic Sans MS" w:cs="Arial"/>
          <w:szCs w:val="22"/>
        </w:rPr>
        <w:t xml:space="preserve"> has a foreign key for each of the tables apart from Trip. The foreign key helps to connect two tables together and means I can retrieve data from another table.</w:t>
      </w:r>
    </w:p>
    <w:p w14:paraId="45B95546" w14:textId="72092C47" w:rsidR="00D70CA8" w:rsidRDefault="00D70CA8" w:rsidP="00D70CA8">
      <w:pPr>
        <w:pStyle w:val="Default"/>
        <w:spacing w:line="360" w:lineRule="auto"/>
        <w:rPr>
          <w:rFonts w:ascii="Arial" w:hAnsi="Arial" w:cs="Arial"/>
          <w:szCs w:val="22"/>
        </w:rPr>
      </w:pPr>
    </w:p>
    <w:p w14:paraId="7E7E5425" w14:textId="77777777" w:rsidR="00D70CA8" w:rsidRPr="00EE7DCD" w:rsidRDefault="00D70CA8" w:rsidP="00D70CA8">
      <w:pPr>
        <w:pStyle w:val="Heading2"/>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5" w:name="_Toc77941529"/>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Scope</w:t>
      </w:r>
      <w:bookmarkEnd w:id="15"/>
    </w:p>
    <w:p w14:paraId="4F6F08C0" w14:textId="77777777" w:rsidR="00D70CA8" w:rsidRDefault="00D70CA8" w:rsidP="00D70CA8"/>
    <w:p w14:paraId="71AF8A95" w14:textId="3D72ED9D" w:rsidR="00D70CA8" w:rsidRDefault="00D70CA8" w:rsidP="00D70CA8">
      <w:pPr>
        <w:spacing w:line="360" w:lineRule="auto"/>
        <w:jc w:val="both"/>
        <w:rPr>
          <w:rFonts w:ascii="Arial" w:hAnsi="Arial" w:cs="Arial"/>
          <w:szCs w:val="20"/>
        </w:rPr>
      </w:pPr>
      <w:r w:rsidRPr="00EE7DCD">
        <w:rPr>
          <w:rFonts w:ascii="Comic Sans MS" w:hAnsi="Comic Sans MS" w:cs="Arial"/>
          <w:szCs w:val="20"/>
        </w:rPr>
        <w:t>The scope of this project is to implement an app</w:t>
      </w:r>
      <w:r w:rsidR="005066BB" w:rsidRPr="00EE7DCD">
        <w:rPr>
          <w:rFonts w:ascii="Comic Sans MS" w:hAnsi="Comic Sans MS" w:cs="Arial"/>
          <w:szCs w:val="20"/>
        </w:rPr>
        <w:t>lication</w:t>
      </w:r>
      <w:r w:rsidRPr="00EE7DCD">
        <w:rPr>
          <w:rFonts w:ascii="Comic Sans MS" w:hAnsi="Comic Sans MS" w:cs="Arial"/>
          <w:szCs w:val="20"/>
        </w:rPr>
        <w:t xml:space="preserve"> named </w:t>
      </w:r>
      <w:r w:rsidR="005066BB" w:rsidRPr="00EE7DCD">
        <w:rPr>
          <w:rFonts w:ascii="Comic Sans MS" w:hAnsi="Comic Sans MS" w:cs="Arial"/>
          <w:szCs w:val="20"/>
        </w:rPr>
        <w:t xml:space="preserve">as </w:t>
      </w:r>
      <w:r w:rsidRPr="00EE7DCD">
        <w:rPr>
          <w:rFonts w:ascii="Comic Sans MS" w:hAnsi="Comic Sans MS" w:cs="Arial"/>
          <w:szCs w:val="20"/>
        </w:rPr>
        <w:t>“</w:t>
      </w:r>
      <w:r w:rsidR="009C6038" w:rsidRPr="00EE7DCD">
        <w:rPr>
          <w:rFonts w:ascii="Comic Sans MS" w:hAnsi="Comic Sans MS" w:cs="Arial"/>
          <w:szCs w:val="20"/>
        </w:rPr>
        <w:t>Trip Planner</w:t>
      </w:r>
      <w:r w:rsidRPr="00EE7DCD">
        <w:rPr>
          <w:rFonts w:ascii="Comic Sans MS" w:hAnsi="Comic Sans MS" w:cs="Arial"/>
          <w:szCs w:val="20"/>
        </w:rPr>
        <w:t xml:space="preserve">” with the help of which user </w:t>
      </w:r>
      <w:r w:rsidR="005066BB" w:rsidRPr="00EE7DCD">
        <w:rPr>
          <w:rFonts w:ascii="Comic Sans MS" w:hAnsi="Comic Sans MS" w:cs="Arial"/>
          <w:szCs w:val="20"/>
        </w:rPr>
        <w:t xml:space="preserve">able </w:t>
      </w:r>
      <w:r w:rsidR="009C6038" w:rsidRPr="00EE7DCD">
        <w:rPr>
          <w:rFonts w:ascii="Comic Sans MS" w:hAnsi="Comic Sans MS" w:cs="Arial"/>
        </w:rPr>
        <w:t>to organise their upcoming trips in one place</w:t>
      </w:r>
      <w:r w:rsidRPr="00EE7DCD">
        <w:rPr>
          <w:rFonts w:ascii="Comic Sans MS" w:hAnsi="Comic Sans MS" w:cs="Arial"/>
          <w:szCs w:val="20"/>
        </w:rPr>
        <w:t xml:space="preserve">. The duration of the project is 20 working days which is equals to 4 weeks. </w:t>
      </w:r>
      <w:r w:rsidR="005066BB" w:rsidRPr="00EE7DCD">
        <w:rPr>
          <w:rFonts w:ascii="Comic Sans MS" w:hAnsi="Comic Sans MS" w:cs="Arial"/>
          <w:szCs w:val="20"/>
        </w:rPr>
        <w:t>But I had completed this project within 3 weeks</w:t>
      </w:r>
      <w:r w:rsidR="005066BB">
        <w:rPr>
          <w:rFonts w:ascii="Arial" w:hAnsi="Arial" w:cs="Arial"/>
          <w:szCs w:val="20"/>
        </w:rPr>
        <w:t>.</w:t>
      </w:r>
    </w:p>
    <w:p w14:paraId="64F4956E" w14:textId="77777777" w:rsidR="00D70CA8" w:rsidRPr="00D70CA8" w:rsidRDefault="00D70CA8" w:rsidP="00D70CA8">
      <w:pPr>
        <w:pStyle w:val="Default"/>
        <w:spacing w:line="360" w:lineRule="auto"/>
        <w:rPr>
          <w:rFonts w:ascii="Arial" w:hAnsi="Arial" w:cs="Arial"/>
          <w:szCs w:val="22"/>
        </w:rPr>
      </w:pPr>
    </w:p>
    <w:bookmarkEnd w:id="13"/>
    <w:bookmarkEnd w:id="14"/>
    <w:p w14:paraId="30373338" w14:textId="397BFDCA" w:rsidR="003B1E65" w:rsidRPr="00983BEA" w:rsidRDefault="003B1E65" w:rsidP="003B1E65">
      <w:pPr>
        <w:spacing w:line="360" w:lineRule="auto"/>
        <w:jc w:val="both"/>
        <w:rPr>
          <w:rFonts w:ascii="Arial" w:hAnsi="Arial" w:cs="Arial"/>
          <w:sz w:val="22"/>
        </w:rPr>
      </w:pPr>
    </w:p>
    <w:p w14:paraId="5EAFBD35" w14:textId="7251C5A1" w:rsidR="003B1E65" w:rsidRDefault="003B1E65" w:rsidP="003B1E65"/>
    <w:p w14:paraId="4617A46E" w14:textId="0D225BF4" w:rsidR="009C6038" w:rsidRDefault="009C6038" w:rsidP="003B1E65"/>
    <w:p w14:paraId="7A2E4F4B" w14:textId="37B7C1D7" w:rsidR="009C6038" w:rsidRPr="00EE7DCD" w:rsidRDefault="004356A6" w:rsidP="003B1E65">
      <w:pPr>
        <w:rPr>
          <w:rFonts w:ascii="Lucida Calligraphy" w:hAnsi="Lucida Calligraphy" w:cs="Arial"/>
          <w:bCs/>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E7DCD">
        <w:rPr>
          <w:rFonts w:ascii="Lucida Calligraphy" w:hAnsi="Lucida Calligraphy" w:cs="Arial"/>
          <w:bCs/>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Specifications</w:t>
      </w:r>
    </w:p>
    <w:p w14:paraId="1F9415C5" w14:textId="77777777" w:rsidR="005066BB" w:rsidRPr="004356A6" w:rsidRDefault="005066BB" w:rsidP="003B1E65">
      <w:pPr>
        <w:rPr>
          <w:rFonts w:ascii="Arial" w:hAnsi="Arial" w:cs="Arial"/>
          <w:b/>
          <w:bCs/>
          <w:sz w:val="28"/>
          <w:szCs w:val="28"/>
        </w:rPr>
      </w:pPr>
    </w:p>
    <w:p w14:paraId="303AE0A4" w14:textId="1EF44B14" w:rsidR="00562EE3" w:rsidRPr="00EE7DCD" w:rsidRDefault="00562EE3" w:rsidP="00562EE3">
      <w:pPr>
        <w:pStyle w:val="ListParagraph"/>
        <w:numPr>
          <w:ilvl w:val="0"/>
          <w:numId w:val="30"/>
        </w:numPr>
        <w:rPr>
          <w:rFonts w:ascii="Comic Sans MS" w:hAnsi="Comic Sans MS" w:cs="Arial"/>
          <w:sz w:val="24"/>
          <w:szCs w:val="24"/>
        </w:rPr>
      </w:pPr>
      <w:r w:rsidRPr="00EE7DCD">
        <w:rPr>
          <w:rFonts w:ascii="Comic Sans MS" w:hAnsi="Comic Sans MS" w:cs="Arial"/>
          <w:sz w:val="24"/>
          <w:szCs w:val="24"/>
        </w:rPr>
        <w:lastRenderedPageBreak/>
        <w:t>User can add multiple trips with multiple flights and categories.</w:t>
      </w:r>
    </w:p>
    <w:p w14:paraId="1CF102AD" w14:textId="361745FD" w:rsidR="00562EE3" w:rsidRPr="00EE7DCD" w:rsidRDefault="00562EE3" w:rsidP="00562EE3">
      <w:pPr>
        <w:pStyle w:val="ListParagraph"/>
        <w:numPr>
          <w:ilvl w:val="0"/>
          <w:numId w:val="30"/>
        </w:numPr>
        <w:rPr>
          <w:rFonts w:ascii="Comic Sans MS" w:hAnsi="Comic Sans MS" w:cs="Arial"/>
          <w:sz w:val="24"/>
          <w:szCs w:val="24"/>
        </w:rPr>
      </w:pPr>
      <w:r w:rsidRPr="00EE7DCD">
        <w:rPr>
          <w:rFonts w:ascii="Comic Sans MS" w:hAnsi="Comic Sans MS" w:cs="Arial"/>
          <w:sz w:val="24"/>
          <w:szCs w:val="24"/>
        </w:rPr>
        <w:t xml:space="preserve">User can add flights, Car rental, other </w:t>
      </w:r>
      <w:proofErr w:type="spellStart"/>
      <w:r w:rsidRPr="00EE7DCD">
        <w:rPr>
          <w:rFonts w:ascii="Comic Sans MS" w:hAnsi="Comic Sans MS" w:cs="Arial"/>
          <w:sz w:val="24"/>
          <w:szCs w:val="24"/>
        </w:rPr>
        <w:t>transporation</w:t>
      </w:r>
      <w:proofErr w:type="spellEnd"/>
      <w:r w:rsidRPr="00EE7DCD">
        <w:rPr>
          <w:rFonts w:ascii="Comic Sans MS" w:hAnsi="Comic Sans MS" w:cs="Arial"/>
          <w:sz w:val="24"/>
          <w:szCs w:val="24"/>
        </w:rPr>
        <w:t>, Lodgings, Activities, Restaurant reservation to trip.</w:t>
      </w:r>
    </w:p>
    <w:p w14:paraId="35E4BC79" w14:textId="1BEE691F" w:rsidR="00562EE3" w:rsidRPr="00EE7DCD" w:rsidRDefault="00562EE3" w:rsidP="00562EE3">
      <w:pPr>
        <w:pStyle w:val="ListParagraph"/>
        <w:numPr>
          <w:ilvl w:val="0"/>
          <w:numId w:val="30"/>
        </w:numPr>
        <w:rPr>
          <w:rFonts w:ascii="Comic Sans MS" w:hAnsi="Comic Sans MS" w:cs="Arial"/>
          <w:sz w:val="24"/>
          <w:szCs w:val="24"/>
        </w:rPr>
      </w:pPr>
      <w:r w:rsidRPr="00EE7DCD">
        <w:rPr>
          <w:rFonts w:ascii="Comic Sans MS" w:hAnsi="Comic Sans MS" w:cs="Arial"/>
          <w:sz w:val="24"/>
          <w:szCs w:val="24"/>
        </w:rPr>
        <w:t>Each Categories have multiple items to add.</w:t>
      </w:r>
    </w:p>
    <w:p w14:paraId="244393B2" w14:textId="2D4EB1F0" w:rsidR="00562EE3" w:rsidRPr="00EE7DCD" w:rsidRDefault="00562EE3" w:rsidP="00562EE3">
      <w:pPr>
        <w:pStyle w:val="ListParagraph"/>
        <w:numPr>
          <w:ilvl w:val="0"/>
          <w:numId w:val="30"/>
        </w:numPr>
        <w:rPr>
          <w:rFonts w:ascii="Comic Sans MS" w:hAnsi="Comic Sans MS" w:cs="Arial"/>
          <w:sz w:val="24"/>
          <w:szCs w:val="24"/>
        </w:rPr>
      </w:pPr>
      <w:r w:rsidRPr="00EE7DCD">
        <w:rPr>
          <w:rFonts w:ascii="Comic Sans MS" w:hAnsi="Comic Sans MS" w:cs="Arial"/>
          <w:sz w:val="24"/>
          <w:szCs w:val="24"/>
        </w:rPr>
        <w:t>User can view their flight.</w:t>
      </w:r>
    </w:p>
    <w:p w14:paraId="307C0331" w14:textId="10DA6693" w:rsidR="009C6038" w:rsidRPr="00EE7DCD" w:rsidRDefault="00562EE3" w:rsidP="003B1E65">
      <w:pPr>
        <w:pStyle w:val="ListParagraph"/>
        <w:numPr>
          <w:ilvl w:val="0"/>
          <w:numId w:val="30"/>
        </w:numPr>
        <w:rPr>
          <w:rFonts w:ascii="Comic Sans MS" w:hAnsi="Comic Sans MS" w:cs="Arial"/>
          <w:sz w:val="24"/>
          <w:szCs w:val="24"/>
        </w:rPr>
      </w:pPr>
      <w:r w:rsidRPr="00EE7DCD">
        <w:rPr>
          <w:rFonts w:ascii="Comic Sans MS" w:hAnsi="Comic Sans MS" w:cs="Arial"/>
          <w:sz w:val="24"/>
          <w:szCs w:val="24"/>
        </w:rPr>
        <w:t>User can edit, and update each of the categories</w:t>
      </w:r>
      <w:r w:rsidR="005066BB" w:rsidRPr="00EE7DCD">
        <w:rPr>
          <w:rFonts w:ascii="Comic Sans MS" w:hAnsi="Comic Sans MS" w:cs="Arial"/>
          <w:sz w:val="24"/>
          <w:szCs w:val="24"/>
        </w:rPr>
        <w:t>.</w:t>
      </w:r>
    </w:p>
    <w:p w14:paraId="4049528E" w14:textId="57F0E9DA" w:rsidR="005066BB" w:rsidRDefault="005066BB" w:rsidP="005066BB">
      <w:pPr>
        <w:pStyle w:val="ListParagraph"/>
        <w:rPr>
          <w:rFonts w:ascii="Arial" w:hAnsi="Arial" w:cs="Arial"/>
          <w:sz w:val="24"/>
          <w:szCs w:val="24"/>
        </w:rPr>
      </w:pPr>
    </w:p>
    <w:p w14:paraId="649DFECA" w14:textId="77777777" w:rsidR="005066BB" w:rsidRPr="00EE7DCD" w:rsidRDefault="005066BB" w:rsidP="005066BB">
      <w:pPr>
        <w:pStyle w:val="Heading2"/>
        <w:spacing w:line="360" w:lineRule="auto"/>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6" w:name="_Toc27409813"/>
      <w:bookmarkStart w:id="17" w:name="_Toc77941530"/>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arget Audience</w:t>
      </w:r>
      <w:bookmarkEnd w:id="16"/>
      <w:bookmarkEnd w:id="17"/>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1C446CF1" w14:textId="26A54904" w:rsidR="005066BB" w:rsidRPr="00EE7DCD" w:rsidRDefault="005066BB" w:rsidP="005066BB">
      <w:pPr>
        <w:spacing w:line="360" w:lineRule="auto"/>
        <w:jc w:val="both"/>
        <w:rPr>
          <w:rFonts w:ascii="Comic Sans MS" w:hAnsi="Comic Sans MS" w:cs="Arial"/>
          <w:szCs w:val="20"/>
        </w:rPr>
      </w:pPr>
      <w:r w:rsidRPr="00EE7DCD">
        <w:rPr>
          <w:rFonts w:ascii="Comic Sans MS" w:hAnsi="Comic Sans MS" w:cs="Arial"/>
          <w:szCs w:val="20"/>
        </w:rPr>
        <w:t xml:space="preserve">The target audience for this project is </w:t>
      </w:r>
      <w:r w:rsidRPr="00EE7DCD">
        <w:rPr>
          <w:rFonts w:ascii="Comic Sans MS" w:hAnsi="Comic Sans MS" w:cs="Arial"/>
          <w:szCs w:val="20"/>
        </w:rPr>
        <w:t>People who are Planning for trip to anywhere</w:t>
      </w:r>
      <w:r w:rsidRPr="00EE7DCD">
        <w:rPr>
          <w:rFonts w:ascii="Comic Sans MS" w:hAnsi="Comic Sans MS" w:cs="Arial"/>
          <w:szCs w:val="20"/>
        </w:rPr>
        <w:t xml:space="preserve">. </w:t>
      </w:r>
      <w:r w:rsidRPr="00EE7DCD">
        <w:rPr>
          <w:rFonts w:ascii="Comic Sans MS" w:hAnsi="Comic Sans MS" w:cs="Arial"/>
          <w:szCs w:val="20"/>
        </w:rPr>
        <w:t xml:space="preserve">In this web application people can add their </w:t>
      </w:r>
      <w:proofErr w:type="gramStart"/>
      <w:r w:rsidRPr="00EE7DCD">
        <w:rPr>
          <w:rFonts w:ascii="Comic Sans MS" w:hAnsi="Comic Sans MS" w:cs="Arial"/>
          <w:szCs w:val="20"/>
        </w:rPr>
        <w:t>day to day</w:t>
      </w:r>
      <w:proofErr w:type="gramEnd"/>
      <w:r w:rsidRPr="00EE7DCD">
        <w:rPr>
          <w:rFonts w:ascii="Comic Sans MS" w:hAnsi="Comic Sans MS" w:cs="Arial"/>
          <w:szCs w:val="20"/>
        </w:rPr>
        <w:t xml:space="preserve"> activities and make the advance reservation.</w:t>
      </w:r>
    </w:p>
    <w:p w14:paraId="504828FC" w14:textId="64C40107" w:rsidR="005066BB" w:rsidRDefault="005066BB" w:rsidP="005066BB">
      <w:pPr>
        <w:rPr>
          <w:rFonts w:ascii="Arial" w:hAnsi="Arial" w:cs="Arial"/>
        </w:rPr>
      </w:pPr>
    </w:p>
    <w:p w14:paraId="4E6850CB" w14:textId="12F06121" w:rsidR="005066BB" w:rsidRDefault="005066BB" w:rsidP="005066BB">
      <w:pPr>
        <w:rPr>
          <w:rFonts w:ascii="Arial" w:hAnsi="Arial" w:cs="Arial"/>
        </w:rPr>
      </w:pPr>
    </w:p>
    <w:p w14:paraId="42FD30CF" w14:textId="77777777" w:rsidR="005066BB" w:rsidRPr="00EE7DCD" w:rsidRDefault="005066BB" w:rsidP="005066BB">
      <w:pPr>
        <w:pStyle w:val="Heading2"/>
        <w:spacing w:line="360" w:lineRule="auto"/>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8" w:name="_Toc77941531"/>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Deliverables</w:t>
      </w:r>
      <w:bookmarkEnd w:id="18"/>
    </w:p>
    <w:p w14:paraId="064656C2" w14:textId="02F5904F" w:rsidR="005066BB" w:rsidRPr="00EE7DCD" w:rsidRDefault="005066BB" w:rsidP="005066BB">
      <w:pPr>
        <w:spacing w:line="360" w:lineRule="auto"/>
        <w:jc w:val="both"/>
        <w:rPr>
          <w:rFonts w:ascii="Comic Sans MS" w:hAnsi="Comic Sans MS" w:cs="Arial"/>
          <w:sz w:val="28"/>
          <w:szCs w:val="28"/>
        </w:rPr>
      </w:pPr>
      <w:r w:rsidRPr="00EE7DCD">
        <w:rPr>
          <w:rFonts w:ascii="Comic Sans MS" w:hAnsi="Comic Sans MS" w:cs="Arial"/>
          <w:sz w:val="28"/>
          <w:szCs w:val="28"/>
        </w:rPr>
        <w:t>The deliverables for the project</w:t>
      </w:r>
      <w:r w:rsidRPr="00EE7DCD">
        <w:rPr>
          <w:rFonts w:ascii="Comic Sans MS" w:hAnsi="Comic Sans MS" w:cs="Arial"/>
          <w:sz w:val="28"/>
          <w:szCs w:val="28"/>
        </w:rPr>
        <w:t xml:space="preserve"> are written below:</w:t>
      </w:r>
    </w:p>
    <w:p w14:paraId="0612E55D" w14:textId="006E8C4E" w:rsidR="005066BB" w:rsidRDefault="005066BB" w:rsidP="005066BB">
      <w:pPr>
        <w:pStyle w:val="ListParagraph"/>
        <w:numPr>
          <w:ilvl w:val="0"/>
          <w:numId w:val="31"/>
        </w:numPr>
        <w:jc w:val="both"/>
        <w:rPr>
          <w:rFonts w:ascii="Comic Sans MS" w:hAnsi="Comic Sans MS" w:cstheme="majorHAnsi"/>
          <w:sz w:val="28"/>
        </w:rPr>
      </w:pPr>
      <w:r>
        <w:rPr>
          <w:rFonts w:ascii="Comic Sans MS" w:hAnsi="Comic Sans MS" w:cstheme="majorHAnsi"/>
          <w:sz w:val="28"/>
        </w:rPr>
        <w:t>Planning of Project</w:t>
      </w:r>
    </w:p>
    <w:p w14:paraId="7F675DAD" w14:textId="7BC8AD65" w:rsidR="005066BB" w:rsidRDefault="005066BB" w:rsidP="00EE7DCD">
      <w:pPr>
        <w:pStyle w:val="ListParagraph"/>
        <w:jc w:val="both"/>
        <w:rPr>
          <w:rFonts w:ascii="Comic Sans MS" w:hAnsi="Comic Sans MS" w:cstheme="majorHAnsi"/>
          <w:sz w:val="24"/>
          <w:szCs w:val="24"/>
        </w:rPr>
      </w:pPr>
      <w:r w:rsidRPr="00EE7DCD">
        <w:rPr>
          <w:rFonts w:ascii="Comic Sans MS" w:hAnsi="Comic Sans MS" w:cstheme="majorHAnsi"/>
          <w:sz w:val="24"/>
          <w:szCs w:val="24"/>
        </w:rPr>
        <w:t xml:space="preserve">This includes the research of project and find </w:t>
      </w:r>
      <w:proofErr w:type="spellStart"/>
      <w:r w:rsidRPr="00EE7DCD">
        <w:rPr>
          <w:rFonts w:ascii="Comic Sans MS" w:hAnsi="Comic Sans MS" w:cstheme="majorHAnsi"/>
          <w:sz w:val="24"/>
          <w:szCs w:val="24"/>
        </w:rPr>
        <w:t>resoucres</w:t>
      </w:r>
      <w:proofErr w:type="spellEnd"/>
      <w:r w:rsidRPr="00EE7DCD">
        <w:rPr>
          <w:rFonts w:ascii="Comic Sans MS" w:hAnsi="Comic Sans MS" w:cstheme="majorHAnsi"/>
          <w:sz w:val="24"/>
          <w:szCs w:val="24"/>
        </w:rPr>
        <w:t xml:space="preserve"> how to create database. As well as linking for tables.</w:t>
      </w:r>
    </w:p>
    <w:p w14:paraId="5CB0E5DD" w14:textId="77777777" w:rsidR="00EE7DCD" w:rsidRPr="00EE7DCD" w:rsidRDefault="00EE7DCD" w:rsidP="00EE7DCD">
      <w:pPr>
        <w:pStyle w:val="ListParagraph"/>
        <w:jc w:val="both"/>
        <w:rPr>
          <w:rFonts w:ascii="Comic Sans MS" w:hAnsi="Comic Sans MS" w:cstheme="majorHAnsi"/>
          <w:sz w:val="24"/>
          <w:szCs w:val="24"/>
        </w:rPr>
      </w:pPr>
    </w:p>
    <w:p w14:paraId="7DB9DF08" w14:textId="3B81BBF8" w:rsidR="005066BB" w:rsidRDefault="005066BB" w:rsidP="005066BB">
      <w:pPr>
        <w:pStyle w:val="ListParagraph"/>
        <w:numPr>
          <w:ilvl w:val="0"/>
          <w:numId w:val="31"/>
        </w:numPr>
        <w:jc w:val="both"/>
        <w:rPr>
          <w:rFonts w:ascii="Comic Sans MS" w:hAnsi="Comic Sans MS" w:cstheme="majorHAnsi"/>
          <w:sz w:val="28"/>
        </w:rPr>
      </w:pPr>
      <w:r>
        <w:rPr>
          <w:rFonts w:ascii="Comic Sans MS" w:hAnsi="Comic Sans MS" w:cstheme="majorHAnsi"/>
          <w:sz w:val="28"/>
        </w:rPr>
        <w:t>Coding</w:t>
      </w:r>
    </w:p>
    <w:p w14:paraId="7B14F853" w14:textId="57E5CB74" w:rsidR="005066BB" w:rsidRDefault="005066BB" w:rsidP="005066BB">
      <w:pPr>
        <w:pStyle w:val="ListParagraph"/>
        <w:jc w:val="both"/>
        <w:rPr>
          <w:rFonts w:ascii="Comic Sans MS" w:hAnsi="Comic Sans MS" w:cstheme="majorHAnsi"/>
          <w:sz w:val="24"/>
          <w:szCs w:val="24"/>
        </w:rPr>
      </w:pPr>
      <w:r w:rsidRPr="00EE7DCD">
        <w:rPr>
          <w:rFonts w:ascii="Comic Sans MS" w:hAnsi="Comic Sans MS" w:cstheme="majorHAnsi"/>
          <w:sz w:val="24"/>
          <w:szCs w:val="24"/>
        </w:rPr>
        <w:t xml:space="preserve">Under this, </w:t>
      </w:r>
      <w:proofErr w:type="gramStart"/>
      <w:r w:rsidRPr="00EE7DCD">
        <w:rPr>
          <w:rFonts w:ascii="Comic Sans MS" w:hAnsi="Comic Sans MS" w:cstheme="majorHAnsi"/>
          <w:sz w:val="24"/>
          <w:szCs w:val="24"/>
        </w:rPr>
        <w:t>We</w:t>
      </w:r>
      <w:proofErr w:type="gramEnd"/>
      <w:r w:rsidRPr="00EE7DCD">
        <w:rPr>
          <w:rFonts w:ascii="Comic Sans MS" w:hAnsi="Comic Sans MS" w:cstheme="majorHAnsi"/>
          <w:sz w:val="24"/>
          <w:szCs w:val="24"/>
        </w:rPr>
        <w:t xml:space="preserve"> are executing the code of the project.</w:t>
      </w:r>
    </w:p>
    <w:p w14:paraId="25BB14AF" w14:textId="77777777" w:rsidR="00EE7DCD" w:rsidRPr="00EE7DCD" w:rsidRDefault="00EE7DCD" w:rsidP="005066BB">
      <w:pPr>
        <w:pStyle w:val="ListParagraph"/>
        <w:jc w:val="both"/>
        <w:rPr>
          <w:rFonts w:ascii="Comic Sans MS" w:hAnsi="Comic Sans MS" w:cstheme="majorHAnsi"/>
          <w:sz w:val="24"/>
          <w:szCs w:val="24"/>
        </w:rPr>
      </w:pPr>
    </w:p>
    <w:p w14:paraId="6ECCB5BB" w14:textId="59C23E6E" w:rsidR="005066BB" w:rsidRDefault="005066BB" w:rsidP="005066BB">
      <w:pPr>
        <w:pStyle w:val="ListParagraph"/>
        <w:numPr>
          <w:ilvl w:val="0"/>
          <w:numId w:val="31"/>
        </w:numPr>
        <w:jc w:val="both"/>
        <w:rPr>
          <w:rFonts w:ascii="Comic Sans MS" w:hAnsi="Comic Sans MS" w:cstheme="majorHAnsi"/>
          <w:sz w:val="28"/>
        </w:rPr>
      </w:pPr>
      <w:r>
        <w:rPr>
          <w:rFonts w:ascii="Comic Sans MS" w:hAnsi="Comic Sans MS" w:cstheme="majorHAnsi"/>
          <w:sz w:val="28"/>
        </w:rPr>
        <w:t>Designing</w:t>
      </w:r>
    </w:p>
    <w:p w14:paraId="0BE1F25B" w14:textId="69273BB8" w:rsidR="005066BB" w:rsidRDefault="005066BB" w:rsidP="005066BB">
      <w:pPr>
        <w:pStyle w:val="ListParagraph"/>
        <w:jc w:val="both"/>
        <w:rPr>
          <w:rFonts w:ascii="Comic Sans MS" w:hAnsi="Comic Sans MS" w:cstheme="majorHAnsi"/>
          <w:sz w:val="24"/>
          <w:szCs w:val="24"/>
        </w:rPr>
      </w:pPr>
      <w:r w:rsidRPr="00EE7DCD">
        <w:rPr>
          <w:rFonts w:ascii="Comic Sans MS" w:hAnsi="Comic Sans MS" w:cstheme="majorHAnsi"/>
          <w:sz w:val="24"/>
          <w:szCs w:val="24"/>
        </w:rPr>
        <w:t>After Completion of coding designing is implement on the application to look attractive.</w:t>
      </w:r>
    </w:p>
    <w:p w14:paraId="212AF815" w14:textId="77777777" w:rsidR="00EE7DCD" w:rsidRPr="00EE7DCD" w:rsidRDefault="00EE7DCD" w:rsidP="005066BB">
      <w:pPr>
        <w:pStyle w:val="ListParagraph"/>
        <w:jc w:val="both"/>
        <w:rPr>
          <w:rFonts w:ascii="Comic Sans MS" w:hAnsi="Comic Sans MS" w:cstheme="majorHAnsi"/>
          <w:sz w:val="24"/>
          <w:szCs w:val="24"/>
        </w:rPr>
      </w:pPr>
    </w:p>
    <w:p w14:paraId="5A0B9C9D" w14:textId="09DC7A99" w:rsidR="005066BB" w:rsidRDefault="005066BB" w:rsidP="00E37772">
      <w:pPr>
        <w:pStyle w:val="ListParagraph"/>
        <w:numPr>
          <w:ilvl w:val="0"/>
          <w:numId w:val="31"/>
        </w:numPr>
        <w:jc w:val="both"/>
        <w:rPr>
          <w:rFonts w:ascii="Comic Sans MS" w:hAnsi="Comic Sans MS" w:cstheme="majorHAnsi"/>
          <w:sz w:val="28"/>
        </w:rPr>
      </w:pPr>
      <w:r>
        <w:rPr>
          <w:rFonts w:ascii="Comic Sans MS" w:hAnsi="Comic Sans MS" w:cstheme="majorHAnsi"/>
          <w:sz w:val="28"/>
        </w:rPr>
        <w:t>Demonstration</w:t>
      </w:r>
      <w:r w:rsidR="00E37772">
        <w:rPr>
          <w:rFonts w:ascii="Comic Sans MS" w:hAnsi="Comic Sans MS" w:cstheme="majorHAnsi"/>
          <w:sz w:val="28"/>
        </w:rPr>
        <w:t xml:space="preserve"> and </w:t>
      </w:r>
      <w:r w:rsidRPr="00E37772">
        <w:rPr>
          <w:rFonts w:ascii="Comic Sans MS" w:hAnsi="Comic Sans MS" w:cstheme="majorHAnsi"/>
          <w:sz w:val="28"/>
        </w:rPr>
        <w:t>Testing</w:t>
      </w:r>
    </w:p>
    <w:p w14:paraId="6A57E9FE" w14:textId="0439CDB8" w:rsidR="00E37772" w:rsidRPr="00EE7DCD" w:rsidRDefault="00E37772" w:rsidP="00E37772">
      <w:pPr>
        <w:pStyle w:val="ListParagraph"/>
        <w:jc w:val="both"/>
        <w:rPr>
          <w:rFonts w:ascii="Comic Sans MS" w:hAnsi="Comic Sans MS" w:cstheme="majorHAnsi"/>
          <w:sz w:val="24"/>
          <w:szCs w:val="24"/>
        </w:rPr>
      </w:pPr>
      <w:r w:rsidRPr="00EE7DCD">
        <w:rPr>
          <w:rFonts w:ascii="Comic Sans MS" w:hAnsi="Comic Sans MS" w:cstheme="majorHAnsi"/>
          <w:sz w:val="24"/>
          <w:szCs w:val="24"/>
        </w:rPr>
        <w:t xml:space="preserve">In this functionality is checked of whole application that it </w:t>
      </w:r>
      <w:proofErr w:type="gramStart"/>
      <w:r w:rsidRPr="00EE7DCD">
        <w:rPr>
          <w:rFonts w:ascii="Comic Sans MS" w:hAnsi="Comic Sans MS" w:cstheme="majorHAnsi"/>
          <w:sz w:val="24"/>
          <w:szCs w:val="24"/>
        </w:rPr>
        <w:t>meet</w:t>
      </w:r>
      <w:proofErr w:type="gramEnd"/>
      <w:r w:rsidRPr="00EE7DCD">
        <w:rPr>
          <w:rFonts w:ascii="Comic Sans MS" w:hAnsi="Comic Sans MS" w:cstheme="majorHAnsi"/>
          <w:sz w:val="24"/>
          <w:szCs w:val="24"/>
        </w:rPr>
        <w:t xml:space="preserve"> all the </w:t>
      </w:r>
      <w:proofErr w:type="spellStart"/>
      <w:r w:rsidRPr="00EE7DCD">
        <w:rPr>
          <w:rFonts w:ascii="Comic Sans MS" w:hAnsi="Comic Sans MS" w:cstheme="majorHAnsi"/>
          <w:sz w:val="24"/>
          <w:szCs w:val="24"/>
        </w:rPr>
        <w:t>requriments</w:t>
      </w:r>
      <w:proofErr w:type="spellEnd"/>
      <w:r w:rsidRPr="00EE7DCD">
        <w:rPr>
          <w:rFonts w:ascii="Comic Sans MS" w:hAnsi="Comic Sans MS" w:cstheme="majorHAnsi"/>
          <w:sz w:val="24"/>
          <w:szCs w:val="24"/>
        </w:rPr>
        <w:t xml:space="preserve"> of client. </w:t>
      </w:r>
    </w:p>
    <w:p w14:paraId="3895B8F4" w14:textId="189CFE55" w:rsidR="00E37772" w:rsidRDefault="00E37772" w:rsidP="00E37772">
      <w:pPr>
        <w:pStyle w:val="ListParagraph"/>
        <w:jc w:val="both"/>
        <w:rPr>
          <w:rFonts w:ascii="Comic Sans MS" w:hAnsi="Comic Sans MS" w:cstheme="majorHAnsi"/>
          <w:sz w:val="24"/>
          <w:szCs w:val="24"/>
        </w:rPr>
      </w:pPr>
      <w:r w:rsidRPr="00EE7DCD">
        <w:rPr>
          <w:rFonts w:ascii="Comic Sans MS" w:hAnsi="Comic Sans MS" w:cstheme="majorHAnsi"/>
          <w:sz w:val="24"/>
          <w:szCs w:val="24"/>
        </w:rPr>
        <w:t>Testing is also done to check the all functions and buttons are working properly</w:t>
      </w:r>
      <w:r w:rsidR="00EE7DCD">
        <w:rPr>
          <w:rFonts w:ascii="Comic Sans MS" w:hAnsi="Comic Sans MS" w:cstheme="majorHAnsi"/>
          <w:sz w:val="24"/>
          <w:szCs w:val="24"/>
        </w:rPr>
        <w:t>.</w:t>
      </w:r>
    </w:p>
    <w:p w14:paraId="59D5C3FE" w14:textId="77777777" w:rsidR="00EE7DCD" w:rsidRPr="00EE7DCD" w:rsidRDefault="00EE7DCD" w:rsidP="00E37772">
      <w:pPr>
        <w:pStyle w:val="ListParagraph"/>
        <w:jc w:val="both"/>
        <w:rPr>
          <w:rFonts w:ascii="Comic Sans MS" w:hAnsi="Comic Sans MS" w:cstheme="majorHAnsi"/>
          <w:sz w:val="24"/>
          <w:szCs w:val="24"/>
        </w:rPr>
      </w:pPr>
    </w:p>
    <w:p w14:paraId="125012F8" w14:textId="0E998BC9" w:rsidR="00E37772" w:rsidRDefault="005066BB" w:rsidP="00E37772">
      <w:pPr>
        <w:pStyle w:val="ListParagraph"/>
        <w:numPr>
          <w:ilvl w:val="0"/>
          <w:numId w:val="31"/>
        </w:numPr>
        <w:jc w:val="both"/>
        <w:rPr>
          <w:rFonts w:ascii="Comic Sans MS" w:hAnsi="Comic Sans MS" w:cstheme="majorHAnsi"/>
          <w:sz w:val="28"/>
        </w:rPr>
      </w:pPr>
      <w:r>
        <w:rPr>
          <w:rFonts w:ascii="Comic Sans MS" w:hAnsi="Comic Sans MS" w:cstheme="majorHAnsi"/>
          <w:sz w:val="28"/>
        </w:rPr>
        <w:lastRenderedPageBreak/>
        <w:t>Documentation Of Project</w:t>
      </w:r>
    </w:p>
    <w:p w14:paraId="339446DB" w14:textId="77557CD5" w:rsidR="00E37772" w:rsidRPr="00EE7DCD" w:rsidRDefault="00E37772" w:rsidP="00E37772">
      <w:pPr>
        <w:pStyle w:val="ListParagraph"/>
        <w:jc w:val="both"/>
        <w:rPr>
          <w:rFonts w:ascii="Comic Sans MS" w:hAnsi="Comic Sans MS" w:cstheme="majorHAnsi"/>
          <w:sz w:val="24"/>
          <w:szCs w:val="24"/>
        </w:rPr>
      </w:pPr>
      <w:r w:rsidRPr="00EE7DCD">
        <w:rPr>
          <w:rFonts w:ascii="Comic Sans MS" w:hAnsi="Comic Sans MS" w:cstheme="majorHAnsi"/>
          <w:sz w:val="24"/>
          <w:szCs w:val="24"/>
        </w:rPr>
        <w:t xml:space="preserve">In last, Documentation is done to </w:t>
      </w:r>
      <w:proofErr w:type="gramStart"/>
      <w:r w:rsidRPr="00EE7DCD">
        <w:rPr>
          <w:rFonts w:ascii="Comic Sans MS" w:hAnsi="Comic Sans MS" w:cstheme="majorHAnsi"/>
          <w:sz w:val="24"/>
          <w:szCs w:val="24"/>
        </w:rPr>
        <w:t>tell</w:t>
      </w:r>
      <w:proofErr w:type="gramEnd"/>
      <w:r w:rsidRPr="00EE7DCD">
        <w:rPr>
          <w:rFonts w:ascii="Comic Sans MS" w:hAnsi="Comic Sans MS" w:cstheme="majorHAnsi"/>
          <w:sz w:val="24"/>
          <w:szCs w:val="24"/>
        </w:rPr>
        <w:t xml:space="preserve"> about the web application and detail about it.</w:t>
      </w:r>
    </w:p>
    <w:p w14:paraId="21ADEB56" w14:textId="77777777" w:rsidR="005066BB" w:rsidRPr="00983BEA" w:rsidRDefault="005066BB" w:rsidP="005066BB">
      <w:pPr>
        <w:spacing w:line="360" w:lineRule="auto"/>
        <w:jc w:val="both"/>
        <w:rPr>
          <w:rFonts w:ascii="Arial" w:hAnsi="Arial" w:cs="Arial"/>
          <w:sz w:val="22"/>
        </w:rPr>
      </w:pPr>
    </w:p>
    <w:p w14:paraId="3784D840" w14:textId="77777777" w:rsidR="00F92A3B" w:rsidRPr="00EE7DCD" w:rsidRDefault="00F92A3B" w:rsidP="00F92A3B">
      <w:pPr>
        <w:pStyle w:val="Heading2"/>
        <w:spacing w:line="360" w:lineRule="auto"/>
        <w:rPr>
          <w:rFonts w:ascii="Lucida Calligraphy" w:hAnsi="Lucida Calligraphy"/>
          <w:b w:val="0"/>
          <w:i w:val="0"/>
          <w:color w:val="B01513" w:themeColor="accent1"/>
          <w:sz w:val="36"/>
          <w:szCs w:val="36"/>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9" w:name="_Toc27409815"/>
      <w:bookmarkStart w:id="20" w:name="_Toc77941532"/>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source Requirements</w:t>
      </w:r>
      <w:bookmarkEnd w:id="19"/>
      <w:bookmarkEnd w:id="20"/>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6462C213" w14:textId="77777777" w:rsidR="00F92A3B" w:rsidRPr="00EE7DCD" w:rsidRDefault="00F92A3B" w:rsidP="00F92A3B">
      <w:pPr>
        <w:spacing w:line="360" w:lineRule="auto"/>
        <w:jc w:val="both"/>
        <w:rPr>
          <w:rFonts w:ascii="Comic Sans MS" w:hAnsi="Comic Sans MS" w:cs="Arial"/>
          <w:szCs w:val="20"/>
        </w:rPr>
      </w:pPr>
      <w:r w:rsidRPr="00EE7DCD">
        <w:rPr>
          <w:rFonts w:ascii="Comic Sans MS" w:hAnsi="Comic Sans MS" w:cs="Arial"/>
          <w:szCs w:val="20"/>
        </w:rPr>
        <w:t>Following technologies and development method:</w:t>
      </w:r>
    </w:p>
    <w:p w14:paraId="3BBC5102" w14:textId="77777777" w:rsidR="00F92A3B" w:rsidRPr="00EE7DCD" w:rsidRDefault="00F92A3B" w:rsidP="00F92A3B">
      <w:pPr>
        <w:pStyle w:val="ListParagraph"/>
        <w:numPr>
          <w:ilvl w:val="0"/>
          <w:numId w:val="27"/>
        </w:numPr>
        <w:spacing w:line="360" w:lineRule="auto"/>
        <w:jc w:val="both"/>
        <w:rPr>
          <w:rFonts w:ascii="Comic Sans MS" w:hAnsi="Comic Sans MS" w:cs="Arial"/>
          <w:szCs w:val="20"/>
        </w:rPr>
      </w:pPr>
      <w:r w:rsidRPr="00EE7DCD">
        <w:rPr>
          <w:rFonts w:ascii="Comic Sans MS" w:hAnsi="Comic Sans MS" w:cs="Arial"/>
          <w:szCs w:val="20"/>
        </w:rPr>
        <w:t>Asp.net MVC Framework</w:t>
      </w:r>
    </w:p>
    <w:p w14:paraId="427C881A" w14:textId="77777777" w:rsidR="00F92A3B" w:rsidRPr="00EE7DCD" w:rsidRDefault="00F92A3B" w:rsidP="00F92A3B">
      <w:pPr>
        <w:pStyle w:val="ListParagraph"/>
        <w:numPr>
          <w:ilvl w:val="0"/>
          <w:numId w:val="27"/>
        </w:numPr>
        <w:spacing w:line="360" w:lineRule="auto"/>
        <w:jc w:val="both"/>
        <w:rPr>
          <w:rFonts w:ascii="Comic Sans MS" w:hAnsi="Comic Sans MS" w:cs="Arial"/>
          <w:szCs w:val="20"/>
        </w:rPr>
      </w:pPr>
      <w:r w:rsidRPr="00EE7DCD">
        <w:rPr>
          <w:rFonts w:ascii="Comic Sans MS" w:hAnsi="Comic Sans MS" w:cs="Arial"/>
          <w:szCs w:val="20"/>
        </w:rPr>
        <w:t>Identity framework- ASP</w:t>
      </w:r>
    </w:p>
    <w:p w14:paraId="3E7E2723" w14:textId="77777777" w:rsidR="00F92A3B" w:rsidRPr="00EE7DCD" w:rsidRDefault="00F92A3B" w:rsidP="00F92A3B">
      <w:pPr>
        <w:pStyle w:val="ListParagraph"/>
        <w:numPr>
          <w:ilvl w:val="0"/>
          <w:numId w:val="27"/>
        </w:numPr>
        <w:spacing w:line="360" w:lineRule="auto"/>
        <w:jc w:val="both"/>
        <w:rPr>
          <w:rFonts w:ascii="Comic Sans MS" w:hAnsi="Comic Sans MS" w:cs="Arial"/>
          <w:szCs w:val="20"/>
        </w:rPr>
      </w:pPr>
      <w:r w:rsidRPr="00EE7DCD">
        <w:rPr>
          <w:rFonts w:ascii="Comic Sans MS" w:hAnsi="Comic Sans MS" w:cs="Arial"/>
          <w:szCs w:val="20"/>
        </w:rPr>
        <w:t>Windows Operating System</w:t>
      </w:r>
    </w:p>
    <w:p w14:paraId="08B02D74" w14:textId="26A2904E" w:rsidR="00F92A3B" w:rsidRPr="00EE7DCD" w:rsidRDefault="00F92A3B" w:rsidP="00F92A3B">
      <w:pPr>
        <w:pStyle w:val="ListParagraph"/>
        <w:numPr>
          <w:ilvl w:val="0"/>
          <w:numId w:val="27"/>
        </w:numPr>
        <w:spacing w:line="360" w:lineRule="auto"/>
        <w:jc w:val="both"/>
        <w:rPr>
          <w:rFonts w:ascii="Comic Sans MS" w:hAnsi="Comic Sans MS" w:cs="Arial"/>
          <w:szCs w:val="20"/>
        </w:rPr>
      </w:pPr>
      <w:r w:rsidRPr="00EE7DCD">
        <w:rPr>
          <w:rFonts w:ascii="Comic Sans MS" w:hAnsi="Comic Sans MS" w:cs="Arial"/>
          <w:szCs w:val="20"/>
        </w:rPr>
        <w:t>64-bit processor and 8 GB or more RAM</w:t>
      </w:r>
    </w:p>
    <w:p w14:paraId="5C32990E" w14:textId="19271AE7" w:rsidR="00F92A3B" w:rsidRDefault="00290E69" w:rsidP="00F92A3B">
      <w:pPr>
        <w:pStyle w:val="Heading2"/>
        <w:spacing w:line="360" w:lineRule="auto"/>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21" w:name="_Toc512588785"/>
      <w:bookmarkStart w:id="22" w:name="_Toc27409816"/>
      <w:bookmarkStart w:id="23" w:name="_Toc77941533"/>
      <w:r>
        <w:rPr>
          <w:noProof/>
        </w:rPr>
        <w:drawing>
          <wp:anchor distT="0" distB="0" distL="114300" distR="114300" simplePos="0" relativeHeight="251667456" behindDoc="0" locked="0" layoutInCell="1" allowOverlap="1" wp14:anchorId="7186AAE1" wp14:editId="743EF60E">
            <wp:simplePos x="0" y="0"/>
            <wp:positionH relativeFrom="column">
              <wp:posOffset>-436880</wp:posOffset>
            </wp:positionH>
            <wp:positionV relativeFrom="paragraph">
              <wp:posOffset>516255</wp:posOffset>
            </wp:positionV>
            <wp:extent cx="6504305" cy="2867660"/>
            <wp:effectExtent l="0" t="0" r="0" b="8890"/>
            <wp:wrapTight wrapText="bothSides">
              <wp:wrapPolygon edited="0">
                <wp:start x="0" y="0"/>
                <wp:lineTo x="0" y="21523"/>
                <wp:lineTo x="21509" y="21523"/>
                <wp:lineTo x="21509"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504305" cy="2867660"/>
                    </a:xfrm>
                    <a:prstGeom prst="rect">
                      <a:avLst/>
                    </a:prstGeom>
                  </pic:spPr>
                </pic:pic>
              </a:graphicData>
            </a:graphic>
            <wp14:sizeRelH relativeFrom="margin">
              <wp14:pctWidth>0</wp14:pctWidth>
            </wp14:sizeRelH>
            <wp14:sizeRelV relativeFrom="margin">
              <wp14:pctHeight>0</wp14:pctHeight>
            </wp14:sizeRelV>
          </wp:anchor>
        </w:drawing>
      </w:r>
      <w:r w:rsidR="00F92A3B"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Tasks</w:t>
      </w:r>
      <w:bookmarkEnd w:id="23"/>
      <w:r w:rsidR="00F92A3B"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bookmarkEnd w:id="21"/>
      <w:bookmarkEnd w:id="22"/>
    </w:p>
    <w:p w14:paraId="7CDBE5DE" w14:textId="0B857005" w:rsidR="00290E69" w:rsidRPr="00290E69" w:rsidRDefault="00290E69" w:rsidP="00290E69"/>
    <w:p w14:paraId="67990A97" w14:textId="4868C019" w:rsidR="00F92A3B" w:rsidRPr="00EE7DCD" w:rsidRDefault="00F92A3B" w:rsidP="00F92A3B">
      <w:pPr>
        <w:pStyle w:val="Heading2"/>
        <w:spacing w:line="360" w:lineRule="auto"/>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24" w:name="_Toc27409817"/>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bookmarkStart w:id="25" w:name="_Toc77941534"/>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sumptions</w:t>
      </w:r>
      <w:bookmarkEnd w:id="24"/>
      <w:r w:rsidRPr="00EE7DCD">
        <w:rPr>
          <w:rFonts w:ascii="Lucida Calligraphy" w:hAnsi="Lucida Calligraphy"/>
          <w:b w:val="0"/>
          <w:i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of Project</w:t>
      </w:r>
      <w:bookmarkEnd w:id="25"/>
    </w:p>
    <w:p w14:paraId="7BA775DE" w14:textId="77777777" w:rsidR="00F92A3B" w:rsidRPr="00EE7DCD" w:rsidRDefault="00F92A3B" w:rsidP="00F92A3B">
      <w:pPr>
        <w:spacing w:line="360" w:lineRule="auto"/>
        <w:jc w:val="both"/>
        <w:rPr>
          <w:rFonts w:ascii="Comic Sans MS" w:hAnsi="Comic Sans MS" w:cs="Arial"/>
          <w:szCs w:val="20"/>
        </w:rPr>
      </w:pPr>
      <w:r w:rsidRPr="00EE7DCD">
        <w:rPr>
          <w:rFonts w:ascii="Comic Sans MS" w:hAnsi="Comic Sans MS" w:cs="Arial"/>
          <w:szCs w:val="20"/>
        </w:rPr>
        <w:t>Following are the assumption made while implementing the project:</w:t>
      </w:r>
    </w:p>
    <w:p w14:paraId="718FF73F" w14:textId="77777777" w:rsidR="00F92A3B" w:rsidRPr="00EE7DCD" w:rsidRDefault="00F92A3B" w:rsidP="00F92A3B">
      <w:pPr>
        <w:pStyle w:val="ListParagraph"/>
        <w:numPr>
          <w:ilvl w:val="0"/>
          <w:numId w:val="27"/>
        </w:numPr>
        <w:spacing w:line="252" w:lineRule="auto"/>
        <w:jc w:val="both"/>
        <w:rPr>
          <w:rFonts w:ascii="Comic Sans MS" w:hAnsi="Comic Sans MS" w:cstheme="majorHAnsi"/>
          <w:sz w:val="24"/>
          <w:szCs w:val="24"/>
        </w:rPr>
      </w:pPr>
      <w:r w:rsidRPr="00EE7DCD">
        <w:rPr>
          <w:rFonts w:ascii="Comic Sans MS" w:hAnsi="Comic Sans MS" w:cstheme="majorHAnsi"/>
          <w:sz w:val="24"/>
          <w:szCs w:val="24"/>
        </w:rPr>
        <w:t>Anyone can register with the application.</w:t>
      </w:r>
    </w:p>
    <w:p w14:paraId="599D08A3" w14:textId="22EE4724" w:rsidR="00F92A3B" w:rsidRPr="00EE7DCD" w:rsidRDefault="00F92A3B" w:rsidP="00F92A3B">
      <w:pPr>
        <w:pStyle w:val="ListParagraph"/>
        <w:numPr>
          <w:ilvl w:val="0"/>
          <w:numId w:val="27"/>
        </w:numPr>
        <w:spacing w:line="360" w:lineRule="auto"/>
        <w:jc w:val="both"/>
        <w:rPr>
          <w:rFonts w:ascii="Comic Sans MS" w:hAnsi="Comic Sans MS" w:cs="Arial"/>
          <w:szCs w:val="20"/>
        </w:rPr>
      </w:pPr>
      <w:r w:rsidRPr="00EE7DCD">
        <w:rPr>
          <w:rFonts w:ascii="Comic Sans MS" w:hAnsi="Comic Sans MS" w:cs="Arial"/>
          <w:szCs w:val="20"/>
        </w:rPr>
        <w:t>Application will be free and open source.</w:t>
      </w:r>
    </w:p>
    <w:p w14:paraId="7363BFD4" w14:textId="3DC36D3F" w:rsidR="00F92A3B" w:rsidRPr="00EE7DCD" w:rsidRDefault="00F92A3B" w:rsidP="00EE7DCD">
      <w:pPr>
        <w:pStyle w:val="Heading1"/>
        <w:spacing w:line="360" w:lineRule="auto"/>
        <w:rPr>
          <w:rFonts w:ascii="Lucida Calligraphy" w:hAnsi="Lucida Calligraphy"/>
          <w:b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26" w:name="_Toc27409818"/>
      <w:bookmarkStart w:id="27" w:name="_Toc77941535"/>
      <w:r w:rsidRPr="00EE7DCD">
        <w:rPr>
          <w:rFonts w:ascii="Lucida Calligraphy" w:hAnsi="Lucida Calligraphy"/>
          <w:b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Project Report</w:t>
      </w:r>
      <w:bookmarkEnd w:id="26"/>
      <w:bookmarkEnd w:id="27"/>
    </w:p>
    <w:p w14:paraId="54C32166" w14:textId="77777777" w:rsidR="00F92A3B" w:rsidRPr="00EE7DCD" w:rsidRDefault="00F92A3B" w:rsidP="00F92A3B">
      <w:pPr>
        <w:pStyle w:val="Heading4"/>
        <w:rPr>
          <w:rFonts w:ascii="Lucida Calligraphy" w:hAnsi="Lucida Calligraphy"/>
          <w:i w:val="0"/>
          <w:iCs w:val="0"/>
          <w:color w:val="B01513"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E7DCD">
        <w:rPr>
          <w:rFonts w:ascii="Lucida Calligraphy" w:hAnsi="Lucida Calligraphy"/>
          <w:i w:val="0"/>
          <w:iCs w:val="0"/>
          <w:color w:val="B01513"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unctional and Non-Functional</w:t>
      </w:r>
    </w:p>
    <w:p w14:paraId="287B0287" w14:textId="785C455B" w:rsidR="00F92A3B" w:rsidRDefault="00F92A3B" w:rsidP="00F92A3B">
      <w:pPr>
        <w:spacing w:line="360" w:lineRule="auto"/>
        <w:jc w:val="both"/>
        <w:rPr>
          <w:rFonts w:ascii="Arial" w:hAnsi="Arial" w:cs="Arial"/>
          <w:szCs w:val="20"/>
        </w:rPr>
      </w:pPr>
    </w:p>
    <w:p w14:paraId="06DD9F49" w14:textId="6A0C8AEB" w:rsidR="00F92A3B" w:rsidRPr="00EE7DCD" w:rsidRDefault="00F92A3B" w:rsidP="00F92A3B">
      <w:pPr>
        <w:spacing w:line="360" w:lineRule="auto"/>
        <w:jc w:val="both"/>
        <w:rPr>
          <w:rFonts w:ascii="Comic Sans MS" w:hAnsi="Comic Sans MS" w:cs="Arial"/>
          <w:b/>
          <w:bCs/>
          <w:szCs w:val="20"/>
        </w:rPr>
      </w:pPr>
      <w:r w:rsidRPr="00EE7DCD">
        <w:rPr>
          <w:rFonts w:ascii="Comic Sans MS" w:hAnsi="Comic Sans MS" w:cs="Arial"/>
          <w:b/>
          <w:bCs/>
        </w:rPr>
        <w:t>Functional</w:t>
      </w:r>
      <w:r w:rsidRPr="00EE7DCD">
        <w:rPr>
          <w:rFonts w:ascii="Comic Sans MS" w:hAnsi="Comic Sans MS" w:cs="Arial"/>
          <w:b/>
          <w:bCs/>
        </w:rPr>
        <w:t>ity of Project</w:t>
      </w:r>
    </w:p>
    <w:p w14:paraId="6532959F" w14:textId="77777777" w:rsidR="00F92A3B" w:rsidRPr="00EE7DCD" w:rsidRDefault="00F92A3B" w:rsidP="00F92A3B">
      <w:pPr>
        <w:pStyle w:val="ListParagraph"/>
        <w:numPr>
          <w:ilvl w:val="0"/>
          <w:numId w:val="33"/>
        </w:numPr>
        <w:spacing w:line="360" w:lineRule="auto"/>
        <w:rPr>
          <w:rFonts w:ascii="Comic Sans MS" w:hAnsi="Comic Sans MS" w:cs="Arial"/>
        </w:rPr>
      </w:pPr>
      <w:r w:rsidRPr="00EE7DCD">
        <w:rPr>
          <w:rFonts w:ascii="Comic Sans MS" w:hAnsi="Comic Sans MS" w:cs="Arial"/>
        </w:rPr>
        <w:t>Login/logout</w:t>
      </w:r>
    </w:p>
    <w:p w14:paraId="60A2F3B0" w14:textId="133C4D49" w:rsidR="00F92A3B" w:rsidRPr="00EE7DCD" w:rsidRDefault="00F92A3B" w:rsidP="00F92A3B">
      <w:pPr>
        <w:pStyle w:val="ListParagraph"/>
        <w:numPr>
          <w:ilvl w:val="0"/>
          <w:numId w:val="33"/>
        </w:numPr>
        <w:spacing w:line="360" w:lineRule="auto"/>
        <w:rPr>
          <w:rFonts w:ascii="Comic Sans MS" w:hAnsi="Comic Sans MS" w:cs="Arial"/>
        </w:rPr>
      </w:pPr>
      <w:r w:rsidRPr="00EE7DCD">
        <w:rPr>
          <w:rFonts w:ascii="Comic Sans MS" w:hAnsi="Comic Sans MS" w:cs="Arial"/>
        </w:rPr>
        <w:t xml:space="preserve">Register new </w:t>
      </w:r>
      <w:r w:rsidRPr="00EE7DCD">
        <w:rPr>
          <w:rFonts w:ascii="Comic Sans MS" w:hAnsi="Comic Sans MS" w:cs="Arial"/>
        </w:rPr>
        <w:t>person</w:t>
      </w:r>
    </w:p>
    <w:p w14:paraId="455DBD83" w14:textId="77777777" w:rsidR="00F92A3B" w:rsidRPr="00EE7DCD" w:rsidRDefault="00F92A3B" w:rsidP="00C37B18">
      <w:pPr>
        <w:pStyle w:val="ListParagraph"/>
        <w:numPr>
          <w:ilvl w:val="0"/>
          <w:numId w:val="33"/>
        </w:numPr>
        <w:spacing w:line="360" w:lineRule="auto"/>
        <w:rPr>
          <w:rFonts w:ascii="Comic Sans MS" w:hAnsi="Comic Sans MS"/>
        </w:rPr>
      </w:pPr>
      <w:r w:rsidRPr="00EE7DCD">
        <w:rPr>
          <w:rFonts w:ascii="Comic Sans MS" w:hAnsi="Comic Sans MS" w:cs="Arial"/>
        </w:rPr>
        <w:t>user</w:t>
      </w:r>
      <w:r w:rsidRPr="00EE7DCD">
        <w:rPr>
          <w:rFonts w:ascii="Comic Sans MS" w:hAnsi="Comic Sans MS" w:cs="Arial"/>
        </w:rPr>
        <w:t xml:space="preserve"> can add, edit, delete and check details of </w:t>
      </w:r>
      <w:r w:rsidRPr="00EE7DCD">
        <w:rPr>
          <w:rFonts w:ascii="Comic Sans MS" w:hAnsi="Comic Sans MS" w:cs="Arial"/>
        </w:rPr>
        <w:t>trip</w:t>
      </w:r>
      <w:r w:rsidRPr="00EE7DCD">
        <w:rPr>
          <w:rFonts w:ascii="Comic Sans MS" w:hAnsi="Comic Sans MS" w:cs="Arial"/>
        </w:rPr>
        <w:t xml:space="preserve"> </w:t>
      </w:r>
    </w:p>
    <w:p w14:paraId="76CD2090" w14:textId="13B915E0" w:rsidR="00DF7DC6" w:rsidRPr="00EE7DCD" w:rsidRDefault="00DF7DC6" w:rsidP="00DF7DC6">
      <w:pPr>
        <w:pStyle w:val="Heading4"/>
        <w:rPr>
          <w:rFonts w:ascii="Comic Sans MS" w:hAnsi="Comic Sans MS"/>
          <w:b/>
          <w:bCs/>
          <w:i w:val="0"/>
          <w:iCs w:val="0"/>
          <w:color w:val="auto"/>
        </w:rPr>
      </w:pPr>
      <w:r w:rsidRPr="00EE7DCD">
        <w:rPr>
          <w:rFonts w:ascii="Comic Sans MS" w:hAnsi="Comic Sans MS"/>
          <w:b/>
          <w:bCs/>
          <w:i w:val="0"/>
          <w:iCs w:val="0"/>
          <w:color w:val="auto"/>
        </w:rPr>
        <w:t>Non-Functional</w:t>
      </w:r>
      <w:r w:rsidRPr="00EE7DCD">
        <w:rPr>
          <w:rFonts w:ascii="Comic Sans MS" w:hAnsi="Comic Sans MS"/>
          <w:b/>
          <w:bCs/>
          <w:i w:val="0"/>
          <w:iCs w:val="0"/>
          <w:color w:val="auto"/>
        </w:rPr>
        <w:t>ity of Project</w:t>
      </w:r>
    </w:p>
    <w:p w14:paraId="2559A8B2" w14:textId="77777777" w:rsidR="00DF7DC6" w:rsidRPr="00EE7DCD" w:rsidRDefault="00DF7DC6" w:rsidP="00DF7DC6">
      <w:pPr>
        <w:pStyle w:val="ListParagraph"/>
        <w:numPr>
          <w:ilvl w:val="0"/>
          <w:numId w:val="31"/>
        </w:numPr>
        <w:spacing w:line="360" w:lineRule="auto"/>
        <w:rPr>
          <w:rFonts w:ascii="Comic Sans MS" w:hAnsi="Comic Sans MS" w:cs="Arial"/>
        </w:rPr>
      </w:pPr>
      <w:r w:rsidRPr="00EE7DCD">
        <w:rPr>
          <w:rFonts w:ascii="Comic Sans MS" w:hAnsi="Comic Sans MS" w:cs="Arial"/>
        </w:rPr>
        <w:t>High speed</w:t>
      </w:r>
    </w:p>
    <w:p w14:paraId="7BA982A9" w14:textId="77777777" w:rsidR="00DF7DC6" w:rsidRPr="00EE7DCD" w:rsidRDefault="00DF7DC6" w:rsidP="00DF7DC6">
      <w:pPr>
        <w:pStyle w:val="ListParagraph"/>
        <w:numPr>
          <w:ilvl w:val="0"/>
          <w:numId w:val="31"/>
        </w:numPr>
        <w:spacing w:line="360" w:lineRule="auto"/>
        <w:rPr>
          <w:rFonts w:ascii="Comic Sans MS" w:hAnsi="Comic Sans MS" w:cs="Arial"/>
        </w:rPr>
      </w:pPr>
      <w:r w:rsidRPr="00EE7DCD">
        <w:rPr>
          <w:rFonts w:ascii="Comic Sans MS" w:hAnsi="Comic Sans MS" w:cs="Arial"/>
        </w:rPr>
        <w:t>Fast Loading time</w:t>
      </w:r>
    </w:p>
    <w:p w14:paraId="310690F8" w14:textId="77777777" w:rsidR="00DF7DC6" w:rsidRPr="00EE7DCD" w:rsidRDefault="00DF7DC6" w:rsidP="00DF7DC6">
      <w:pPr>
        <w:pStyle w:val="ListParagraph"/>
        <w:numPr>
          <w:ilvl w:val="0"/>
          <w:numId w:val="31"/>
        </w:numPr>
        <w:spacing w:line="360" w:lineRule="auto"/>
        <w:rPr>
          <w:rFonts w:ascii="Comic Sans MS" w:hAnsi="Comic Sans MS" w:cs="Arial"/>
        </w:rPr>
      </w:pPr>
      <w:r w:rsidRPr="00EE7DCD">
        <w:rPr>
          <w:rFonts w:ascii="Comic Sans MS" w:hAnsi="Comic Sans MS" w:cs="Arial"/>
        </w:rPr>
        <w:t>High performance and security</w:t>
      </w:r>
    </w:p>
    <w:p w14:paraId="3E88E8D9" w14:textId="63F4526F" w:rsidR="00DF7DC6" w:rsidRPr="00EE7DCD" w:rsidRDefault="00DF7DC6" w:rsidP="00DF7DC6">
      <w:pPr>
        <w:pStyle w:val="ListParagraph"/>
        <w:numPr>
          <w:ilvl w:val="0"/>
          <w:numId w:val="31"/>
        </w:numPr>
        <w:rPr>
          <w:rFonts w:ascii="Comic Sans MS" w:hAnsi="Comic Sans MS"/>
          <w:lang w:val="en-GB"/>
        </w:rPr>
      </w:pPr>
      <w:r w:rsidRPr="00EE7DCD">
        <w:rPr>
          <w:rFonts w:ascii="Comic Sans MS" w:hAnsi="Comic Sans MS" w:cs="Arial"/>
        </w:rPr>
        <w:t>All browsers compatibility.</w:t>
      </w:r>
    </w:p>
    <w:p w14:paraId="2F47912C" w14:textId="77777777" w:rsidR="00F92A3B" w:rsidRPr="00F92A3B" w:rsidRDefault="00F92A3B" w:rsidP="00F92A3B"/>
    <w:p w14:paraId="515756ED" w14:textId="77777777" w:rsidR="00DF7DC6" w:rsidRPr="00EE7DCD" w:rsidRDefault="00DF7DC6" w:rsidP="00DF7DC6">
      <w:pPr>
        <w:pStyle w:val="Heading1"/>
        <w:rPr>
          <w:rFonts w:ascii="Lucida Calligraphy" w:hAnsi="Lucida Calligraphy"/>
          <w:b w:val="0"/>
          <w:color w:val="B01513" w:themeColor="accent1"/>
          <w:sz w:val="40"/>
          <w:szCs w:val="40"/>
          <w:lang w:val="en-NZ"/>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28" w:name="_Toc77941536"/>
      <w:r w:rsidRPr="00EE7DCD">
        <w:rPr>
          <w:rFonts w:ascii="Lucida Calligraphy" w:hAnsi="Lucida Calligraphy"/>
          <w:b w:val="0"/>
          <w:color w:val="B01513"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Detailed Design</w:t>
      </w:r>
      <w:bookmarkEnd w:id="28"/>
    </w:p>
    <w:p w14:paraId="1EAEA288" w14:textId="0865A86A" w:rsidR="00DF7DC6" w:rsidRPr="00EE7DCD" w:rsidRDefault="00DF7DC6" w:rsidP="00DF7DC6">
      <w:pPr>
        <w:pStyle w:val="Heading2"/>
        <w:spacing w:line="360" w:lineRule="auto"/>
        <w:rPr>
          <w:rFonts w:ascii="Lucida Calligraphy" w:hAnsi="Lucida Calligraphy"/>
          <w:b w:val="0"/>
          <w:i w:val="0"/>
          <w:iCs w:val="0"/>
          <w:color w:val="B01513"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29" w:name="_Toc502423239"/>
      <w:bookmarkStart w:id="30" w:name="_Toc77922955"/>
      <w:bookmarkStart w:id="31" w:name="_Toc77941537"/>
      <w:r w:rsidRPr="00EE7DCD">
        <w:rPr>
          <w:rFonts w:ascii="Lucida Calligraphy" w:hAnsi="Lucida Calligraphy"/>
          <w:b w:val="0"/>
          <w:i w:val="0"/>
          <w:iCs w:val="0"/>
          <w:color w:val="B01513"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ome Page</w:t>
      </w:r>
      <w:bookmarkEnd w:id="29"/>
      <w:bookmarkEnd w:id="30"/>
      <w:bookmarkEnd w:id="31"/>
    </w:p>
    <w:p w14:paraId="3EFAAE05" w14:textId="570D4DB4" w:rsidR="00DF7DC6" w:rsidRPr="00DF7DC6" w:rsidRDefault="003A4B24" w:rsidP="00DF7DC6">
      <w:r>
        <w:rPr>
          <w:noProof/>
        </w:rPr>
        <w:drawing>
          <wp:anchor distT="0" distB="0" distL="114300" distR="114300" simplePos="0" relativeHeight="251659264" behindDoc="1" locked="0" layoutInCell="1" allowOverlap="1" wp14:anchorId="6CFED83E" wp14:editId="23583120">
            <wp:simplePos x="0" y="0"/>
            <wp:positionH relativeFrom="column">
              <wp:posOffset>71120</wp:posOffset>
            </wp:positionH>
            <wp:positionV relativeFrom="paragraph">
              <wp:posOffset>835586</wp:posOffset>
            </wp:positionV>
            <wp:extent cx="5732145" cy="3224530"/>
            <wp:effectExtent l="0" t="0" r="1905" b="0"/>
            <wp:wrapTight wrapText="bothSides">
              <wp:wrapPolygon edited="0">
                <wp:start x="0" y="0"/>
                <wp:lineTo x="0" y="21438"/>
                <wp:lineTo x="21535" y="21438"/>
                <wp:lineTo x="2153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2145" cy="3224530"/>
                    </a:xfrm>
                    <a:prstGeom prst="rect">
                      <a:avLst/>
                    </a:prstGeom>
                    <a:noFill/>
                    <a:ln>
                      <a:noFill/>
                    </a:ln>
                  </pic:spPr>
                </pic:pic>
              </a:graphicData>
            </a:graphic>
            <wp14:sizeRelH relativeFrom="page">
              <wp14:pctWidth>0</wp14:pctWidth>
            </wp14:sizeRelH>
            <wp14:sizeRelV relativeFrom="page">
              <wp14:pctHeight>0</wp14:pctHeight>
            </wp14:sizeRelV>
          </wp:anchor>
        </w:drawing>
      </w:r>
      <w:r w:rsidR="00DF7DC6">
        <w:rPr>
          <w:rFonts w:ascii="Comic Sans MS" w:hAnsi="Comic Sans MS" w:cstheme="majorHAnsi"/>
          <w:sz w:val="28"/>
        </w:rPr>
        <w:t xml:space="preserve">This is the main page of the web application. This page contains </w:t>
      </w:r>
      <w:r w:rsidR="00DF7DC6">
        <w:rPr>
          <w:rFonts w:ascii="Comic Sans MS" w:hAnsi="Comic Sans MS" w:cstheme="majorHAnsi"/>
          <w:sz w:val="28"/>
        </w:rPr>
        <w:t>Trip Planner</w:t>
      </w:r>
      <w:r w:rsidR="00DF7DC6">
        <w:rPr>
          <w:rFonts w:ascii="Comic Sans MS" w:hAnsi="Comic Sans MS" w:cstheme="majorHAnsi"/>
          <w:sz w:val="28"/>
        </w:rPr>
        <w:t>,</w:t>
      </w:r>
      <w:r w:rsidR="00DF7DC6">
        <w:rPr>
          <w:rFonts w:ascii="Comic Sans MS" w:hAnsi="Comic Sans MS" w:cstheme="majorHAnsi"/>
          <w:sz w:val="28"/>
        </w:rPr>
        <w:t xml:space="preserve"> My </w:t>
      </w:r>
      <w:proofErr w:type="gramStart"/>
      <w:r w:rsidR="00DF7DC6">
        <w:rPr>
          <w:rFonts w:ascii="Comic Sans MS" w:hAnsi="Comic Sans MS" w:cstheme="majorHAnsi"/>
          <w:sz w:val="28"/>
        </w:rPr>
        <w:t>Trip</w:t>
      </w:r>
      <w:r w:rsidR="00DF7DC6">
        <w:rPr>
          <w:rFonts w:ascii="Comic Sans MS" w:hAnsi="Comic Sans MS" w:cstheme="majorHAnsi"/>
          <w:sz w:val="28"/>
        </w:rPr>
        <w:t xml:space="preserve"> ,</w:t>
      </w:r>
      <w:proofErr w:type="gramEnd"/>
      <w:r w:rsidR="00DF7DC6">
        <w:rPr>
          <w:rFonts w:ascii="Comic Sans MS" w:hAnsi="Comic Sans MS" w:cstheme="majorHAnsi"/>
          <w:sz w:val="28"/>
        </w:rPr>
        <w:t xml:space="preserve"> </w:t>
      </w:r>
      <w:r w:rsidR="00DF7DC6">
        <w:rPr>
          <w:rFonts w:ascii="Comic Sans MS" w:hAnsi="Comic Sans MS" w:cstheme="majorHAnsi"/>
          <w:sz w:val="28"/>
        </w:rPr>
        <w:t xml:space="preserve">My </w:t>
      </w:r>
      <w:proofErr w:type="spellStart"/>
      <w:r w:rsidR="00DF7DC6">
        <w:rPr>
          <w:rFonts w:ascii="Comic Sans MS" w:hAnsi="Comic Sans MS" w:cstheme="majorHAnsi"/>
          <w:sz w:val="28"/>
        </w:rPr>
        <w:t>Todo</w:t>
      </w:r>
      <w:proofErr w:type="spellEnd"/>
      <w:r w:rsidR="00DF7DC6">
        <w:rPr>
          <w:rFonts w:ascii="Comic Sans MS" w:hAnsi="Comic Sans MS" w:cstheme="majorHAnsi"/>
          <w:sz w:val="28"/>
        </w:rPr>
        <w:t>, login, Register options on the navigation bar.</w:t>
      </w:r>
    </w:p>
    <w:p w14:paraId="5BF31DB2" w14:textId="77777777" w:rsidR="003A4B24" w:rsidRPr="00EE7DCD" w:rsidRDefault="003A4B24" w:rsidP="003A4B24">
      <w:pPr>
        <w:pStyle w:val="Heading2"/>
        <w:spacing w:line="360" w:lineRule="auto"/>
        <w:rPr>
          <w:rFonts w:ascii="Lucida Calligraphy" w:hAnsi="Lucida Calligraphy"/>
          <w:b w:val="0"/>
          <w:i w:val="0"/>
          <w:iCs w:val="0"/>
          <w:color w:val="B01513" w:themeColor="accent1"/>
          <w:sz w:val="36"/>
          <w:szCs w:val="36"/>
          <w:lang w:val="en-NZ"/>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32" w:name="_Toc77941538"/>
      <w:r w:rsidRPr="00EE7DCD">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ogin Page</w:t>
      </w:r>
      <w:bookmarkEnd w:id="32"/>
    </w:p>
    <w:p w14:paraId="18C70EC2" w14:textId="287E93B7" w:rsidR="003A4B24" w:rsidRDefault="003A4B24" w:rsidP="003A4B24">
      <w:pPr>
        <w:rPr>
          <w:rFonts w:ascii="Comic Sans MS" w:hAnsi="Comic Sans MS" w:cstheme="majorHAnsi"/>
          <w:sz w:val="28"/>
        </w:rPr>
      </w:pPr>
      <w:r>
        <w:rPr>
          <w:rFonts w:ascii="Comic Sans MS" w:hAnsi="Comic Sans MS" w:cstheme="majorHAnsi"/>
          <w:sz w:val="28"/>
        </w:rPr>
        <w:t>This Page will be used by the user to login into the system.</w:t>
      </w:r>
    </w:p>
    <w:p w14:paraId="786C7452" w14:textId="0A01F8C8" w:rsidR="003A4B24" w:rsidRDefault="003A4B24" w:rsidP="003A4B24">
      <w:pPr>
        <w:rPr>
          <w:rFonts w:ascii="Comic Sans MS" w:hAnsi="Comic Sans MS" w:cstheme="majorHAnsi"/>
          <w:sz w:val="28"/>
          <w:szCs w:val="22"/>
        </w:rPr>
      </w:pPr>
      <w:r>
        <w:rPr>
          <w:noProof/>
        </w:rPr>
        <w:lastRenderedPageBreak/>
        <w:drawing>
          <wp:anchor distT="0" distB="0" distL="114300" distR="114300" simplePos="0" relativeHeight="251661312" behindDoc="1" locked="0" layoutInCell="1" allowOverlap="1" wp14:anchorId="4AF080D5" wp14:editId="5CC844BD">
            <wp:simplePos x="0" y="0"/>
            <wp:positionH relativeFrom="column">
              <wp:posOffset>0</wp:posOffset>
            </wp:positionH>
            <wp:positionV relativeFrom="paragraph">
              <wp:posOffset>250825</wp:posOffset>
            </wp:positionV>
            <wp:extent cx="5732145" cy="3224530"/>
            <wp:effectExtent l="0" t="0" r="1905" b="0"/>
            <wp:wrapTight wrapText="bothSides">
              <wp:wrapPolygon edited="0">
                <wp:start x="0" y="0"/>
                <wp:lineTo x="0" y="21438"/>
                <wp:lineTo x="21535" y="21438"/>
                <wp:lineTo x="2153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2145" cy="32245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A10120" w14:textId="3E1FA146" w:rsidR="009C6038" w:rsidRPr="009C6038" w:rsidRDefault="009C6038" w:rsidP="003B1E65">
      <w:pPr>
        <w:rPr>
          <w:rFonts w:ascii="Arial" w:hAnsi="Arial" w:cs="Arial"/>
          <w:b/>
          <w:bCs/>
          <w:sz w:val="28"/>
          <w:szCs w:val="28"/>
        </w:rPr>
      </w:pPr>
    </w:p>
    <w:p w14:paraId="59B8D503" w14:textId="24A102C4" w:rsidR="009C6038" w:rsidRDefault="009C6038" w:rsidP="003B1E65"/>
    <w:p w14:paraId="51FA28EC" w14:textId="08828DB8" w:rsidR="003A4B24" w:rsidRPr="00EE7DCD" w:rsidRDefault="003A4B24" w:rsidP="003A4B24">
      <w:pPr>
        <w:pStyle w:val="Heading2"/>
        <w:spacing w:line="360" w:lineRule="auto"/>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33" w:name="_Toc77941539"/>
      <w:bookmarkEnd w:id="1"/>
      <w:bookmarkEnd w:id="2"/>
      <w:bookmarkEnd w:id="3"/>
      <w:bookmarkEnd w:id="7"/>
      <w:r w:rsidRPr="00EE7DCD">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y Trip Page</w:t>
      </w:r>
      <w:bookmarkEnd w:id="33"/>
    </w:p>
    <w:p w14:paraId="2F38624B" w14:textId="1B7CFBF0" w:rsidR="003A4B24" w:rsidRDefault="003A4B24" w:rsidP="003A4B24">
      <w:pPr>
        <w:rPr>
          <w:lang w:val="en-NZ"/>
        </w:rPr>
      </w:pPr>
      <w:r>
        <w:rPr>
          <w:noProof/>
        </w:rPr>
        <w:drawing>
          <wp:anchor distT="0" distB="0" distL="114300" distR="114300" simplePos="0" relativeHeight="251663360" behindDoc="1" locked="0" layoutInCell="1" allowOverlap="1" wp14:anchorId="414BCE0E" wp14:editId="46FFCFF4">
            <wp:simplePos x="0" y="0"/>
            <wp:positionH relativeFrom="page">
              <wp:posOffset>688266</wp:posOffset>
            </wp:positionH>
            <wp:positionV relativeFrom="paragraph">
              <wp:posOffset>320675</wp:posOffset>
            </wp:positionV>
            <wp:extent cx="5732145" cy="3224530"/>
            <wp:effectExtent l="0" t="0" r="1905" b="0"/>
            <wp:wrapTight wrapText="bothSides">
              <wp:wrapPolygon edited="0">
                <wp:start x="0" y="0"/>
                <wp:lineTo x="0" y="21438"/>
                <wp:lineTo x="21535" y="21438"/>
                <wp:lineTo x="2153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2145" cy="322453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NZ"/>
        </w:rPr>
        <w:t>Here all the trips which are added display here.</w:t>
      </w:r>
    </w:p>
    <w:p w14:paraId="22746ACA" w14:textId="6707C791" w:rsidR="003A4B24" w:rsidRPr="00EE7DCD" w:rsidRDefault="003A4B24" w:rsidP="003A4B24">
      <w:pPr>
        <w:pStyle w:val="Heading2"/>
        <w:spacing w:line="360" w:lineRule="auto"/>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34" w:name="_Toc77941540"/>
      <w:r w:rsidRPr="00EE7DCD">
        <w:rPr>
          <w:b w:val="0"/>
          <w:noProof/>
          <w:color w:val="B01513"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drawing>
          <wp:anchor distT="0" distB="0" distL="114300" distR="114300" simplePos="0" relativeHeight="251665408" behindDoc="1" locked="0" layoutInCell="1" allowOverlap="1" wp14:anchorId="449B3E48" wp14:editId="307FF40C">
            <wp:simplePos x="0" y="0"/>
            <wp:positionH relativeFrom="margin">
              <wp:align>left</wp:align>
            </wp:positionH>
            <wp:positionV relativeFrom="paragraph">
              <wp:posOffset>576318</wp:posOffset>
            </wp:positionV>
            <wp:extent cx="5732145" cy="3224530"/>
            <wp:effectExtent l="0" t="0" r="1905" b="0"/>
            <wp:wrapTight wrapText="bothSides">
              <wp:wrapPolygon edited="0">
                <wp:start x="0" y="0"/>
                <wp:lineTo x="0" y="21438"/>
                <wp:lineTo x="21535" y="21438"/>
                <wp:lineTo x="2153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2145" cy="32245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7DCD">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tail of</w:t>
      </w:r>
      <w:r w:rsidRPr="00EE7DCD">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rip</w:t>
      </w:r>
      <w:bookmarkEnd w:id="34"/>
    </w:p>
    <w:p w14:paraId="7AA57E9D" w14:textId="30988A8B" w:rsidR="003A4B24" w:rsidRPr="003A4B24" w:rsidRDefault="003A4B24" w:rsidP="003A4B24"/>
    <w:p w14:paraId="3663A616" w14:textId="667B190D" w:rsidR="003A4B24" w:rsidRPr="003A4B24" w:rsidRDefault="003A4B24" w:rsidP="003A4B24">
      <w:pPr>
        <w:rPr>
          <w:lang w:val="en-NZ"/>
        </w:rPr>
      </w:pPr>
    </w:p>
    <w:p w14:paraId="715F2CC1" w14:textId="7255E859" w:rsidR="00A654A1" w:rsidRDefault="00A654A1" w:rsidP="00983BEA">
      <w:pPr>
        <w:pStyle w:val="Heading2"/>
        <w:spacing w:line="360" w:lineRule="auto"/>
        <w:rPr>
          <w:sz w:val="24"/>
        </w:rPr>
      </w:pPr>
    </w:p>
    <w:p w14:paraId="704CB0B1" w14:textId="6DC73472" w:rsidR="00006C0A" w:rsidRPr="00EE7DCD" w:rsidRDefault="00006C0A" w:rsidP="00EE7DCD">
      <w:pPr>
        <w:pStyle w:val="Heading2"/>
        <w:spacing w:line="360" w:lineRule="auto"/>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35" w:name="_Toc77941541"/>
      <w:r w:rsidRPr="00EE7DCD">
        <w:rPr>
          <w:rFonts w:ascii="Lucida Calligraphy" w:hAnsi="Lucida Calligraphy"/>
          <w:b w:val="0"/>
          <w:i w:val="0"/>
          <w:iCs w:val="0"/>
          <w:color w:val="B01513"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esting</w:t>
      </w:r>
      <w:bookmarkEnd w:id="35"/>
    </w:p>
    <w:p w14:paraId="492374C8" w14:textId="78CD7B80" w:rsidR="00006C0A" w:rsidRPr="00EE7DCD" w:rsidRDefault="00006C0A" w:rsidP="00006C0A">
      <w:pPr>
        <w:rPr>
          <w:rFonts w:ascii="Comic Sans MS" w:hAnsi="Comic Sans MS"/>
        </w:rPr>
      </w:pPr>
      <w:r w:rsidRPr="00EE7DCD">
        <w:rPr>
          <w:rFonts w:ascii="Comic Sans MS" w:hAnsi="Comic Sans MS" w:cs="Arial"/>
        </w:rPr>
        <w:t xml:space="preserve">The testing file for usability testing is attached as </w:t>
      </w:r>
      <w:hyperlink r:id="rId13" w:history="1">
        <w:r w:rsidRPr="00EE7DCD">
          <w:rPr>
            <w:rStyle w:val="Hyperlink"/>
            <w:rFonts w:ascii="Comic Sans MS" w:hAnsi="Comic Sans MS"/>
          </w:rPr>
          <w:t>usability test.xlsx</w:t>
        </w:r>
      </w:hyperlink>
    </w:p>
    <w:p w14:paraId="7E07C9FE" w14:textId="0BDD1614" w:rsidR="00006C0A" w:rsidRPr="00EE7DCD" w:rsidRDefault="00006C0A" w:rsidP="00006C0A">
      <w:pPr>
        <w:rPr>
          <w:rFonts w:ascii="Comic Sans MS" w:hAnsi="Comic Sans MS"/>
        </w:rPr>
      </w:pPr>
    </w:p>
    <w:p w14:paraId="3981AAA9" w14:textId="77777777" w:rsidR="00006C0A" w:rsidRPr="00EE7DCD" w:rsidRDefault="00006C0A" w:rsidP="00006C0A">
      <w:pPr>
        <w:pStyle w:val="Heading1"/>
        <w:rPr>
          <w:rFonts w:ascii="Lucida Calligraphy" w:hAnsi="Lucida Calligraphy"/>
          <w:b w:val="0"/>
          <w:color w:val="B01513"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36" w:name="_Toc512979913"/>
      <w:bookmarkStart w:id="37" w:name="_Toc27409830"/>
      <w:bookmarkStart w:id="38" w:name="_Toc77941542"/>
      <w:r w:rsidRPr="00EE7DCD">
        <w:rPr>
          <w:rFonts w:ascii="Lucida Calligraphy" w:hAnsi="Lucida Calligraphy"/>
          <w:b w:val="0"/>
          <w:color w:val="B01513"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ummary</w:t>
      </w:r>
      <w:bookmarkEnd w:id="36"/>
      <w:bookmarkEnd w:id="37"/>
      <w:bookmarkEnd w:id="38"/>
    </w:p>
    <w:p w14:paraId="3E7CE27F" w14:textId="77777777" w:rsidR="00006C0A" w:rsidRPr="00EE7DCD" w:rsidRDefault="00006C0A" w:rsidP="00006C0A">
      <w:pPr>
        <w:pStyle w:val="Heading3"/>
        <w:spacing w:line="360" w:lineRule="auto"/>
        <w:rPr>
          <w:rFonts w:ascii="Lucida Calligraphy" w:hAnsi="Lucida Calligraphy" w:cs="Arial"/>
          <w:color w:val="B01513"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39" w:name="_Toc512979914"/>
      <w:bookmarkStart w:id="40" w:name="_Toc27409831"/>
      <w:bookmarkStart w:id="41" w:name="_Toc77941543"/>
      <w:r w:rsidRPr="00EE7DCD">
        <w:rPr>
          <w:rFonts w:ascii="Lucida Calligraphy" w:hAnsi="Lucida Calligraphy" w:cs="Arial"/>
          <w:color w:val="B01513"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ystem Configuration</w:t>
      </w:r>
      <w:bookmarkEnd w:id="39"/>
      <w:bookmarkEnd w:id="40"/>
      <w:bookmarkEnd w:id="41"/>
    </w:p>
    <w:p w14:paraId="5809F874" w14:textId="10EF263A" w:rsidR="00006C0A" w:rsidRDefault="00006C0A" w:rsidP="00006C0A">
      <w:pPr>
        <w:spacing w:line="360" w:lineRule="auto"/>
        <w:jc w:val="both"/>
        <w:rPr>
          <w:rFonts w:ascii="Arial" w:hAnsi="Arial" w:cs="Arial"/>
        </w:rPr>
      </w:pPr>
      <w:bookmarkStart w:id="42" w:name="_Toc512979915"/>
      <w:r>
        <w:rPr>
          <w:rFonts w:ascii="Arial" w:hAnsi="Arial" w:cs="Arial"/>
          <w:szCs w:val="20"/>
        </w:rPr>
        <w:t xml:space="preserve">This app will be useful to for </w:t>
      </w:r>
      <w:r>
        <w:rPr>
          <w:rFonts w:ascii="Arial" w:hAnsi="Arial" w:cs="Arial"/>
          <w:szCs w:val="20"/>
        </w:rPr>
        <w:t>people who plan for Trip in advance.</w:t>
      </w:r>
    </w:p>
    <w:p w14:paraId="118D5D93" w14:textId="77777777" w:rsidR="00006C0A" w:rsidRPr="007F0AD1" w:rsidRDefault="00006C0A" w:rsidP="00006C0A">
      <w:pPr>
        <w:pStyle w:val="Heading3"/>
        <w:spacing w:line="360" w:lineRule="auto"/>
        <w:jc w:val="both"/>
        <w:rPr>
          <w:rFonts w:ascii="Lucida Calligraphy" w:hAnsi="Lucida Calligraphy" w:cs="Arial"/>
          <w:color w:val="B01513"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43" w:name="_Toc27409832"/>
      <w:bookmarkStart w:id="44" w:name="_Toc77941544"/>
      <w:r w:rsidRPr="007F0AD1">
        <w:rPr>
          <w:rFonts w:ascii="Lucida Calligraphy" w:hAnsi="Lucida Calligraphy" w:cs="Arial"/>
          <w:color w:val="B01513"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User Access Levels</w:t>
      </w:r>
      <w:bookmarkEnd w:id="42"/>
      <w:bookmarkEnd w:id="43"/>
      <w:bookmarkEnd w:id="44"/>
    </w:p>
    <w:p w14:paraId="774B854C" w14:textId="77777777" w:rsidR="00006C0A" w:rsidRPr="007F0AD1" w:rsidRDefault="00006C0A" w:rsidP="00006C0A">
      <w:pPr>
        <w:spacing w:line="360" w:lineRule="auto"/>
        <w:jc w:val="both"/>
        <w:rPr>
          <w:rFonts w:ascii="Comic Sans MS" w:hAnsi="Comic Sans MS" w:cs="Arial"/>
          <w:szCs w:val="20"/>
        </w:rPr>
      </w:pPr>
      <w:r w:rsidRPr="007F0AD1">
        <w:rPr>
          <w:rFonts w:ascii="Comic Sans MS" w:hAnsi="Comic Sans MS" w:cs="Arial"/>
          <w:szCs w:val="20"/>
        </w:rPr>
        <w:t>Only registered users can access the features of this application.</w:t>
      </w:r>
    </w:p>
    <w:p w14:paraId="39951188" w14:textId="77777777" w:rsidR="00006C0A" w:rsidRPr="007F0AD1" w:rsidRDefault="00006C0A" w:rsidP="00006C0A">
      <w:pPr>
        <w:pStyle w:val="ListParagraph"/>
        <w:spacing w:line="360" w:lineRule="auto"/>
        <w:ind w:left="360"/>
        <w:jc w:val="both"/>
        <w:rPr>
          <w:rFonts w:ascii="Comic Sans MS" w:hAnsi="Comic Sans MS" w:cs="Arial"/>
          <w:szCs w:val="20"/>
        </w:rPr>
      </w:pPr>
      <w:r w:rsidRPr="007F0AD1">
        <w:rPr>
          <w:rFonts w:ascii="Comic Sans MS" w:hAnsi="Comic Sans MS" w:cs="Arial"/>
          <w:b/>
          <w:szCs w:val="20"/>
        </w:rPr>
        <w:t>Registered Visitor:</w:t>
      </w:r>
      <w:r w:rsidRPr="007F0AD1">
        <w:rPr>
          <w:rFonts w:ascii="Comic Sans MS" w:hAnsi="Comic Sans MS" w:cs="Arial"/>
          <w:szCs w:val="20"/>
        </w:rPr>
        <w:t xml:space="preserve"> New visitor can register and existing can login using their own credentials. They have limited access.  </w:t>
      </w:r>
    </w:p>
    <w:p w14:paraId="3BA4BA08" w14:textId="77777777" w:rsidR="00006C0A" w:rsidRDefault="00006C0A" w:rsidP="00006C0A">
      <w:pPr>
        <w:rPr>
          <w:rFonts w:ascii="Arial" w:hAnsi="Arial" w:cs="Arial"/>
        </w:rPr>
      </w:pPr>
    </w:p>
    <w:p w14:paraId="4B2FD897" w14:textId="0B038DFC" w:rsidR="00385587" w:rsidRDefault="00385587" w:rsidP="00385587">
      <w:pPr>
        <w:rPr>
          <w:rFonts w:ascii="Arial" w:hAnsi="Arial" w:cs="Arial"/>
          <w:b/>
          <w:bCs/>
          <w:i/>
          <w:iCs/>
          <w:szCs w:val="28"/>
        </w:rPr>
      </w:pPr>
    </w:p>
    <w:p w14:paraId="7F81C4AF" w14:textId="35481B12" w:rsidR="00385587" w:rsidRPr="00385587" w:rsidRDefault="00385587" w:rsidP="00385587">
      <w:pPr>
        <w:sectPr w:rsidR="00385587" w:rsidRPr="00385587" w:rsidSect="00006C0A">
          <w:headerReference w:type="default" r:id="rId14"/>
          <w:footerReference w:type="default" r:id="rId15"/>
          <w:headerReference w:type="first" r:id="rId16"/>
          <w:footerReference w:type="first" r:id="rId17"/>
          <w:pgSz w:w="11907" w:h="16840" w:code="9"/>
          <w:pgMar w:top="1440" w:right="1440" w:bottom="1440" w:left="1440" w:header="709" w:footer="709" w:gutter="0"/>
          <w:pgBorders w:offsetFrom="page">
            <w:top w:val="doubleWave" w:sz="6" w:space="24" w:color="F7C09F" w:themeColor="accent2" w:themeTint="66"/>
            <w:left w:val="doubleWave" w:sz="6" w:space="24" w:color="F7C09F" w:themeColor="accent2" w:themeTint="66"/>
            <w:bottom w:val="doubleWave" w:sz="6" w:space="24" w:color="F7C09F" w:themeColor="accent2" w:themeTint="66"/>
            <w:right w:val="doubleWave" w:sz="6" w:space="24" w:color="F7C09F" w:themeColor="accent2" w:themeTint="66"/>
          </w:pgBorders>
          <w:cols w:space="708"/>
          <w:titlePg/>
          <w:docGrid w:linePitch="360"/>
        </w:sectPr>
      </w:pPr>
    </w:p>
    <w:bookmarkEnd w:id="4"/>
    <w:bookmarkEnd w:id="5"/>
    <w:p w14:paraId="0493EB59" w14:textId="7EE0C849" w:rsidR="00946FEA" w:rsidRPr="00C51854" w:rsidRDefault="00946FEA" w:rsidP="00730B9B">
      <w:pPr>
        <w:pStyle w:val="ListParagraph"/>
        <w:spacing w:line="360" w:lineRule="auto"/>
        <w:jc w:val="both"/>
        <w:rPr>
          <w:rFonts w:ascii="Arial" w:hAnsi="Arial" w:cs="Arial"/>
          <w:szCs w:val="20"/>
        </w:rPr>
      </w:pPr>
    </w:p>
    <w:p w14:paraId="6BB5E4FC" w14:textId="77777777" w:rsidR="00946FEA" w:rsidRPr="00983BEA" w:rsidRDefault="00946FEA" w:rsidP="00983BEA">
      <w:pPr>
        <w:spacing w:line="360" w:lineRule="auto"/>
        <w:rPr>
          <w:rFonts w:ascii="Arial" w:hAnsi="Arial" w:cs="Arial"/>
          <w:b/>
          <w:sz w:val="22"/>
          <w:szCs w:val="22"/>
        </w:rPr>
      </w:pPr>
    </w:p>
    <w:p w14:paraId="68D92D3C" w14:textId="77777777" w:rsidR="00543568" w:rsidRPr="00983BEA" w:rsidRDefault="00543568" w:rsidP="00983BEA">
      <w:pPr>
        <w:spacing w:line="360" w:lineRule="auto"/>
        <w:ind w:left="10"/>
        <w:rPr>
          <w:rFonts w:ascii="Arial" w:hAnsi="Arial" w:cs="Arial"/>
        </w:rPr>
      </w:pPr>
    </w:p>
    <w:p w14:paraId="0B373A77" w14:textId="77777777" w:rsidR="00A56682" w:rsidRPr="00A56682" w:rsidRDefault="00A56682" w:rsidP="00A56682"/>
    <w:p w14:paraId="06B3A1FF" w14:textId="77777777" w:rsidR="007B6970" w:rsidRDefault="007B6970" w:rsidP="00B64088">
      <w:pPr>
        <w:pStyle w:val="Heading2"/>
        <w:rPr>
          <w:i w:val="0"/>
        </w:rPr>
      </w:pPr>
    </w:p>
    <w:p w14:paraId="24196CCA" w14:textId="6180294A" w:rsidR="00D86D42" w:rsidRPr="00FC0165" w:rsidRDefault="00D86D42" w:rsidP="00FC0165">
      <w:pPr>
        <w:spacing w:line="360" w:lineRule="auto"/>
        <w:rPr>
          <w:rFonts w:ascii="Arial" w:hAnsi="Arial" w:cs="Arial"/>
        </w:rPr>
      </w:pPr>
    </w:p>
    <w:p w14:paraId="77DAA358" w14:textId="4EC9EBD0" w:rsidR="00F54A94" w:rsidRDefault="000E0CA1" w:rsidP="00F54A94">
      <w:r w:rsidRPr="005C6B14">
        <w:rPr>
          <w:color w:val="FF0000"/>
        </w:rPr>
        <w:br w:type="textWrapping" w:clear="all"/>
      </w:r>
    </w:p>
    <w:p w14:paraId="5AC411D3" w14:textId="77777777" w:rsidR="00F54A94" w:rsidRPr="00F54A94" w:rsidRDefault="00F54A94" w:rsidP="00F54A94"/>
    <w:p w14:paraId="2EECC078" w14:textId="77777777" w:rsidR="00331886" w:rsidRDefault="00331886" w:rsidP="009429DA">
      <w:pPr>
        <w:pStyle w:val="Heading3"/>
        <w:rPr>
          <w:sz w:val="28"/>
        </w:rPr>
      </w:pPr>
    </w:p>
    <w:p w14:paraId="370BF968" w14:textId="407B5955" w:rsidR="009429DA" w:rsidRPr="009429DA" w:rsidRDefault="009429DA" w:rsidP="009429DA"/>
    <w:p w14:paraId="616BC8F8" w14:textId="77777777" w:rsidR="00E03EF2" w:rsidRDefault="00E03EF2" w:rsidP="00535BEA">
      <w:pPr>
        <w:rPr>
          <w:rFonts w:ascii="Arial" w:hAnsi="Arial" w:cs="Arial"/>
        </w:rPr>
      </w:pPr>
    </w:p>
    <w:p w14:paraId="7F3B2DF0" w14:textId="77777777" w:rsidR="0052013D" w:rsidRDefault="0052013D" w:rsidP="00A51BDE">
      <w:pPr>
        <w:rPr>
          <w:rFonts w:ascii="Arial" w:hAnsi="Arial" w:cs="Arial"/>
          <w:b/>
          <w:sz w:val="20"/>
          <w:szCs w:val="20"/>
        </w:rPr>
      </w:pPr>
    </w:p>
    <w:p w14:paraId="25514E7D" w14:textId="77777777" w:rsidR="0052013D" w:rsidRDefault="0052013D" w:rsidP="00A51BDE">
      <w:pPr>
        <w:rPr>
          <w:rFonts w:ascii="Arial" w:hAnsi="Arial" w:cs="Arial"/>
          <w:b/>
          <w:sz w:val="20"/>
          <w:szCs w:val="20"/>
        </w:rPr>
      </w:pPr>
    </w:p>
    <w:p w14:paraId="3B3CD047" w14:textId="77777777" w:rsidR="0052013D" w:rsidRDefault="0052013D" w:rsidP="00A51BDE">
      <w:pPr>
        <w:rPr>
          <w:rFonts w:ascii="Arial" w:hAnsi="Arial" w:cs="Arial"/>
          <w:b/>
          <w:sz w:val="20"/>
          <w:szCs w:val="20"/>
        </w:rPr>
      </w:pPr>
    </w:p>
    <w:p w14:paraId="41044ABB" w14:textId="77777777" w:rsidR="00E26F2D" w:rsidRPr="004369F7" w:rsidRDefault="00E26F2D" w:rsidP="006A0696">
      <w:pPr>
        <w:spacing w:line="360" w:lineRule="auto"/>
        <w:jc w:val="both"/>
        <w:rPr>
          <w:rFonts w:ascii="Arial" w:hAnsi="Arial" w:cs="Arial"/>
          <w:szCs w:val="20"/>
        </w:rPr>
      </w:pPr>
    </w:p>
    <w:p w14:paraId="6618F310" w14:textId="6AE862FD" w:rsidR="00983BEA" w:rsidRPr="00F647BB" w:rsidRDefault="00983BEA" w:rsidP="000813D9">
      <w:pPr>
        <w:spacing w:line="360" w:lineRule="auto"/>
        <w:jc w:val="both"/>
        <w:rPr>
          <w:rFonts w:ascii="Arial" w:hAnsi="Arial" w:cs="Arial"/>
          <w:szCs w:val="20"/>
        </w:rPr>
      </w:pPr>
    </w:p>
    <w:sectPr w:rsidR="00983BEA" w:rsidRPr="00F647BB" w:rsidSect="00006C0A">
      <w:headerReference w:type="default" r:id="rId18"/>
      <w:footerReference w:type="default" r:id="rId19"/>
      <w:pgSz w:w="12240" w:h="15840"/>
      <w:pgMar w:top="1480" w:right="1720" w:bottom="280" w:left="1340" w:header="720" w:footer="720" w:gutter="0"/>
      <w:pgBorders w:offsetFrom="page">
        <w:top w:val="doubleWave" w:sz="6" w:space="24" w:color="F7C09F" w:themeColor="accent2" w:themeTint="66"/>
        <w:left w:val="doubleWave" w:sz="6" w:space="24" w:color="F7C09F" w:themeColor="accent2" w:themeTint="66"/>
        <w:bottom w:val="doubleWave" w:sz="6" w:space="24" w:color="F7C09F" w:themeColor="accent2" w:themeTint="66"/>
        <w:right w:val="doubleWave" w:sz="6" w:space="24" w:color="F7C09F" w:themeColor="accent2" w:themeTint="66"/>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91FBF" w14:textId="77777777" w:rsidR="007E6093" w:rsidRDefault="007E6093" w:rsidP="00430574">
      <w:r>
        <w:separator/>
      </w:r>
    </w:p>
  </w:endnote>
  <w:endnote w:type="continuationSeparator" w:id="0">
    <w:p w14:paraId="1E424628" w14:textId="77777777" w:rsidR="007E6093" w:rsidRDefault="007E6093"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6171115"/>
      <w:docPartObj>
        <w:docPartGallery w:val="Page Numbers (Bottom of Page)"/>
        <w:docPartUnique/>
      </w:docPartObj>
    </w:sdtPr>
    <w:sdtEndPr/>
    <w:sdtContent>
      <w:p w14:paraId="7E5208BE" w14:textId="2A08B324" w:rsidR="008147CB" w:rsidRDefault="00B04971">
        <w:pPr>
          <w:pStyle w:val="Footer"/>
        </w:pPr>
        <w:r>
          <w:rPr>
            <w:rFonts w:asciiTheme="majorHAnsi" w:eastAsiaTheme="majorEastAsia" w:hAnsiTheme="majorHAnsi" w:cstheme="majorBidi"/>
            <w:noProof/>
            <w:sz w:val="28"/>
            <w:szCs w:val="28"/>
          </w:rPr>
          <mc:AlternateContent>
            <mc:Choice Requires="wps">
              <w:drawing>
                <wp:anchor distT="0" distB="0" distL="114300" distR="114300" simplePos="0" relativeHeight="251663360" behindDoc="0" locked="0" layoutInCell="1" allowOverlap="1" wp14:anchorId="360B898E" wp14:editId="017205E5">
                  <wp:simplePos x="0" y="0"/>
                  <wp:positionH relativeFrom="margin">
                    <wp:posOffset>2228215</wp:posOffset>
                  </wp:positionH>
                  <wp:positionV relativeFrom="bottomMargin">
                    <wp:posOffset>146050</wp:posOffset>
                  </wp:positionV>
                  <wp:extent cx="1282700" cy="343535"/>
                  <wp:effectExtent l="28575" t="19050" r="22225" b="8890"/>
                  <wp:wrapNone/>
                  <wp:docPr id="4" name="Ribbon: Curved and Tilted Down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noFill/>
                          <a:ln w="9525">
                            <a:solidFill>
                              <a:srgbClr val="71A0DC"/>
                            </a:solidFill>
                            <a:round/>
                            <a:headEnd/>
                            <a:tailEnd/>
                          </a:ln>
                          <a:extLst>
                            <a:ext uri="{909E8E84-426E-40DD-AFC4-6F175D3DCCD1}">
                              <a14:hiddenFill xmlns:a14="http://schemas.microsoft.com/office/drawing/2010/main">
                                <a:solidFill>
                                  <a:srgbClr val="17365D"/>
                                </a:solidFill>
                              </a14:hiddenFill>
                            </a:ext>
                          </a:extLst>
                        </wps:spPr>
                        <wps:txbx>
                          <w:txbxContent>
                            <w:p w14:paraId="73A8E4A0" w14:textId="77777777" w:rsidR="00B04971" w:rsidRDefault="00B04971">
                              <w:pPr>
                                <w:jc w:val="center"/>
                                <w:rPr>
                                  <w:color w:val="B01513" w:themeColor="accent1"/>
                                </w:rPr>
                              </w:pPr>
                              <w:r>
                                <w:fldChar w:fldCharType="begin"/>
                              </w:r>
                              <w:r>
                                <w:instrText xml:space="preserve"> PAGE    \* MERGEFORMAT </w:instrText>
                              </w:r>
                              <w:r>
                                <w:fldChar w:fldCharType="separate"/>
                              </w:r>
                              <w:r>
                                <w:rPr>
                                  <w:noProof/>
                                  <w:color w:val="B01513" w:themeColor="accent1"/>
                                </w:rPr>
                                <w:t>2</w:t>
                              </w:r>
                              <w:r>
                                <w:rPr>
                                  <w:noProof/>
                                  <w:color w:val="B01513"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0B898E"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Ribbon: Curved and Tilted Down 4" o:spid="_x0000_s1026" type="#_x0000_t107" style="position:absolute;margin-left:175.45pt;margin-top:11.5pt;width:101pt;height:27.0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" filled="f" fillcolor="#17365d" strokecolor="#71a0dc">
                  <v:textbox>
                    <w:txbxContent>
                      <w:p w14:paraId="73A8E4A0" w14:textId="77777777" w:rsidR="00B04971" w:rsidRDefault="00B04971">
                        <w:pPr>
                          <w:jc w:val="center"/>
                          <w:rPr>
                            <w:color w:val="B01513" w:themeColor="accent1"/>
                          </w:rPr>
                        </w:pPr>
                        <w:r>
                          <w:fldChar w:fldCharType="begin"/>
                        </w:r>
                        <w:r>
                          <w:instrText xml:space="preserve"> PAGE    \* MERGEFORMAT </w:instrText>
                        </w:r>
                        <w:r>
                          <w:fldChar w:fldCharType="separate"/>
                        </w:r>
                        <w:r>
                          <w:rPr>
                            <w:noProof/>
                            <w:color w:val="B01513" w:themeColor="accent1"/>
                          </w:rPr>
                          <w:t>2</w:t>
                        </w:r>
                        <w:r>
                          <w:rPr>
                            <w:noProof/>
                            <w:color w:val="B01513" w:themeColor="accent1"/>
                          </w:rPr>
                          <w:fldChar w:fldCharType="end"/>
                        </w:r>
                      </w:p>
                    </w:txbxContent>
                  </v:textbox>
                  <w10:wrap anchorx="margin" anchory="margin"/>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IN"/>
      </w:rPr>
      <w:id w:val="1517650079"/>
      <w:docPartObj>
        <w:docPartGallery w:val="Page Numbers (Bottom of Page)"/>
        <w:docPartUnique/>
      </w:docPartObj>
    </w:sdtPr>
    <w:sdtContent>
      <w:p w14:paraId="73A0E0EA" w14:textId="12F3C78A" w:rsidR="008848FB" w:rsidRPr="008848FB" w:rsidRDefault="00726C40">
        <w:pPr>
          <w:pStyle w:val="Footer"/>
          <w:rPr>
            <w:lang w:val="en-IN"/>
          </w:rPr>
        </w:pPr>
        <w:r>
          <w:rPr>
            <w:rFonts w:asciiTheme="majorHAnsi" w:eastAsiaTheme="majorEastAsia" w:hAnsiTheme="majorHAnsi" w:cstheme="majorBidi"/>
            <w:noProof/>
            <w:sz w:val="28"/>
            <w:szCs w:val="28"/>
          </w:rPr>
          <mc:AlternateContent>
            <mc:Choice Requires="wps">
              <w:drawing>
                <wp:anchor distT="0" distB="0" distL="114300" distR="114300" simplePos="0" relativeHeight="251665408" behindDoc="0" locked="0" layoutInCell="1" allowOverlap="1" wp14:anchorId="58885DFB" wp14:editId="17519B15">
                  <wp:simplePos x="0" y="0"/>
                  <wp:positionH relativeFrom="margin">
                    <wp:align>center</wp:align>
                  </wp:positionH>
                  <wp:positionV relativeFrom="bottomMargin">
                    <wp:posOffset>103793</wp:posOffset>
                  </wp:positionV>
                  <wp:extent cx="1282700" cy="343535"/>
                  <wp:effectExtent l="38100" t="19050" r="50800" b="18415"/>
                  <wp:wrapNone/>
                  <wp:docPr id="8" name="Ribbon: Curved and Tilted Down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noFill/>
                          <a:ln w="9525">
                            <a:solidFill>
                              <a:srgbClr val="71A0DC"/>
                            </a:solidFill>
                            <a:round/>
                            <a:headEnd/>
                            <a:tailEnd/>
                          </a:ln>
                          <a:extLst>
                            <a:ext uri="{909E8E84-426E-40DD-AFC4-6F175D3DCCD1}">
                              <a14:hiddenFill xmlns:a14="http://schemas.microsoft.com/office/drawing/2010/main">
                                <a:solidFill>
                                  <a:srgbClr val="17365D"/>
                                </a:solidFill>
                              </a14:hiddenFill>
                            </a:ext>
                          </a:extLst>
                        </wps:spPr>
                        <wps:txbx>
                          <w:txbxContent>
                            <w:p w14:paraId="028A44D2" w14:textId="77777777" w:rsidR="00726C40" w:rsidRDefault="00726C40">
                              <w:pPr>
                                <w:jc w:val="center"/>
                                <w:rPr>
                                  <w:color w:val="B01513" w:themeColor="accent1"/>
                                </w:rPr>
                              </w:pPr>
                              <w:r>
                                <w:fldChar w:fldCharType="begin"/>
                              </w:r>
                              <w:r>
                                <w:instrText xml:space="preserve"> PAGE    \* MERGEFORMAT </w:instrText>
                              </w:r>
                              <w:r>
                                <w:fldChar w:fldCharType="separate"/>
                              </w:r>
                              <w:r>
                                <w:rPr>
                                  <w:noProof/>
                                  <w:color w:val="B01513" w:themeColor="accent1"/>
                                </w:rPr>
                                <w:t>2</w:t>
                              </w:r>
                              <w:r>
                                <w:rPr>
                                  <w:noProof/>
                                  <w:color w:val="B01513"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885DFB"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Ribbon: Curved and Tilted Down 8" o:spid="_x0000_s1027" type="#_x0000_t107" style="position:absolute;margin-left:0;margin-top:8.15pt;width:101pt;height:27.05pt;z-index:251665408;visibility:visible;mso-wrap-style:square;mso-width-percent:0;mso-height-percent:0;mso-wrap-distance-left:9pt;mso-wrap-distance-top:0;mso-wrap-distance-right:9pt;mso-wrap-distance-bottom:0;mso-position-horizontal:center;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" filled="f" fillcolor="#17365d" strokecolor="#71a0dc">
                  <v:textbox>
                    <w:txbxContent>
                      <w:p w14:paraId="028A44D2" w14:textId="77777777" w:rsidR="00726C40" w:rsidRDefault="00726C40">
                        <w:pPr>
                          <w:jc w:val="center"/>
                          <w:rPr>
                            <w:color w:val="B01513" w:themeColor="accent1"/>
                          </w:rPr>
                        </w:pPr>
                        <w:r>
                          <w:fldChar w:fldCharType="begin"/>
                        </w:r>
                        <w:r>
                          <w:instrText xml:space="preserve"> PAGE    \* MERGEFORMAT </w:instrText>
                        </w:r>
                        <w:r>
                          <w:fldChar w:fldCharType="separate"/>
                        </w:r>
                        <w:r>
                          <w:rPr>
                            <w:noProof/>
                            <w:color w:val="B01513" w:themeColor="accent1"/>
                          </w:rPr>
                          <w:t>2</w:t>
                        </w:r>
                        <w:r>
                          <w:rPr>
                            <w:noProof/>
                            <w:color w:val="B01513" w:themeColor="accent1"/>
                          </w:rPr>
                          <w:fldChar w:fldCharType="end"/>
                        </w:r>
                      </w:p>
                    </w:txbxContent>
                  </v:textbox>
                  <w10:wrap anchorx="margin" anchory="margin"/>
                </v:shape>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7E517" w14:textId="77777777" w:rsidR="008147CB" w:rsidRDefault="008147CB">
    <w:pPr>
      <w:pStyle w:val="Footer"/>
      <w:jc w:val="center"/>
      <w:rPr>
        <w:caps/>
        <w:noProof/>
        <w:color w:val="B01513" w:themeColor="accent1"/>
      </w:rPr>
    </w:pPr>
    <w:r>
      <w:rPr>
        <w:caps/>
        <w:color w:val="B01513" w:themeColor="accent1"/>
      </w:rPr>
      <w:fldChar w:fldCharType="begin"/>
    </w:r>
    <w:r>
      <w:rPr>
        <w:caps/>
        <w:color w:val="B01513" w:themeColor="accent1"/>
      </w:rPr>
      <w:instrText xml:space="preserve"> PAGE   \* MERGEFORMAT </w:instrText>
    </w:r>
    <w:r>
      <w:rPr>
        <w:caps/>
        <w:color w:val="B01513" w:themeColor="accent1"/>
      </w:rPr>
      <w:fldChar w:fldCharType="separate"/>
    </w:r>
    <w:r>
      <w:rPr>
        <w:caps/>
        <w:noProof/>
        <w:color w:val="B01513" w:themeColor="accent1"/>
      </w:rPr>
      <w:t>94</w:t>
    </w:r>
    <w:r>
      <w:rPr>
        <w:caps/>
        <w:noProof/>
        <w:color w:val="B01513" w:themeColor="accent1"/>
      </w:rPr>
      <w:fldChar w:fldCharType="end"/>
    </w:r>
  </w:p>
  <w:p w14:paraId="3EBC8091" w14:textId="77777777" w:rsidR="008147CB" w:rsidRDefault="008147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20C96" w14:textId="77777777" w:rsidR="007E6093" w:rsidRDefault="007E6093" w:rsidP="00430574">
      <w:r>
        <w:separator/>
      </w:r>
    </w:p>
  </w:footnote>
  <w:footnote w:type="continuationSeparator" w:id="0">
    <w:p w14:paraId="253AB67A" w14:textId="77777777" w:rsidR="007E6093" w:rsidRDefault="007E6093"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55941" w14:textId="77777777" w:rsidR="008147CB" w:rsidRPr="00BE33C7" w:rsidRDefault="008147CB"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B01513" w:themeColor="accent1"/>
        <w:sz w:val="20"/>
        <w:szCs w:val="20"/>
      </w:rPr>
      <w:alias w:val="Author"/>
      <w:tag w:val=""/>
      <w:id w:val="-952397527"/>
      <w:placeholder>
        <w:docPart w:val="9E9C04C9C61D497985F55062ADEB8921"/>
      </w:placeholder>
      <w:dataBinding w:prefixMappings="xmlns:ns0='http://purl.org/dc/elements/1.1/' xmlns:ns1='http://schemas.openxmlformats.org/package/2006/metadata/core-properties' " w:xpath="/ns1:coreProperties[1]/ns0:creator[1]" w:storeItemID="{6C3C8BC8-F283-45AE-878A-BAB7291924A1}"/>
      <w:text/>
    </w:sdtPr>
    <w:sdtEndPr/>
    <w:sdtContent>
      <w:p w14:paraId="306D601B" w14:textId="2D47C8F7" w:rsidR="00B04971" w:rsidRDefault="00B04971">
        <w:pPr>
          <w:pStyle w:val="Header"/>
          <w:jc w:val="center"/>
          <w:rPr>
            <w:color w:val="B01513" w:themeColor="accent1"/>
            <w:sz w:val="20"/>
          </w:rPr>
        </w:pPr>
        <w:r>
          <w:rPr>
            <w:color w:val="B01513" w:themeColor="accent1"/>
            <w:sz w:val="20"/>
            <w:szCs w:val="20"/>
          </w:rPr>
          <w:t>Arshdeep</w:t>
        </w:r>
      </w:p>
    </w:sdtContent>
  </w:sdt>
  <w:p w14:paraId="6F0CAFD7" w14:textId="714F728C" w:rsidR="00B04971" w:rsidRDefault="00B04971">
    <w:pPr>
      <w:pStyle w:val="Header"/>
      <w:jc w:val="center"/>
      <w:rPr>
        <w:caps/>
        <w:color w:val="B01513" w:themeColor="accent1"/>
      </w:rPr>
    </w:pPr>
    <w:r>
      <w:rPr>
        <w:caps/>
        <w:color w:val="B01513" w:themeColor="accent1"/>
      </w:rPr>
      <w:t xml:space="preserve"> </w:t>
    </w:r>
    <w:sdt>
      <w:sdtPr>
        <w:rPr>
          <w:caps/>
          <w:color w:val="B01513" w:themeColor="accent1"/>
        </w:rPr>
        <w:alias w:val="Title"/>
        <w:tag w:val=""/>
        <w:id w:val="-1954942076"/>
        <w:placeholder>
          <w:docPart w:val="E14F61838DC3402CBC6EFD5951760CD5"/>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B01513" w:themeColor="accent1"/>
          </w:rPr>
          <w:t>Trip Planner</w:t>
        </w:r>
      </w:sdtContent>
    </w:sdt>
  </w:p>
  <w:p w14:paraId="7D90743A" w14:textId="573BE92E" w:rsidR="008848FB" w:rsidRDefault="008848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3EA5E" w14:textId="77777777" w:rsidR="008147CB" w:rsidRPr="00BE33C7" w:rsidRDefault="008147CB"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90E708D"/>
    <w:multiLevelType w:val="hybridMultilevel"/>
    <w:tmpl w:val="E83E39B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2"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03257CF"/>
    <w:multiLevelType w:val="hybridMultilevel"/>
    <w:tmpl w:val="B1DCE6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AD06AE1"/>
    <w:multiLevelType w:val="hybridMultilevel"/>
    <w:tmpl w:val="1BEA2C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7"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21"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2"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3"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4" w15:restartNumberingAfterBreak="0">
    <w:nsid w:val="64A44562"/>
    <w:multiLevelType w:val="hybridMultilevel"/>
    <w:tmpl w:val="0A943268"/>
    <w:lvl w:ilvl="0" w:tplc="14090001">
      <w:start w:val="1"/>
      <w:numFmt w:val="bullet"/>
      <w:lvlText w:val=""/>
      <w:lvlJc w:val="left"/>
      <w:pPr>
        <w:ind w:left="927" w:hanging="360"/>
      </w:pPr>
      <w:rPr>
        <w:rFonts w:ascii="Symbol" w:hAnsi="Symbol" w:hint="default"/>
      </w:rPr>
    </w:lvl>
    <w:lvl w:ilvl="1" w:tplc="14090019">
      <w:start w:val="1"/>
      <w:numFmt w:val="lowerLetter"/>
      <w:lvlText w:val="%2."/>
      <w:lvlJc w:val="left"/>
      <w:pPr>
        <w:ind w:left="1647" w:hanging="360"/>
      </w:pPr>
    </w:lvl>
    <w:lvl w:ilvl="2" w:tplc="1409001B">
      <w:start w:val="1"/>
      <w:numFmt w:val="lowerRoman"/>
      <w:lvlText w:val="%3."/>
      <w:lvlJc w:val="right"/>
      <w:pPr>
        <w:ind w:left="2367" w:hanging="180"/>
      </w:pPr>
    </w:lvl>
    <w:lvl w:ilvl="3" w:tplc="1409000F">
      <w:start w:val="1"/>
      <w:numFmt w:val="decimal"/>
      <w:lvlText w:val="%4."/>
      <w:lvlJc w:val="left"/>
      <w:pPr>
        <w:ind w:left="3087" w:hanging="360"/>
      </w:pPr>
    </w:lvl>
    <w:lvl w:ilvl="4" w:tplc="14090019">
      <w:start w:val="1"/>
      <w:numFmt w:val="lowerLetter"/>
      <w:lvlText w:val="%5."/>
      <w:lvlJc w:val="left"/>
      <w:pPr>
        <w:ind w:left="3807" w:hanging="360"/>
      </w:pPr>
    </w:lvl>
    <w:lvl w:ilvl="5" w:tplc="1409001B">
      <w:start w:val="1"/>
      <w:numFmt w:val="lowerRoman"/>
      <w:lvlText w:val="%6."/>
      <w:lvlJc w:val="right"/>
      <w:pPr>
        <w:ind w:left="4527" w:hanging="180"/>
      </w:pPr>
    </w:lvl>
    <w:lvl w:ilvl="6" w:tplc="1409000F">
      <w:start w:val="1"/>
      <w:numFmt w:val="decimal"/>
      <w:lvlText w:val="%7."/>
      <w:lvlJc w:val="left"/>
      <w:pPr>
        <w:ind w:left="5247" w:hanging="360"/>
      </w:pPr>
    </w:lvl>
    <w:lvl w:ilvl="7" w:tplc="14090019">
      <w:start w:val="1"/>
      <w:numFmt w:val="lowerLetter"/>
      <w:lvlText w:val="%8."/>
      <w:lvlJc w:val="left"/>
      <w:pPr>
        <w:ind w:left="5967" w:hanging="360"/>
      </w:pPr>
    </w:lvl>
    <w:lvl w:ilvl="8" w:tplc="1409001B">
      <w:start w:val="1"/>
      <w:numFmt w:val="lowerRoman"/>
      <w:lvlText w:val="%9."/>
      <w:lvlJc w:val="right"/>
      <w:pPr>
        <w:ind w:left="6687" w:hanging="180"/>
      </w:pPr>
    </w:lvl>
  </w:abstractNum>
  <w:abstractNum w:abstractNumId="25"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6"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9"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1"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2"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9"/>
  </w:num>
  <w:num w:numId="3">
    <w:abstractNumId w:val="2"/>
  </w:num>
  <w:num w:numId="4">
    <w:abstractNumId w:val="1"/>
  </w:num>
  <w:num w:numId="5">
    <w:abstractNumId w:val="0"/>
  </w:num>
  <w:num w:numId="6">
    <w:abstractNumId w:val="20"/>
  </w:num>
  <w:num w:numId="7">
    <w:abstractNumId w:val="5"/>
  </w:num>
  <w:num w:numId="8">
    <w:abstractNumId w:val="19"/>
  </w:num>
  <w:num w:numId="9">
    <w:abstractNumId w:val="21"/>
  </w:num>
  <w:num w:numId="10">
    <w:abstractNumId w:val="9"/>
  </w:num>
  <w:num w:numId="11">
    <w:abstractNumId w:val="27"/>
  </w:num>
  <w:num w:numId="12">
    <w:abstractNumId w:val="26"/>
  </w:num>
  <w:num w:numId="13">
    <w:abstractNumId w:val="25"/>
  </w:num>
  <w:num w:numId="14">
    <w:abstractNumId w:val="7"/>
  </w:num>
  <w:num w:numId="15">
    <w:abstractNumId w:val="11"/>
  </w:num>
  <w:num w:numId="16">
    <w:abstractNumId w:val="16"/>
  </w:num>
  <w:num w:numId="17">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num>
  <w:num w:numId="2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12"/>
  </w:num>
  <w:num w:numId="24">
    <w:abstractNumId w:val="18"/>
  </w:num>
  <w:num w:numId="25">
    <w:abstractNumId w:val="17"/>
  </w:num>
  <w:num w:numId="26">
    <w:abstractNumId w:val="31"/>
  </w:num>
  <w:num w:numId="27">
    <w:abstractNumId w:val="8"/>
  </w:num>
  <w:num w:numId="28">
    <w:abstractNumId w:val="6"/>
  </w:num>
  <w:num w:numId="29">
    <w:abstractNumId w:val="15"/>
  </w:num>
  <w:num w:numId="30">
    <w:abstractNumId w:val="13"/>
  </w:num>
  <w:num w:numId="31">
    <w:abstractNumId w:val="10"/>
  </w:num>
  <w:num w:numId="32">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0"/>
    <w:lvlOverride w:ilvl="0"/>
    <w:lvlOverride w:ilvl="1"/>
    <w:lvlOverride w:ilvl="2"/>
    <w:lvlOverride w:ilvl="3"/>
    <w:lvlOverride w:ilvl="4"/>
    <w:lvlOverride w:ilvl="5"/>
    <w:lvlOverride w:ilvl="6"/>
    <w:lvlOverride w:ilvl="7"/>
    <w:lvlOverride w:ilvl="8"/>
  </w:num>
  <w:num w:numId="34">
    <w:abstractNumId w:val="32"/>
  </w:num>
  <w:num w:numId="35">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QUAKnIZcSwAAAA="/>
  </w:docVars>
  <w:rsids>
    <w:rsidRoot w:val="00230C68"/>
    <w:rsid w:val="0000199E"/>
    <w:rsid w:val="00003FB3"/>
    <w:rsid w:val="00006C0A"/>
    <w:rsid w:val="00012574"/>
    <w:rsid w:val="00016F1A"/>
    <w:rsid w:val="00031E54"/>
    <w:rsid w:val="0003717D"/>
    <w:rsid w:val="00051DCA"/>
    <w:rsid w:val="00052E6D"/>
    <w:rsid w:val="00053E6A"/>
    <w:rsid w:val="0005477D"/>
    <w:rsid w:val="000573F4"/>
    <w:rsid w:val="00060261"/>
    <w:rsid w:val="0006230B"/>
    <w:rsid w:val="00070B6F"/>
    <w:rsid w:val="000735C1"/>
    <w:rsid w:val="00076C78"/>
    <w:rsid w:val="000813D9"/>
    <w:rsid w:val="00081CD7"/>
    <w:rsid w:val="0008251E"/>
    <w:rsid w:val="00083E7F"/>
    <w:rsid w:val="000850EC"/>
    <w:rsid w:val="00087CFE"/>
    <w:rsid w:val="000933C6"/>
    <w:rsid w:val="00093A8E"/>
    <w:rsid w:val="00096408"/>
    <w:rsid w:val="00096532"/>
    <w:rsid w:val="000A0B26"/>
    <w:rsid w:val="000A2AEF"/>
    <w:rsid w:val="000B05F7"/>
    <w:rsid w:val="000B5D64"/>
    <w:rsid w:val="000B732F"/>
    <w:rsid w:val="000C03A3"/>
    <w:rsid w:val="000C1B03"/>
    <w:rsid w:val="000C3681"/>
    <w:rsid w:val="000D1A12"/>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34150"/>
    <w:rsid w:val="0014000B"/>
    <w:rsid w:val="0014268E"/>
    <w:rsid w:val="00143349"/>
    <w:rsid w:val="001458D2"/>
    <w:rsid w:val="00146003"/>
    <w:rsid w:val="00146F94"/>
    <w:rsid w:val="0015439B"/>
    <w:rsid w:val="00156770"/>
    <w:rsid w:val="001637E8"/>
    <w:rsid w:val="00164042"/>
    <w:rsid w:val="00167688"/>
    <w:rsid w:val="00167983"/>
    <w:rsid w:val="00176633"/>
    <w:rsid w:val="0017665A"/>
    <w:rsid w:val="00180E42"/>
    <w:rsid w:val="00187A0F"/>
    <w:rsid w:val="001925CA"/>
    <w:rsid w:val="0019332D"/>
    <w:rsid w:val="00195795"/>
    <w:rsid w:val="00195B30"/>
    <w:rsid w:val="001968C3"/>
    <w:rsid w:val="00196E22"/>
    <w:rsid w:val="001970C1"/>
    <w:rsid w:val="001A28C5"/>
    <w:rsid w:val="001A626C"/>
    <w:rsid w:val="001B50FD"/>
    <w:rsid w:val="001B5B50"/>
    <w:rsid w:val="001C20DD"/>
    <w:rsid w:val="001C4B11"/>
    <w:rsid w:val="001C5232"/>
    <w:rsid w:val="001C787E"/>
    <w:rsid w:val="001D2055"/>
    <w:rsid w:val="001D2DD9"/>
    <w:rsid w:val="001D49A7"/>
    <w:rsid w:val="001E12F9"/>
    <w:rsid w:val="001E2F2A"/>
    <w:rsid w:val="001E472C"/>
    <w:rsid w:val="001E5042"/>
    <w:rsid w:val="001E68DB"/>
    <w:rsid w:val="001F255A"/>
    <w:rsid w:val="001F61DF"/>
    <w:rsid w:val="001F6F41"/>
    <w:rsid w:val="00202E30"/>
    <w:rsid w:val="00210D5E"/>
    <w:rsid w:val="0021183C"/>
    <w:rsid w:val="00214C89"/>
    <w:rsid w:val="0022316A"/>
    <w:rsid w:val="002232EA"/>
    <w:rsid w:val="002260FF"/>
    <w:rsid w:val="00226BA0"/>
    <w:rsid w:val="0023003E"/>
    <w:rsid w:val="00230C68"/>
    <w:rsid w:val="00230DC8"/>
    <w:rsid w:val="00230EF8"/>
    <w:rsid w:val="002346BA"/>
    <w:rsid w:val="00235E23"/>
    <w:rsid w:val="0024215B"/>
    <w:rsid w:val="00242D09"/>
    <w:rsid w:val="00243CF9"/>
    <w:rsid w:val="002461DD"/>
    <w:rsid w:val="002475EB"/>
    <w:rsid w:val="00253070"/>
    <w:rsid w:val="00256576"/>
    <w:rsid w:val="00260A86"/>
    <w:rsid w:val="00262628"/>
    <w:rsid w:val="002652A4"/>
    <w:rsid w:val="0026637E"/>
    <w:rsid w:val="00266AB7"/>
    <w:rsid w:val="0027652B"/>
    <w:rsid w:val="00277F51"/>
    <w:rsid w:val="00280DFD"/>
    <w:rsid w:val="0028237E"/>
    <w:rsid w:val="00283592"/>
    <w:rsid w:val="00283F01"/>
    <w:rsid w:val="0028422F"/>
    <w:rsid w:val="00284580"/>
    <w:rsid w:val="0028703A"/>
    <w:rsid w:val="00290E69"/>
    <w:rsid w:val="00291A45"/>
    <w:rsid w:val="00294992"/>
    <w:rsid w:val="002A06D2"/>
    <w:rsid w:val="002A159E"/>
    <w:rsid w:val="002A2336"/>
    <w:rsid w:val="002A4DE9"/>
    <w:rsid w:val="002B2F29"/>
    <w:rsid w:val="002C149A"/>
    <w:rsid w:val="002C1922"/>
    <w:rsid w:val="002C5939"/>
    <w:rsid w:val="002D0A95"/>
    <w:rsid w:val="002D63FF"/>
    <w:rsid w:val="002F1231"/>
    <w:rsid w:val="002F17D5"/>
    <w:rsid w:val="002F76D4"/>
    <w:rsid w:val="0030070C"/>
    <w:rsid w:val="00303A95"/>
    <w:rsid w:val="003059A3"/>
    <w:rsid w:val="00310474"/>
    <w:rsid w:val="00311018"/>
    <w:rsid w:val="00314244"/>
    <w:rsid w:val="00314E39"/>
    <w:rsid w:val="00316203"/>
    <w:rsid w:val="00316535"/>
    <w:rsid w:val="00320B7E"/>
    <w:rsid w:val="00327091"/>
    <w:rsid w:val="00331886"/>
    <w:rsid w:val="003323D4"/>
    <w:rsid w:val="00341417"/>
    <w:rsid w:val="00343FD2"/>
    <w:rsid w:val="0034656E"/>
    <w:rsid w:val="00353226"/>
    <w:rsid w:val="00355F2B"/>
    <w:rsid w:val="00365752"/>
    <w:rsid w:val="00367CD3"/>
    <w:rsid w:val="00370473"/>
    <w:rsid w:val="0037293E"/>
    <w:rsid w:val="00373E83"/>
    <w:rsid w:val="00376D7C"/>
    <w:rsid w:val="00385587"/>
    <w:rsid w:val="00385866"/>
    <w:rsid w:val="003922DF"/>
    <w:rsid w:val="003A137B"/>
    <w:rsid w:val="003A15E7"/>
    <w:rsid w:val="003A17CB"/>
    <w:rsid w:val="003A2D48"/>
    <w:rsid w:val="003A4B24"/>
    <w:rsid w:val="003A712C"/>
    <w:rsid w:val="003B1E65"/>
    <w:rsid w:val="003B2646"/>
    <w:rsid w:val="003B285F"/>
    <w:rsid w:val="003B3B35"/>
    <w:rsid w:val="003B4290"/>
    <w:rsid w:val="003B5D07"/>
    <w:rsid w:val="003B5EEA"/>
    <w:rsid w:val="003C021A"/>
    <w:rsid w:val="003C1C3E"/>
    <w:rsid w:val="003C1C40"/>
    <w:rsid w:val="003C2AC3"/>
    <w:rsid w:val="003C2E2E"/>
    <w:rsid w:val="003C50CC"/>
    <w:rsid w:val="003C61DA"/>
    <w:rsid w:val="003D2543"/>
    <w:rsid w:val="003D26A2"/>
    <w:rsid w:val="003D3D4C"/>
    <w:rsid w:val="003D5A16"/>
    <w:rsid w:val="003D69F8"/>
    <w:rsid w:val="003E0FA4"/>
    <w:rsid w:val="003E2CA6"/>
    <w:rsid w:val="003E7553"/>
    <w:rsid w:val="003E7E67"/>
    <w:rsid w:val="003F2172"/>
    <w:rsid w:val="003F3D3B"/>
    <w:rsid w:val="003F4D8C"/>
    <w:rsid w:val="003F5C9D"/>
    <w:rsid w:val="003F6C30"/>
    <w:rsid w:val="003F6E1C"/>
    <w:rsid w:val="00402A2B"/>
    <w:rsid w:val="00403098"/>
    <w:rsid w:val="00412443"/>
    <w:rsid w:val="00420305"/>
    <w:rsid w:val="004240C5"/>
    <w:rsid w:val="00430574"/>
    <w:rsid w:val="004335E8"/>
    <w:rsid w:val="00434E55"/>
    <w:rsid w:val="004356A6"/>
    <w:rsid w:val="00436290"/>
    <w:rsid w:val="00436800"/>
    <w:rsid w:val="004369F7"/>
    <w:rsid w:val="0044529B"/>
    <w:rsid w:val="0045353C"/>
    <w:rsid w:val="004538B5"/>
    <w:rsid w:val="0045654E"/>
    <w:rsid w:val="004578B2"/>
    <w:rsid w:val="00473149"/>
    <w:rsid w:val="00482AE4"/>
    <w:rsid w:val="004902FF"/>
    <w:rsid w:val="0049735E"/>
    <w:rsid w:val="004A0CD5"/>
    <w:rsid w:val="004A341D"/>
    <w:rsid w:val="004A60A6"/>
    <w:rsid w:val="004A6883"/>
    <w:rsid w:val="004B371E"/>
    <w:rsid w:val="004B6394"/>
    <w:rsid w:val="004B77B6"/>
    <w:rsid w:val="004C040E"/>
    <w:rsid w:val="004C0A46"/>
    <w:rsid w:val="004C0E0C"/>
    <w:rsid w:val="004D23A8"/>
    <w:rsid w:val="004D2D19"/>
    <w:rsid w:val="004D46F1"/>
    <w:rsid w:val="004D65A1"/>
    <w:rsid w:val="004E02F3"/>
    <w:rsid w:val="004E0665"/>
    <w:rsid w:val="004E3966"/>
    <w:rsid w:val="004E544B"/>
    <w:rsid w:val="004F7E1B"/>
    <w:rsid w:val="005051D5"/>
    <w:rsid w:val="005066BB"/>
    <w:rsid w:val="005100D6"/>
    <w:rsid w:val="00515960"/>
    <w:rsid w:val="00516540"/>
    <w:rsid w:val="0052013D"/>
    <w:rsid w:val="00531160"/>
    <w:rsid w:val="0053370B"/>
    <w:rsid w:val="00534963"/>
    <w:rsid w:val="00535BEA"/>
    <w:rsid w:val="00540CD7"/>
    <w:rsid w:val="00541C6B"/>
    <w:rsid w:val="00543568"/>
    <w:rsid w:val="005506F3"/>
    <w:rsid w:val="0055464A"/>
    <w:rsid w:val="00555BE8"/>
    <w:rsid w:val="005570C0"/>
    <w:rsid w:val="005627E0"/>
    <w:rsid w:val="00562EE3"/>
    <w:rsid w:val="00564868"/>
    <w:rsid w:val="00575A82"/>
    <w:rsid w:val="005764F9"/>
    <w:rsid w:val="00577148"/>
    <w:rsid w:val="0057730B"/>
    <w:rsid w:val="005814D5"/>
    <w:rsid w:val="00582EA3"/>
    <w:rsid w:val="005832AB"/>
    <w:rsid w:val="00587034"/>
    <w:rsid w:val="005935AE"/>
    <w:rsid w:val="00593804"/>
    <w:rsid w:val="00594216"/>
    <w:rsid w:val="00594938"/>
    <w:rsid w:val="00595D0E"/>
    <w:rsid w:val="005A6D5C"/>
    <w:rsid w:val="005B05A9"/>
    <w:rsid w:val="005B3C78"/>
    <w:rsid w:val="005B70B5"/>
    <w:rsid w:val="005C047E"/>
    <w:rsid w:val="005C20F6"/>
    <w:rsid w:val="005C68E4"/>
    <w:rsid w:val="005C6B14"/>
    <w:rsid w:val="005D4350"/>
    <w:rsid w:val="005D47F7"/>
    <w:rsid w:val="005D6B8F"/>
    <w:rsid w:val="005D794C"/>
    <w:rsid w:val="005E0FD7"/>
    <w:rsid w:val="005E1617"/>
    <w:rsid w:val="005E259A"/>
    <w:rsid w:val="005E4E83"/>
    <w:rsid w:val="005E6D40"/>
    <w:rsid w:val="005E79C4"/>
    <w:rsid w:val="005F27D3"/>
    <w:rsid w:val="00601404"/>
    <w:rsid w:val="00602676"/>
    <w:rsid w:val="00603B99"/>
    <w:rsid w:val="00603F5B"/>
    <w:rsid w:val="00607AFD"/>
    <w:rsid w:val="006145A2"/>
    <w:rsid w:val="00616DCC"/>
    <w:rsid w:val="00620D88"/>
    <w:rsid w:val="00620EEF"/>
    <w:rsid w:val="0062169D"/>
    <w:rsid w:val="00622CDD"/>
    <w:rsid w:val="006239CE"/>
    <w:rsid w:val="006246FA"/>
    <w:rsid w:val="00626902"/>
    <w:rsid w:val="00630570"/>
    <w:rsid w:val="00632F03"/>
    <w:rsid w:val="00633362"/>
    <w:rsid w:val="0063341D"/>
    <w:rsid w:val="00637A19"/>
    <w:rsid w:val="0064266B"/>
    <w:rsid w:val="0064306B"/>
    <w:rsid w:val="00644F0E"/>
    <w:rsid w:val="00645912"/>
    <w:rsid w:val="00645BEA"/>
    <w:rsid w:val="006465B6"/>
    <w:rsid w:val="00655779"/>
    <w:rsid w:val="00660B84"/>
    <w:rsid w:val="00662322"/>
    <w:rsid w:val="00672611"/>
    <w:rsid w:val="00672E26"/>
    <w:rsid w:val="00677F50"/>
    <w:rsid w:val="00680A93"/>
    <w:rsid w:val="006815A8"/>
    <w:rsid w:val="006826B5"/>
    <w:rsid w:val="00682BAC"/>
    <w:rsid w:val="00685019"/>
    <w:rsid w:val="0068776E"/>
    <w:rsid w:val="00690A48"/>
    <w:rsid w:val="00693A9A"/>
    <w:rsid w:val="00695405"/>
    <w:rsid w:val="00696B6B"/>
    <w:rsid w:val="0069706B"/>
    <w:rsid w:val="006A0696"/>
    <w:rsid w:val="006A2850"/>
    <w:rsid w:val="006A42E2"/>
    <w:rsid w:val="006A6AAA"/>
    <w:rsid w:val="006B4A8F"/>
    <w:rsid w:val="006B5113"/>
    <w:rsid w:val="006B56B4"/>
    <w:rsid w:val="006B5B5D"/>
    <w:rsid w:val="006B5FEC"/>
    <w:rsid w:val="006B7F0A"/>
    <w:rsid w:val="006C0C78"/>
    <w:rsid w:val="006C3A8E"/>
    <w:rsid w:val="006D138F"/>
    <w:rsid w:val="006D188A"/>
    <w:rsid w:val="006E0170"/>
    <w:rsid w:val="006E1FB0"/>
    <w:rsid w:val="006E6912"/>
    <w:rsid w:val="006E7BDD"/>
    <w:rsid w:val="006F1C0B"/>
    <w:rsid w:val="006F2864"/>
    <w:rsid w:val="006F3325"/>
    <w:rsid w:val="006F47BE"/>
    <w:rsid w:val="00701957"/>
    <w:rsid w:val="00704FAD"/>
    <w:rsid w:val="00710885"/>
    <w:rsid w:val="00711D2F"/>
    <w:rsid w:val="007172E2"/>
    <w:rsid w:val="00717A8A"/>
    <w:rsid w:val="0072190D"/>
    <w:rsid w:val="00722078"/>
    <w:rsid w:val="00722DBA"/>
    <w:rsid w:val="0072475D"/>
    <w:rsid w:val="00726C40"/>
    <w:rsid w:val="00730B9B"/>
    <w:rsid w:val="00745356"/>
    <w:rsid w:val="007459E2"/>
    <w:rsid w:val="00745E25"/>
    <w:rsid w:val="00746014"/>
    <w:rsid w:val="007516AF"/>
    <w:rsid w:val="007516CC"/>
    <w:rsid w:val="00754BD0"/>
    <w:rsid w:val="00762D0A"/>
    <w:rsid w:val="00763A21"/>
    <w:rsid w:val="00765331"/>
    <w:rsid w:val="00774C69"/>
    <w:rsid w:val="00781FDB"/>
    <w:rsid w:val="00784491"/>
    <w:rsid w:val="00787177"/>
    <w:rsid w:val="0078755E"/>
    <w:rsid w:val="007911A3"/>
    <w:rsid w:val="007936FA"/>
    <w:rsid w:val="00793853"/>
    <w:rsid w:val="00793E47"/>
    <w:rsid w:val="007A1531"/>
    <w:rsid w:val="007A1630"/>
    <w:rsid w:val="007A3E46"/>
    <w:rsid w:val="007A5EF9"/>
    <w:rsid w:val="007B0F3B"/>
    <w:rsid w:val="007B1220"/>
    <w:rsid w:val="007B12E9"/>
    <w:rsid w:val="007B397F"/>
    <w:rsid w:val="007B4211"/>
    <w:rsid w:val="007B6970"/>
    <w:rsid w:val="007C3AAA"/>
    <w:rsid w:val="007D29B9"/>
    <w:rsid w:val="007E2238"/>
    <w:rsid w:val="007E3D79"/>
    <w:rsid w:val="007E6093"/>
    <w:rsid w:val="007F0AD1"/>
    <w:rsid w:val="007F0DD8"/>
    <w:rsid w:val="007F2340"/>
    <w:rsid w:val="007F251B"/>
    <w:rsid w:val="007F2FA3"/>
    <w:rsid w:val="007F572C"/>
    <w:rsid w:val="007F5E6F"/>
    <w:rsid w:val="00802F13"/>
    <w:rsid w:val="008147CB"/>
    <w:rsid w:val="008148EB"/>
    <w:rsid w:val="00824A80"/>
    <w:rsid w:val="00824D73"/>
    <w:rsid w:val="0082591A"/>
    <w:rsid w:val="008263FA"/>
    <w:rsid w:val="0082748E"/>
    <w:rsid w:val="00831AE2"/>
    <w:rsid w:val="00831E1F"/>
    <w:rsid w:val="00831F40"/>
    <w:rsid w:val="00832314"/>
    <w:rsid w:val="00832B1C"/>
    <w:rsid w:val="0083445F"/>
    <w:rsid w:val="00837F6E"/>
    <w:rsid w:val="008417EA"/>
    <w:rsid w:val="00842F45"/>
    <w:rsid w:val="00843C7B"/>
    <w:rsid w:val="00844110"/>
    <w:rsid w:val="008445D1"/>
    <w:rsid w:val="008463CE"/>
    <w:rsid w:val="008519C0"/>
    <w:rsid w:val="008533E4"/>
    <w:rsid w:val="00854065"/>
    <w:rsid w:val="00857241"/>
    <w:rsid w:val="008647A3"/>
    <w:rsid w:val="0086519A"/>
    <w:rsid w:val="008748AE"/>
    <w:rsid w:val="00874A3D"/>
    <w:rsid w:val="00880924"/>
    <w:rsid w:val="008848FB"/>
    <w:rsid w:val="0088559A"/>
    <w:rsid w:val="008879D9"/>
    <w:rsid w:val="00890967"/>
    <w:rsid w:val="008942E4"/>
    <w:rsid w:val="00895183"/>
    <w:rsid w:val="00895F1B"/>
    <w:rsid w:val="008971F0"/>
    <w:rsid w:val="008A2A69"/>
    <w:rsid w:val="008A357A"/>
    <w:rsid w:val="008B0469"/>
    <w:rsid w:val="008B3AE8"/>
    <w:rsid w:val="008B3CF0"/>
    <w:rsid w:val="008B3FC6"/>
    <w:rsid w:val="008B5D48"/>
    <w:rsid w:val="008B6064"/>
    <w:rsid w:val="008B764F"/>
    <w:rsid w:val="008C0BAE"/>
    <w:rsid w:val="008C2D78"/>
    <w:rsid w:val="008D1C9C"/>
    <w:rsid w:val="008D2FA4"/>
    <w:rsid w:val="008D36F1"/>
    <w:rsid w:val="008D58CC"/>
    <w:rsid w:val="008E4DC9"/>
    <w:rsid w:val="008E6794"/>
    <w:rsid w:val="008E7A2D"/>
    <w:rsid w:val="008F12D5"/>
    <w:rsid w:val="008F7299"/>
    <w:rsid w:val="008F7EE6"/>
    <w:rsid w:val="00900C98"/>
    <w:rsid w:val="00902746"/>
    <w:rsid w:val="009057C5"/>
    <w:rsid w:val="0091078F"/>
    <w:rsid w:val="00912A99"/>
    <w:rsid w:val="00917701"/>
    <w:rsid w:val="0092172B"/>
    <w:rsid w:val="0092360B"/>
    <w:rsid w:val="00932CA1"/>
    <w:rsid w:val="00934344"/>
    <w:rsid w:val="00935C7D"/>
    <w:rsid w:val="00936952"/>
    <w:rsid w:val="00941C3E"/>
    <w:rsid w:val="009429DA"/>
    <w:rsid w:val="00946FEA"/>
    <w:rsid w:val="0095496C"/>
    <w:rsid w:val="00955C4E"/>
    <w:rsid w:val="00955D13"/>
    <w:rsid w:val="009567FA"/>
    <w:rsid w:val="00957161"/>
    <w:rsid w:val="009715B4"/>
    <w:rsid w:val="00973088"/>
    <w:rsid w:val="00973495"/>
    <w:rsid w:val="0097450E"/>
    <w:rsid w:val="0097587A"/>
    <w:rsid w:val="009807DE"/>
    <w:rsid w:val="00981E1C"/>
    <w:rsid w:val="00983BEA"/>
    <w:rsid w:val="009857EF"/>
    <w:rsid w:val="00986436"/>
    <w:rsid w:val="00990164"/>
    <w:rsid w:val="00990295"/>
    <w:rsid w:val="00991EB6"/>
    <w:rsid w:val="009954C3"/>
    <w:rsid w:val="009A1A2C"/>
    <w:rsid w:val="009A1C8D"/>
    <w:rsid w:val="009A2EB3"/>
    <w:rsid w:val="009A53D7"/>
    <w:rsid w:val="009A6BB9"/>
    <w:rsid w:val="009B61A7"/>
    <w:rsid w:val="009C3068"/>
    <w:rsid w:val="009C6038"/>
    <w:rsid w:val="009C6C1D"/>
    <w:rsid w:val="009C7C79"/>
    <w:rsid w:val="009D425B"/>
    <w:rsid w:val="009D5CE1"/>
    <w:rsid w:val="009E0AD9"/>
    <w:rsid w:val="009E576E"/>
    <w:rsid w:val="009E58F4"/>
    <w:rsid w:val="009E7238"/>
    <w:rsid w:val="009F1E91"/>
    <w:rsid w:val="009F24BA"/>
    <w:rsid w:val="009F3567"/>
    <w:rsid w:val="009F3883"/>
    <w:rsid w:val="009F4781"/>
    <w:rsid w:val="009F6050"/>
    <w:rsid w:val="009F6A39"/>
    <w:rsid w:val="009F7269"/>
    <w:rsid w:val="009F7771"/>
    <w:rsid w:val="00A05745"/>
    <w:rsid w:val="00A14FA1"/>
    <w:rsid w:val="00A155F9"/>
    <w:rsid w:val="00A1719A"/>
    <w:rsid w:val="00A220F8"/>
    <w:rsid w:val="00A23971"/>
    <w:rsid w:val="00A24B4F"/>
    <w:rsid w:val="00A36578"/>
    <w:rsid w:val="00A41722"/>
    <w:rsid w:val="00A41AE8"/>
    <w:rsid w:val="00A47AB9"/>
    <w:rsid w:val="00A51BDE"/>
    <w:rsid w:val="00A52D01"/>
    <w:rsid w:val="00A53CC6"/>
    <w:rsid w:val="00A555D3"/>
    <w:rsid w:val="00A56682"/>
    <w:rsid w:val="00A5718A"/>
    <w:rsid w:val="00A57C3C"/>
    <w:rsid w:val="00A6096A"/>
    <w:rsid w:val="00A64989"/>
    <w:rsid w:val="00A654A1"/>
    <w:rsid w:val="00A70952"/>
    <w:rsid w:val="00A727A4"/>
    <w:rsid w:val="00A74393"/>
    <w:rsid w:val="00A821AA"/>
    <w:rsid w:val="00A93006"/>
    <w:rsid w:val="00A93424"/>
    <w:rsid w:val="00A95FFB"/>
    <w:rsid w:val="00A96069"/>
    <w:rsid w:val="00A9775C"/>
    <w:rsid w:val="00AA3946"/>
    <w:rsid w:val="00AB2C77"/>
    <w:rsid w:val="00AB5E45"/>
    <w:rsid w:val="00AB67C8"/>
    <w:rsid w:val="00AC0905"/>
    <w:rsid w:val="00AC1001"/>
    <w:rsid w:val="00AC211B"/>
    <w:rsid w:val="00AC6788"/>
    <w:rsid w:val="00AD3A97"/>
    <w:rsid w:val="00AD3C82"/>
    <w:rsid w:val="00AD4BC6"/>
    <w:rsid w:val="00AE1CFD"/>
    <w:rsid w:val="00AE6531"/>
    <w:rsid w:val="00AF0B43"/>
    <w:rsid w:val="00AF3DD6"/>
    <w:rsid w:val="00AF6131"/>
    <w:rsid w:val="00B001DF"/>
    <w:rsid w:val="00B0028C"/>
    <w:rsid w:val="00B04971"/>
    <w:rsid w:val="00B12506"/>
    <w:rsid w:val="00B14DFF"/>
    <w:rsid w:val="00B21225"/>
    <w:rsid w:val="00B244A1"/>
    <w:rsid w:val="00B26E67"/>
    <w:rsid w:val="00B3223B"/>
    <w:rsid w:val="00B33869"/>
    <w:rsid w:val="00B41E92"/>
    <w:rsid w:val="00B50A7F"/>
    <w:rsid w:val="00B51563"/>
    <w:rsid w:val="00B54914"/>
    <w:rsid w:val="00B616BA"/>
    <w:rsid w:val="00B62BCE"/>
    <w:rsid w:val="00B64088"/>
    <w:rsid w:val="00B768FE"/>
    <w:rsid w:val="00B777D3"/>
    <w:rsid w:val="00B80FFA"/>
    <w:rsid w:val="00B829D7"/>
    <w:rsid w:val="00B90019"/>
    <w:rsid w:val="00B900A4"/>
    <w:rsid w:val="00B944D2"/>
    <w:rsid w:val="00B95708"/>
    <w:rsid w:val="00B9727F"/>
    <w:rsid w:val="00BA2FF8"/>
    <w:rsid w:val="00BA539A"/>
    <w:rsid w:val="00BA7340"/>
    <w:rsid w:val="00BB1E1F"/>
    <w:rsid w:val="00BB690D"/>
    <w:rsid w:val="00BC3966"/>
    <w:rsid w:val="00BC43FB"/>
    <w:rsid w:val="00BC4816"/>
    <w:rsid w:val="00BC5103"/>
    <w:rsid w:val="00BC5FC3"/>
    <w:rsid w:val="00BC7383"/>
    <w:rsid w:val="00BD45A9"/>
    <w:rsid w:val="00BD75C9"/>
    <w:rsid w:val="00BE232A"/>
    <w:rsid w:val="00BE33C7"/>
    <w:rsid w:val="00BE6FAA"/>
    <w:rsid w:val="00BF18BF"/>
    <w:rsid w:val="00BF2CB6"/>
    <w:rsid w:val="00BF2E37"/>
    <w:rsid w:val="00BF3AD4"/>
    <w:rsid w:val="00BF481C"/>
    <w:rsid w:val="00BF57C1"/>
    <w:rsid w:val="00BF5A7B"/>
    <w:rsid w:val="00BF64C8"/>
    <w:rsid w:val="00C02824"/>
    <w:rsid w:val="00C03154"/>
    <w:rsid w:val="00C03F67"/>
    <w:rsid w:val="00C15409"/>
    <w:rsid w:val="00C17E07"/>
    <w:rsid w:val="00C20657"/>
    <w:rsid w:val="00C22096"/>
    <w:rsid w:val="00C237F1"/>
    <w:rsid w:val="00C2419B"/>
    <w:rsid w:val="00C30B06"/>
    <w:rsid w:val="00C31A81"/>
    <w:rsid w:val="00C40267"/>
    <w:rsid w:val="00C42977"/>
    <w:rsid w:val="00C4586E"/>
    <w:rsid w:val="00C47030"/>
    <w:rsid w:val="00C4746E"/>
    <w:rsid w:val="00C51854"/>
    <w:rsid w:val="00C53E5B"/>
    <w:rsid w:val="00C54323"/>
    <w:rsid w:val="00C548F5"/>
    <w:rsid w:val="00C55124"/>
    <w:rsid w:val="00C56B5A"/>
    <w:rsid w:val="00C63062"/>
    <w:rsid w:val="00C63983"/>
    <w:rsid w:val="00C665C6"/>
    <w:rsid w:val="00C6787D"/>
    <w:rsid w:val="00C706D1"/>
    <w:rsid w:val="00C717D2"/>
    <w:rsid w:val="00C71D70"/>
    <w:rsid w:val="00C77BE7"/>
    <w:rsid w:val="00C80130"/>
    <w:rsid w:val="00C80BAA"/>
    <w:rsid w:val="00C80DB8"/>
    <w:rsid w:val="00C828F2"/>
    <w:rsid w:val="00C87DC0"/>
    <w:rsid w:val="00C90A8F"/>
    <w:rsid w:val="00C933D1"/>
    <w:rsid w:val="00C97933"/>
    <w:rsid w:val="00CA0B3F"/>
    <w:rsid w:val="00CB2B61"/>
    <w:rsid w:val="00CB5573"/>
    <w:rsid w:val="00CC3ED1"/>
    <w:rsid w:val="00CC792D"/>
    <w:rsid w:val="00CD752C"/>
    <w:rsid w:val="00CD75ED"/>
    <w:rsid w:val="00CE1587"/>
    <w:rsid w:val="00CE5567"/>
    <w:rsid w:val="00CE6F27"/>
    <w:rsid w:val="00CF1753"/>
    <w:rsid w:val="00CF1F4B"/>
    <w:rsid w:val="00CF2B20"/>
    <w:rsid w:val="00CF5A20"/>
    <w:rsid w:val="00CF61B9"/>
    <w:rsid w:val="00CF6357"/>
    <w:rsid w:val="00CF7C67"/>
    <w:rsid w:val="00D0127C"/>
    <w:rsid w:val="00D02F0C"/>
    <w:rsid w:val="00D031AD"/>
    <w:rsid w:val="00D04951"/>
    <w:rsid w:val="00D05364"/>
    <w:rsid w:val="00D06C54"/>
    <w:rsid w:val="00D07E78"/>
    <w:rsid w:val="00D11C9A"/>
    <w:rsid w:val="00D11CC3"/>
    <w:rsid w:val="00D13BE9"/>
    <w:rsid w:val="00D20C26"/>
    <w:rsid w:val="00D212D1"/>
    <w:rsid w:val="00D23F30"/>
    <w:rsid w:val="00D34D2B"/>
    <w:rsid w:val="00D51566"/>
    <w:rsid w:val="00D5686C"/>
    <w:rsid w:val="00D64313"/>
    <w:rsid w:val="00D66007"/>
    <w:rsid w:val="00D66AA3"/>
    <w:rsid w:val="00D67AAA"/>
    <w:rsid w:val="00D70692"/>
    <w:rsid w:val="00D70CA8"/>
    <w:rsid w:val="00D71A3D"/>
    <w:rsid w:val="00D73BF2"/>
    <w:rsid w:val="00D829AC"/>
    <w:rsid w:val="00D8441B"/>
    <w:rsid w:val="00D85C59"/>
    <w:rsid w:val="00D86D42"/>
    <w:rsid w:val="00D92B20"/>
    <w:rsid w:val="00DA2850"/>
    <w:rsid w:val="00DB3F16"/>
    <w:rsid w:val="00DB5B31"/>
    <w:rsid w:val="00DB7546"/>
    <w:rsid w:val="00DC264C"/>
    <w:rsid w:val="00DC4CA6"/>
    <w:rsid w:val="00DC6C69"/>
    <w:rsid w:val="00DD0362"/>
    <w:rsid w:val="00DD7D1C"/>
    <w:rsid w:val="00DE473D"/>
    <w:rsid w:val="00DE6876"/>
    <w:rsid w:val="00DF0DD2"/>
    <w:rsid w:val="00DF3947"/>
    <w:rsid w:val="00DF59CF"/>
    <w:rsid w:val="00DF7DC6"/>
    <w:rsid w:val="00E019A5"/>
    <w:rsid w:val="00E03094"/>
    <w:rsid w:val="00E034AE"/>
    <w:rsid w:val="00E03EF2"/>
    <w:rsid w:val="00E06610"/>
    <w:rsid w:val="00E11FBE"/>
    <w:rsid w:val="00E157C5"/>
    <w:rsid w:val="00E163F1"/>
    <w:rsid w:val="00E171B6"/>
    <w:rsid w:val="00E21CBE"/>
    <w:rsid w:val="00E26F2D"/>
    <w:rsid w:val="00E2750D"/>
    <w:rsid w:val="00E30B90"/>
    <w:rsid w:val="00E32EB8"/>
    <w:rsid w:val="00E37772"/>
    <w:rsid w:val="00E415C2"/>
    <w:rsid w:val="00E41DCD"/>
    <w:rsid w:val="00E572BA"/>
    <w:rsid w:val="00E62FDD"/>
    <w:rsid w:val="00E653AA"/>
    <w:rsid w:val="00E67930"/>
    <w:rsid w:val="00E736E9"/>
    <w:rsid w:val="00E747C9"/>
    <w:rsid w:val="00E77C09"/>
    <w:rsid w:val="00E826EB"/>
    <w:rsid w:val="00E87A04"/>
    <w:rsid w:val="00E91091"/>
    <w:rsid w:val="00E92733"/>
    <w:rsid w:val="00E94542"/>
    <w:rsid w:val="00EA22B3"/>
    <w:rsid w:val="00EA5914"/>
    <w:rsid w:val="00EA7832"/>
    <w:rsid w:val="00EB433C"/>
    <w:rsid w:val="00EB43DF"/>
    <w:rsid w:val="00EB611C"/>
    <w:rsid w:val="00EC0588"/>
    <w:rsid w:val="00EC29BF"/>
    <w:rsid w:val="00EC45C8"/>
    <w:rsid w:val="00ED1C49"/>
    <w:rsid w:val="00ED29A2"/>
    <w:rsid w:val="00ED3DA2"/>
    <w:rsid w:val="00ED4018"/>
    <w:rsid w:val="00ED46DA"/>
    <w:rsid w:val="00ED561C"/>
    <w:rsid w:val="00EE6549"/>
    <w:rsid w:val="00EE7DCD"/>
    <w:rsid w:val="00EF0C9C"/>
    <w:rsid w:val="00EF14BE"/>
    <w:rsid w:val="00EF1D5E"/>
    <w:rsid w:val="00EF25DE"/>
    <w:rsid w:val="00EF55B8"/>
    <w:rsid w:val="00F03EAD"/>
    <w:rsid w:val="00F04AA2"/>
    <w:rsid w:val="00F079CA"/>
    <w:rsid w:val="00F108D3"/>
    <w:rsid w:val="00F20B73"/>
    <w:rsid w:val="00F25825"/>
    <w:rsid w:val="00F25C6C"/>
    <w:rsid w:val="00F26432"/>
    <w:rsid w:val="00F26CC1"/>
    <w:rsid w:val="00F3078C"/>
    <w:rsid w:val="00F31FC2"/>
    <w:rsid w:val="00F34FA4"/>
    <w:rsid w:val="00F4176A"/>
    <w:rsid w:val="00F41E34"/>
    <w:rsid w:val="00F44FCB"/>
    <w:rsid w:val="00F4549C"/>
    <w:rsid w:val="00F46CBB"/>
    <w:rsid w:val="00F52B0A"/>
    <w:rsid w:val="00F54A94"/>
    <w:rsid w:val="00F55F83"/>
    <w:rsid w:val="00F647BB"/>
    <w:rsid w:val="00F707F2"/>
    <w:rsid w:val="00F708ED"/>
    <w:rsid w:val="00F711CD"/>
    <w:rsid w:val="00F73286"/>
    <w:rsid w:val="00F76856"/>
    <w:rsid w:val="00F80BE4"/>
    <w:rsid w:val="00F82A8D"/>
    <w:rsid w:val="00F83B18"/>
    <w:rsid w:val="00F8557D"/>
    <w:rsid w:val="00F92A3B"/>
    <w:rsid w:val="00F9478B"/>
    <w:rsid w:val="00F94DA7"/>
    <w:rsid w:val="00F95DA4"/>
    <w:rsid w:val="00F97D4C"/>
    <w:rsid w:val="00FA26BA"/>
    <w:rsid w:val="00FA38F8"/>
    <w:rsid w:val="00FA67E9"/>
    <w:rsid w:val="00FA7D9A"/>
    <w:rsid w:val="00FB17A2"/>
    <w:rsid w:val="00FB5B04"/>
    <w:rsid w:val="00FB5D42"/>
    <w:rsid w:val="00FB7798"/>
    <w:rsid w:val="00FC0165"/>
    <w:rsid w:val="00FC252C"/>
    <w:rsid w:val="00FD1468"/>
    <w:rsid w:val="00FD173A"/>
    <w:rsid w:val="00FD2B6F"/>
    <w:rsid w:val="00FE01EB"/>
    <w:rsid w:val="00FE2143"/>
    <w:rsid w:val="00FE43E6"/>
    <w:rsid w:val="00FE4ACE"/>
    <w:rsid w:val="00FE510B"/>
    <w:rsid w:val="00FE6BB2"/>
    <w:rsid w:val="00FF588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1B7E1F"/>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570A09"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830F0E"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B01513"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EC5654" w:themeColor="accent1" w:themeTint="99"/>
        <w:left w:val="single" w:sz="4" w:space="0" w:color="EC5654" w:themeColor="accent1" w:themeTint="99"/>
        <w:bottom w:val="single" w:sz="4" w:space="0" w:color="EC5654" w:themeColor="accent1" w:themeTint="99"/>
        <w:right w:val="single" w:sz="4" w:space="0" w:color="EC5654" w:themeColor="accent1" w:themeTint="99"/>
        <w:insideH w:val="single" w:sz="4" w:space="0" w:color="EC5654" w:themeColor="accent1" w:themeTint="99"/>
        <w:insideV w:val="single" w:sz="4" w:space="0" w:color="EC5654" w:themeColor="accent1" w:themeTint="99"/>
      </w:tblBorders>
    </w:tblPr>
    <w:tblStylePr w:type="firstRow">
      <w:rPr>
        <w:b/>
        <w:bCs/>
        <w:color w:val="FFFFFF" w:themeColor="background1"/>
      </w:rPr>
      <w:tblPr/>
      <w:tcPr>
        <w:tcBorders>
          <w:top w:val="single" w:sz="4" w:space="0" w:color="B01513" w:themeColor="accent1"/>
          <w:left w:val="single" w:sz="4" w:space="0" w:color="B01513" w:themeColor="accent1"/>
          <w:bottom w:val="single" w:sz="4" w:space="0" w:color="B01513" w:themeColor="accent1"/>
          <w:right w:val="single" w:sz="4" w:space="0" w:color="B01513" w:themeColor="accent1"/>
          <w:insideH w:val="nil"/>
          <w:insideV w:val="nil"/>
        </w:tcBorders>
        <w:shd w:val="clear" w:color="auto" w:fill="B01513" w:themeFill="accent1"/>
      </w:tcPr>
    </w:tblStylePr>
    <w:tblStylePr w:type="lastRow">
      <w:rPr>
        <w:b/>
        <w:bCs/>
      </w:rPr>
      <w:tblPr/>
      <w:tcPr>
        <w:tcBorders>
          <w:top w:val="double" w:sz="4" w:space="0" w:color="B01513" w:themeColor="accent1"/>
        </w:tcBorders>
      </w:tcPr>
    </w:tblStylePr>
    <w:tblStylePr w:type="firstCol">
      <w:rPr>
        <w:b/>
        <w:bCs/>
      </w:rPr>
    </w:tblStylePr>
    <w:tblStylePr w:type="lastCol">
      <w:rPr>
        <w:b/>
        <w:bCs/>
      </w:rPr>
    </w:tblStylePr>
    <w:tblStylePr w:type="band1Vert">
      <w:tblPr/>
      <w:tcPr>
        <w:shd w:val="clear" w:color="auto" w:fill="F9C6C6" w:themeFill="accent1" w:themeFillTint="33"/>
      </w:tcPr>
    </w:tblStylePr>
    <w:tblStylePr w:type="band1Horz">
      <w:tblPr/>
      <w:tcPr>
        <w:shd w:val="clear" w:color="auto" w:fill="F9C6C6"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72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72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72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729" w:themeFill="accent3"/>
      </w:tcPr>
    </w:tblStylePr>
    <w:tblStylePr w:type="band1Vert">
      <w:tblPr/>
      <w:tcPr>
        <w:shd w:val="clear" w:color="auto" w:fill="F5E2A9" w:themeFill="accent3" w:themeFillTint="66"/>
      </w:tcPr>
    </w:tblStylePr>
    <w:tblStylePr w:type="band1Horz">
      <w:tblPr/>
      <w:tcPr>
        <w:shd w:val="clear" w:color="auto" w:fill="F5E2A9"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830F0E" w:themeColor="accent1" w:themeShade="BF"/>
      <w:kern w:val="0"/>
      <w:lang w:val="en-US"/>
    </w:rPr>
  </w:style>
  <w:style w:type="paragraph" w:styleId="TOC1">
    <w:name w:val="toc 1"/>
    <w:basedOn w:val="Normal"/>
    <w:next w:val="Normal"/>
    <w:autoRedefine/>
    <w:uiPriority w:val="39"/>
    <w:unhideWhenUsed/>
    <w:rsid w:val="00726C40"/>
    <w:pPr>
      <w:tabs>
        <w:tab w:val="right" w:leader="dot" w:pos="9017"/>
      </w:tabs>
      <w:spacing w:after="100"/>
    </w:pPr>
    <w:rPr>
      <w:rFonts w:ascii="Comic Sans MS" w:hAnsi="Comic Sans MS"/>
      <w:noProof/>
      <w:color w:val="000000" w:themeColor="text1"/>
      <w14:textOutline w14:w="9525" w14:cap="rnd" w14:cmpd="sng" w14:algn="ctr">
        <w14:solidFill>
          <w14:schemeClr w14:val="accent6">
            <w14:lumMod w14:val="75000"/>
          </w14:schemeClr>
        </w14:solidFill>
        <w14:prstDash w14:val="solid"/>
        <w14:bevel/>
      </w14:textOutline>
    </w:r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570A09"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830F0E"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customStyle="1" w:styleId="word">
    <w:name w:val="word"/>
    <w:basedOn w:val="DefaultParagraphFont"/>
    <w:rsid w:val="00704F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19572">
      <w:bodyDiv w:val="1"/>
      <w:marLeft w:val="0"/>
      <w:marRight w:val="0"/>
      <w:marTop w:val="0"/>
      <w:marBottom w:val="0"/>
      <w:divBdr>
        <w:top w:val="none" w:sz="0" w:space="0" w:color="auto"/>
        <w:left w:val="none" w:sz="0" w:space="0" w:color="auto"/>
        <w:bottom w:val="none" w:sz="0" w:space="0" w:color="auto"/>
        <w:right w:val="none" w:sz="0" w:space="0" w:color="auto"/>
      </w:divBdr>
    </w:div>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720129130">
      <w:bodyDiv w:val="1"/>
      <w:marLeft w:val="0"/>
      <w:marRight w:val="0"/>
      <w:marTop w:val="0"/>
      <w:marBottom w:val="0"/>
      <w:divBdr>
        <w:top w:val="none" w:sz="0" w:space="0" w:color="auto"/>
        <w:left w:val="none" w:sz="0" w:space="0" w:color="auto"/>
        <w:bottom w:val="none" w:sz="0" w:space="0" w:color="auto"/>
        <w:right w:val="none" w:sz="0" w:space="0" w:color="auto"/>
      </w:divBdr>
    </w:div>
    <w:div w:id="741681596">
      <w:bodyDiv w:val="1"/>
      <w:marLeft w:val="0"/>
      <w:marRight w:val="0"/>
      <w:marTop w:val="0"/>
      <w:marBottom w:val="0"/>
      <w:divBdr>
        <w:top w:val="none" w:sz="0" w:space="0" w:color="auto"/>
        <w:left w:val="none" w:sz="0" w:space="0" w:color="auto"/>
        <w:bottom w:val="none" w:sz="0" w:space="0" w:color="auto"/>
        <w:right w:val="none" w:sz="0" w:space="0" w:color="auto"/>
      </w:divBdr>
    </w:div>
    <w:div w:id="824660738">
      <w:bodyDiv w:val="1"/>
      <w:marLeft w:val="0"/>
      <w:marRight w:val="0"/>
      <w:marTop w:val="0"/>
      <w:marBottom w:val="0"/>
      <w:divBdr>
        <w:top w:val="none" w:sz="0" w:space="0" w:color="auto"/>
        <w:left w:val="none" w:sz="0" w:space="0" w:color="auto"/>
        <w:bottom w:val="none" w:sz="0" w:space="0" w:color="auto"/>
        <w:right w:val="none" w:sz="0" w:space="0" w:color="auto"/>
      </w:divBdr>
    </w:div>
    <w:div w:id="1051461600">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8078181">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252278221">
      <w:bodyDiv w:val="1"/>
      <w:marLeft w:val="0"/>
      <w:marRight w:val="0"/>
      <w:marTop w:val="0"/>
      <w:marBottom w:val="0"/>
      <w:divBdr>
        <w:top w:val="none" w:sz="0" w:space="0" w:color="auto"/>
        <w:left w:val="none" w:sz="0" w:space="0" w:color="auto"/>
        <w:bottom w:val="none" w:sz="0" w:space="0" w:color="auto"/>
        <w:right w:val="none" w:sz="0" w:space="0" w:color="auto"/>
      </w:divBdr>
    </w:div>
    <w:div w:id="1257859154">
      <w:bodyDiv w:val="1"/>
      <w:marLeft w:val="0"/>
      <w:marRight w:val="0"/>
      <w:marTop w:val="0"/>
      <w:marBottom w:val="0"/>
      <w:divBdr>
        <w:top w:val="none" w:sz="0" w:space="0" w:color="auto"/>
        <w:left w:val="none" w:sz="0" w:space="0" w:color="auto"/>
        <w:bottom w:val="none" w:sz="0" w:space="0" w:color="auto"/>
        <w:right w:val="none" w:sz="0" w:space="0" w:color="auto"/>
      </w:divBdr>
    </w:div>
    <w:div w:id="1335454395">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362589873">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584099078">
      <w:bodyDiv w:val="1"/>
      <w:marLeft w:val="0"/>
      <w:marRight w:val="0"/>
      <w:marTop w:val="0"/>
      <w:marBottom w:val="0"/>
      <w:divBdr>
        <w:top w:val="none" w:sz="0" w:space="0" w:color="auto"/>
        <w:left w:val="none" w:sz="0" w:space="0" w:color="auto"/>
        <w:bottom w:val="none" w:sz="0" w:space="0" w:color="auto"/>
        <w:right w:val="none" w:sz="0" w:space="0" w:color="auto"/>
      </w:divBdr>
    </w:div>
    <w:div w:id="1592157810">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1900437891">
      <w:bodyDiv w:val="1"/>
      <w:marLeft w:val="0"/>
      <w:marRight w:val="0"/>
      <w:marTop w:val="0"/>
      <w:marBottom w:val="0"/>
      <w:divBdr>
        <w:top w:val="none" w:sz="0" w:space="0" w:color="auto"/>
        <w:left w:val="none" w:sz="0" w:space="0" w:color="auto"/>
        <w:bottom w:val="none" w:sz="0" w:space="0" w:color="auto"/>
        <w:right w:val="none" w:sz="0" w:space="0" w:color="auto"/>
      </w:divBdr>
    </w:div>
    <w:div w:id="1966423866">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Admin\Downloads\usability%20test.xlsx"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E9C04C9C61D497985F55062ADEB8921"/>
        <w:category>
          <w:name w:val="General"/>
          <w:gallery w:val="placeholder"/>
        </w:category>
        <w:types>
          <w:type w:val="bbPlcHdr"/>
        </w:types>
        <w:behaviors>
          <w:behavior w:val="content"/>
        </w:behaviors>
        <w:guid w:val="{39D2AABD-0686-4550-AAAE-463FF4A4CF9D}"/>
      </w:docPartPr>
      <w:docPartBody>
        <w:p w:rsidR="00577971" w:rsidRDefault="0085462E" w:rsidP="0085462E">
          <w:pPr>
            <w:pStyle w:val="9E9C04C9C61D497985F55062ADEB8921"/>
          </w:pPr>
          <w:r>
            <w:rPr>
              <w:color w:val="4472C4" w:themeColor="accent1"/>
              <w:sz w:val="20"/>
              <w:szCs w:val="20"/>
            </w:rPr>
            <w:t>[Author name]</w:t>
          </w:r>
        </w:p>
      </w:docPartBody>
    </w:docPart>
    <w:docPart>
      <w:docPartPr>
        <w:name w:val="E14F61838DC3402CBC6EFD5951760CD5"/>
        <w:category>
          <w:name w:val="General"/>
          <w:gallery w:val="placeholder"/>
        </w:category>
        <w:types>
          <w:type w:val="bbPlcHdr"/>
        </w:types>
        <w:behaviors>
          <w:behavior w:val="content"/>
        </w:behaviors>
        <w:guid w:val="{19DB5120-199F-4A17-829E-76D772230E43}"/>
      </w:docPartPr>
      <w:docPartBody>
        <w:p w:rsidR="00577971" w:rsidRDefault="0085462E" w:rsidP="0085462E">
          <w:pPr>
            <w:pStyle w:val="E14F61838DC3402CBC6EFD5951760CD5"/>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462E"/>
    <w:rsid w:val="002F264D"/>
    <w:rsid w:val="00577971"/>
    <w:rsid w:val="0085462E"/>
    <w:rsid w:val="00976C39"/>
    <w:rsid w:val="009B0607"/>
    <w:rsid w:val="00F1070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E9C04C9C61D497985F55062ADEB8921">
    <w:name w:val="9E9C04C9C61D497985F55062ADEB8921"/>
    <w:rsid w:val="0085462E"/>
  </w:style>
  <w:style w:type="paragraph" w:customStyle="1" w:styleId="E14F61838DC3402CBC6EFD5951760CD5">
    <w:name w:val="E14F61838DC3402CBC6EFD5951760CD5"/>
    <w:rsid w:val="008546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5938C2B9-4894-4555-BEB9-85DCBED0A6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TotalTime>
  <Pages>12</Pages>
  <Words>1096</Words>
  <Characters>625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Trip Planner</vt:lpstr>
    </vt:vector>
  </TitlesOfParts>
  <Company/>
  <LinksUpToDate>false</LinksUpToDate>
  <CharactersWithSpaces>7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 Planner</dc:title>
  <dc:subject/>
  <dc:creator>Arshdeep</dc:creator>
  <cp:keywords/>
  <dc:description/>
  <cp:lastModifiedBy>arshdeep kaur</cp:lastModifiedBy>
  <cp:revision>7</cp:revision>
  <cp:lastPrinted>2018-05-04T02:08:00Z</cp:lastPrinted>
  <dcterms:created xsi:type="dcterms:W3CDTF">2021-07-13T22:06:00Z</dcterms:created>
  <dcterms:modified xsi:type="dcterms:W3CDTF">2021-07-23T02:40:00Z</dcterms:modified>
</cp:coreProperties>
</file>